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9C024" w14:textId="537E4F83" w:rsidR="00F720EE" w:rsidRPr="00FD108F" w:rsidRDefault="00AB6E61" w:rsidP="00E133EE">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sz w:val="44"/>
          <w:szCs w:val="32"/>
        </w:rPr>
      </w:pPr>
      <w:r w:rsidRPr="00FD108F">
        <w:rPr>
          <w:noProof/>
        </w:rPr>
        <w:drawing>
          <wp:anchor distT="0" distB="0" distL="114300" distR="114300" simplePos="0" relativeHeight="251660288" behindDoc="0" locked="0" layoutInCell="1" allowOverlap="1" wp14:anchorId="6D68E036" wp14:editId="4950704D">
            <wp:simplePos x="0" y="0"/>
            <wp:positionH relativeFrom="margin">
              <wp:posOffset>2169160</wp:posOffset>
            </wp:positionH>
            <wp:positionV relativeFrom="paragraph">
              <wp:posOffset>-762000</wp:posOffset>
            </wp:positionV>
            <wp:extent cx="1750857" cy="752475"/>
            <wp:effectExtent l="0" t="0" r="1905" b="0"/>
            <wp:wrapNone/>
            <wp:docPr id="683841519" name="Picture 1"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841519" name="Picture 1" descr="A logo of a company&#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50857" cy="752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66C8" w:rsidRPr="00FD108F">
        <w:rPr>
          <w:rFonts w:asciiTheme="majorHAnsi" w:eastAsiaTheme="majorEastAsia" w:hAnsiTheme="majorHAnsi" w:cstheme="majorBidi"/>
          <w:b/>
          <w:caps/>
          <w:sz w:val="44"/>
          <w:szCs w:val="32"/>
        </w:rPr>
        <w:t xml:space="preserve">DIGITAL </w:t>
      </w:r>
      <w:r w:rsidR="009E0917" w:rsidRPr="00FD108F">
        <w:rPr>
          <w:rFonts w:asciiTheme="majorHAnsi" w:eastAsiaTheme="majorEastAsia" w:hAnsiTheme="majorHAnsi" w:cstheme="majorBidi"/>
          <w:b/>
          <w:caps/>
          <w:sz w:val="44"/>
          <w:szCs w:val="32"/>
        </w:rPr>
        <w:t xml:space="preserve">LeARNING </w:t>
      </w:r>
      <w:r w:rsidR="00F066C8" w:rsidRPr="00FD108F">
        <w:rPr>
          <w:rFonts w:asciiTheme="majorHAnsi" w:eastAsiaTheme="majorEastAsia" w:hAnsiTheme="majorHAnsi" w:cstheme="majorBidi"/>
          <w:b/>
          <w:caps/>
          <w:sz w:val="44"/>
          <w:szCs w:val="32"/>
        </w:rPr>
        <w:br/>
        <w:t>(Internet, social media and digital devices)</w:t>
      </w:r>
    </w:p>
    <w:p w14:paraId="56FB6436" w14:textId="77F58381" w:rsidR="00B203F0" w:rsidRPr="00CC3266" w:rsidRDefault="00B203F0" w:rsidP="00B203F0">
      <w:pPr>
        <w:rPr>
          <w:b/>
          <w:bCs/>
        </w:rPr>
      </w:pPr>
      <w:bookmarkStart w:id="0" w:name="_Toc528849074"/>
      <w:r w:rsidRPr="00CC3266">
        <w:rPr>
          <w:noProof/>
        </w:rPr>
        <w:drawing>
          <wp:anchor distT="0" distB="0" distL="114300" distR="114300" simplePos="0" relativeHeight="251659264" behindDoc="0" locked="0" layoutInCell="1" allowOverlap="1" wp14:anchorId="0571C7E3" wp14:editId="280A4621">
            <wp:simplePos x="0" y="0"/>
            <wp:positionH relativeFrom="margin">
              <wp:align>left</wp:align>
            </wp:positionH>
            <wp:positionV relativeFrom="paragraph">
              <wp:posOffset>10795</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CC3266">
        <w:rPr>
          <w:b/>
          <w:bCs/>
        </w:rPr>
        <w:t>Help for non-English speakers</w:t>
      </w:r>
    </w:p>
    <w:p w14:paraId="0540606F" w14:textId="66F7BE67" w:rsidR="00B203F0" w:rsidRDefault="00B203F0" w:rsidP="00B203F0">
      <w:r w:rsidRPr="00CC3266">
        <w:t xml:space="preserve">If you need help to understand the information in this policy please contact </w:t>
      </w:r>
      <w:r w:rsidR="00CC3266">
        <w:t>the school office</w:t>
      </w:r>
      <w:r w:rsidR="00A44CED">
        <w:t xml:space="preserve"> 5456 2631</w:t>
      </w:r>
    </w:p>
    <w:p w14:paraId="22E0A482" w14:textId="0DD8DC0B" w:rsidR="00B203F0" w:rsidRPr="00B74DF2" w:rsidRDefault="00B203F0" w:rsidP="008F1F65">
      <w:pPr>
        <w:jc w:val="both"/>
        <w:rPr>
          <w:b/>
        </w:rPr>
      </w:pPr>
    </w:p>
    <w:p w14:paraId="02015C7F" w14:textId="1BA0AC5D" w:rsidR="00626AB7" w:rsidRPr="00B74DF2" w:rsidRDefault="009661DC"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urpose</w:t>
      </w:r>
    </w:p>
    <w:p w14:paraId="09462DC3" w14:textId="3EBAC782" w:rsidR="00626AB7" w:rsidRPr="00CC3266" w:rsidRDefault="00626AB7" w:rsidP="008F1F65">
      <w:pPr>
        <w:jc w:val="both"/>
      </w:pPr>
      <w:r w:rsidRPr="00CC3266">
        <w:t>To ensure that all students and members of our school community understand:</w:t>
      </w:r>
    </w:p>
    <w:p w14:paraId="6456391A" w14:textId="38AF7695" w:rsidR="0079088A" w:rsidRPr="00CC3266" w:rsidRDefault="00545594" w:rsidP="008F1F65">
      <w:pPr>
        <w:pStyle w:val="ListParagraph"/>
        <w:numPr>
          <w:ilvl w:val="0"/>
          <w:numId w:val="12"/>
        </w:numPr>
        <w:jc w:val="both"/>
      </w:pPr>
      <w:r w:rsidRPr="00CC3266">
        <w:t xml:space="preserve">our </w:t>
      </w:r>
      <w:r w:rsidR="00626AB7" w:rsidRPr="00CC3266">
        <w:t xml:space="preserve">commitment to </w:t>
      </w:r>
      <w:r w:rsidRPr="00CC3266">
        <w:t>providing</w:t>
      </w:r>
      <w:r w:rsidR="00D53452" w:rsidRPr="00CC3266">
        <w:t xml:space="preserve"> students with the opportunity</w:t>
      </w:r>
      <w:r w:rsidRPr="00CC3266">
        <w:t xml:space="preserve"> to benefit from digital technologies to support and enhance learning </w:t>
      </w:r>
      <w:r w:rsidR="0079088A" w:rsidRPr="00CC3266">
        <w:t>and development at school</w:t>
      </w:r>
      <w:r w:rsidR="009661DC" w:rsidRPr="00CC3266">
        <w:t xml:space="preserve"> including </w:t>
      </w:r>
      <w:r w:rsidR="00165C76" w:rsidRPr="00CC3266">
        <w:t>[</w:t>
      </w:r>
      <w:r w:rsidR="009661DC" w:rsidRPr="00CC3266">
        <w:t>our 1-to-1 personal device program</w:t>
      </w:r>
      <w:r w:rsidR="00BF4B13" w:rsidRPr="00CC3266">
        <w:t xml:space="preserve"> or insert other appropriate programs as relevant to your school]</w:t>
      </w:r>
    </w:p>
    <w:p w14:paraId="5AD9922C" w14:textId="77777777" w:rsidR="00626AB7" w:rsidRPr="00CC3266" w:rsidRDefault="00626AB7" w:rsidP="008F1F65">
      <w:pPr>
        <w:pStyle w:val="ListParagraph"/>
        <w:numPr>
          <w:ilvl w:val="0"/>
          <w:numId w:val="12"/>
        </w:numPr>
        <w:jc w:val="both"/>
      </w:pPr>
      <w:r w:rsidRPr="00CC3266">
        <w:t>expect</w:t>
      </w:r>
      <w:r w:rsidR="00D53452" w:rsidRPr="00CC3266">
        <w:t xml:space="preserve">ed </w:t>
      </w:r>
      <w:r w:rsidRPr="00CC3266">
        <w:t>student behaviour</w:t>
      </w:r>
      <w:r w:rsidR="00545594" w:rsidRPr="00CC3266">
        <w:t xml:space="preserve"> when using digital technologies</w:t>
      </w:r>
      <w:r w:rsidR="0079088A" w:rsidRPr="00CC3266">
        <w:t xml:space="preserve"> including the internet, social media, and digital devices (</w:t>
      </w:r>
      <w:r w:rsidR="008F1F44" w:rsidRPr="00CC3266">
        <w:t xml:space="preserve">including computers, </w:t>
      </w:r>
      <w:r w:rsidR="0079088A" w:rsidRPr="00CC3266">
        <w:t>laptops, tablets</w:t>
      </w:r>
      <w:r w:rsidR="00821A57" w:rsidRPr="00CC3266">
        <w:t>)</w:t>
      </w:r>
    </w:p>
    <w:p w14:paraId="67C97694" w14:textId="3DDDE3B2" w:rsidR="00D53452" w:rsidRPr="00CC3266" w:rsidRDefault="00D53452" w:rsidP="008F1F65">
      <w:pPr>
        <w:pStyle w:val="ListParagraph"/>
        <w:numPr>
          <w:ilvl w:val="0"/>
          <w:numId w:val="12"/>
        </w:numPr>
        <w:jc w:val="both"/>
      </w:pPr>
      <w:r w:rsidRPr="00CC3266">
        <w:t xml:space="preserve">the school’s commitment to </w:t>
      </w:r>
      <w:r w:rsidR="00BD03B6" w:rsidRPr="00CC3266">
        <w:t>p</w:t>
      </w:r>
      <w:r w:rsidR="001C421D" w:rsidRPr="00CC3266">
        <w:t xml:space="preserve">romoting safe, responsible and discerning use of digital technologies, and </w:t>
      </w:r>
      <w:r w:rsidRPr="00CC3266">
        <w:t xml:space="preserve">educating students on appropriate responses to any dangers or threats to wellbeing that they may encounter when using the internet and digital </w:t>
      </w:r>
      <w:r w:rsidR="00AB6E61" w:rsidRPr="00CC3266">
        <w:t>technologies.</w:t>
      </w:r>
    </w:p>
    <w:p w14:paraId="36D6E861" w14:textId="0D8FB1FB" w:rsidR="008F1F44" w:rsidRPr="00CC3266" w:rsidRDefault="00BD03B6" w:rsidP="008F1F65">
      <w:pPr>
        <w:pStyle w:val="ListParagraph"/>
        <w:numPr>
          <w:ilvl w:val="0"/>
          <w:numId w:val="12"/>
        </w:numPr>
        <w:jc w:val="both"/>
      </w:pPr>
      <w:r w:rsidRPr="00CC3266">
        <w:t xml:space="preserve">our school’s policies and procedures for responding to inappropriate student behaviour on digital technologies and the </w:t>
      </w:r>
      <w:r w:rsidR="00AB6E61" w:rsidRPr="00CC3266">
        <w:t>internet.</w:t>
      </w:r>
    </w:p>
    <w:p w14:paraId="1D0BFF55" w14:textId="1EA5D7BA" w:rsidR="0068732F" w:rsidRPr="00CC3266" w:rsidRDefault="00BB6321" w:rsidP="00A97DD3">
      <w:pPr>
        <w:pStyle w:val="ListParagraph"/>
        <w:numPr>
          <w:ilvl w:val="0"/>
          <w:numId w:val="12"/>
        </w:numPr>
        <w:jc w:val="both"/>
      </w:pPr>
      <w:r w:rsidRPr="00CC3266">
        <w:t>the various Department policies on digital learning, including social media, that our school follows and implements</w:t>
      </w:r>
      <w:r w:rsidR="004979BB" w:rsidRPr="00CC3266">
        <w:t xml:space="preserve"> when using digital </w:t>
      </w:r>
      <w:r w:rsidR="00AB6E61" w:rsidRPr="00CC3266">
        <w:t>technology.</w:t>
      </w:r>
    </w:p>
    <w:p w14:paraId="5316F9BC" w14:textId="23E12528" w:rsidR="00D3554F" w:rsidRPr="00CC3266" w:rsidRDefault="00AA7A8D" w:rsidP="00A97DD3">
      <w:pPr>
        <w:pStyle w:val="ListParagraph"/>
        <w:numPr>
          <w:ilvl w:val="0"/>
          <w:numId w:val="12"/>
        </w:numPr>
        <w:jc w:val="both"/>
      </w:pPr>
      <w:r w:rsidRPr="00CC3266">
        <w:t xml:space="preserve">our school </w:t>
      </w:r>
      <w:r w:rsidR="00F47401" w:rsidRPr="00CC3266">
        <w:t>prioritises the safety of students</w:t>
      </w:r>
      <w:r w:rsidR="00302E87" w:rsidRPr="00CC3266">
        <w:t xml:space="preserve"> whilst they are </w:t>
      </w:r>
      <w:r w:rsidR="00467DBF" w:rsidRPr="00CC3266">
        <w:t xml:space="preserve">using digital </w:t>
      </w:r>
      <w:r w:rsidR="00AB6E61" w:rsidRPr="00CC3266">
        <w:t>technologies.</w:t>
      </w:r>
    </w:p>
    <w:p w14:paraId="6D9D9831" w14:textId="77777777" w:rsidR="00626AB7" w:rsidRPr="00B74DF2" w:rsidRDefault="00626AB7" w:rsidP="008F1F65">
      <w:pPr>
        <w:jc w:val="both"/>
        <w:rPr>
          <w:rFonts w:asciiTheme="majorHAnsi" w:eastAsiaTheme="majorEastAsia" w:hAnsiTheme="majorHAnsi" w:cstheme="majorBidi"/>
          <w:b/>
          <w:caps/>
          <w:color w:val="5B9BD5" w:themeColor="accent1"/>
          <w:sz w:val="26"/>
          <w:szCs w:val="26"/>
        </w:rPr>
      </w:pPr>
      <w:r w:rsidRPr="00B74DF2">
        <w:rPr>
          <w:rFonts w:asciiTheme="majorHAnsi" w:eastAsiaTheme="majorEastAsia" w:hAnsiTheme="majorHAnsi" w:cstheme="majorBidi"/>
          <w:b/>
          <w:caps/>
          <w:color w:val="5B9BD5" w:themeColor="accent1"/>
          <w:sz w:val="26"/>
          <w:szCs w:val="26"/>
        </w:rPr>
        <w:t>S</w:t>
      </w:r>
      <w:r w:rsidR="009661DC">
        <w:rPr>
          <w:rFonts w:asciiTheme="majorHAnsi" w:eastAsiaTheme="majorEastAsia" w:hAnsiTheme="majorHAnsi" w:cstheme="majorBidi"/>
          <w:b/>
          <w:caps/>
          <w:color w:val="5B9BD5" w:themeColor="accent1"/>
          <w:sz w:val="26"/>
          <w:szCs w:val="26"/>
        </w:rPr>
        <w:t>cope</w:t>
      </w:r>
    </w:p>
    <w:p w14:paraId="51E49087" w14:textId="0D5FF4C6" w:rsidR="008F1F44" w:rsidRDefault="00626AB7" w:rsidP="008F1F65">
      <w:pPr>
        <w:jc w:val="both"/>
      </w:pPr>
      <w:r w:rsidRPr="00B74DF2">
        <w:t xml:space="preserve">This policy applies to all </w:t>
      </w:r>
      <w:r w:rsidR="009661DC">
        <w:t xml:space="preserve">students </w:t>
      </w:r>
      <w:r w:rsidR="000B4C9B">
        <w:t xml:space="preserve">and staff </w:t>
      </w:r>
      <w:r w:rsidR="009661DC">
        <w:t xml:space="preserve">at </w:t>
      </w:r>
      <w:r w:rsidR="00CC3266">
        <w:t>Cohuna Consolidated School (CCS)</w:t>
      </w:r>
    </w:p>
    <w:p w14:paraId="5F2B3AD0" w14:textId="3BAD60DF" w:rsidR="005E518E" w:rsidRDefault="00F066C8" w:rsidP="008F1F65">
      <w:pPr>
        <w:jc w:val="both"/>
      </w:pPr>
      <w:r w:rsidRPr="00CC3266">
        <w:t xml:space="preserve">Staff use of technology is </w:t>
      </w:r>
      <w:r w:rsidR="000B4C9B" w:rsidRPr="00CC3266">
        <w:t xml:space="preserve">also </w:t>
      </w:r>
      <w:r w:rsidRPr="00CC3266">
        <w:t xml:space="preserve">governed by </w:t>
      </w:r>
      <w:r w:rsidR="00BF4B13">
        <w:t xml:space="preserve">the </w:t>
      </w:r>
      <w:r w:rsidR="005E518E">
        <w:t>following Department policies:</w:t>
      </w:r>
    </w:p>
    <w:p w14:paraId="41960486" w14:textId="3BFE3510" w:rsidR="005E518E" w:rsidRPr="00221648" w:rsidRDefault="00A44CED" w:rsidP="005E518E">
      <w:pPr>
        <w:pStyle w:val="ListParagraph"/>
        <w:numPr>
          <w:ilvl w:val="0"/>
          <w:numId w:val="33"/>
        </w:numPr>
        <w:jc w:val="both"/>
      </w:pPr>
      <w:hyperlink r:id="rId14" w:history="1">
        <w:r w:rsidR="00BF4B13" w:rsidRPr="00221648">
          <w:rPr>
            <w:rStyle w:val="Hyperlink"/>
          </w:rPr>
          <w:t>Acceptable Use Policy</w:t>
        </w:r>
        <w:r w:rsidR="00A575AA" w:rsidRPr="00221648">
          <w:rPr>
            <w:rStyle w:val="Hyperlink"/>
          </w:rPr>
          <w:t xml:space="preserve"> for ICT Resources</w:t>
        </w:r>
      </w:hyperlink>
      <w:r w:rsidR="00A575AA" w:rsidRPr="00221648">
        <w:t xml:space="preserve"> </w:t>
      </w:r>
    </w:p>
    <w:p w14:paraId="0B5E9921" w14:textId="72909157" w:rsidR="007D052C" w:rsidRPr="00221648" w:rsidRDefault="00A44CED" w:rsidP="005E518E">
      <w:pPr>
        <w:pStyle w:val="ListParagraph"/>
        <w:numPr>
          <w:ilvl w:val="0"/>
          <w:numId w:val="33"/>
        </w:numPr>
        <w:jc w:val="both"/>
      </w:pPr>
      <w:hyperlink r:id="rId15" w:history="1">
        <w:r w:rsidR="007D052C" w:rsidRPr="00221648">
          <w:rPr>
            <w:rStyle w:val="Hyperlink"/>
          </w:rPr>
          <w:t>Cybersafety and Responsible Use of Digital Technologies</w:t>
        </w:r>
      </w:hyperlink>
    </w:p>
    <w:p w14:paraId="1459634D" w14:textId="726442AB" w:rsidR="005E518E" w:rsidRPr="00221648" w:rsidRDefault="00A44CED" w:rsidP="005E518E">
      <w:pPr>
        <w:pStyle w:val="ListParagraph"/>
        <w:numPr>
          <w:ilvl w:val="0"/>
          <w:numId w:val="33"/>
        </w:numPr>
        <w:jc w:val="both"/>
      </w:pPr>
      <w:hyperlink r:id="rId16" w:history="1">
        <w:r w:rsidR="00A575AA" w:rsidRPr="00221648">
          <w:rPr>
            <w:rStyle w:val="Hyperlink"/>
          </w:rPr>
          <w:t>Digital Learning in Schools</w:t>
        </w:r>
      </w:hyperlink>
      <w:r w:rsidR="007D052C" w:rsidRPr="00221648">
        <w:t xml:space="preserve"> </w:t>
      </w:r>
      <w:r w:rsidR="00A575AA" w:rsidRPr="00221648">
        <w:t xml:space="preserve">and </w:t>
      </w:r>
    </w:p>
    <w:p w14:paraId="6F817DBD" w14:textId="0498BBAB" w:rsidR="007D052C" w:rsidRPr="00221648" w:rsidRDefault="00A44CED" w:rsidP="005E518E">
      <w:pPr>
        <w:pStyle w:val="ListParagraph"/>
        <w:numPr>
          <w:ilvl w:val="0"/>
          <w:numId w:val="33"/>
        </w:numPr>
        <w:jc w:val="both"/>
      </w:pPr>
      <w:hyperlink r:id="rId17" w:history="1">
        <w:r w:rsidR="00A575AA" w:rsidRPr="00221648">
          <w:rPr>
            <w:rStyle w:val="Hyperlink"/>
          </w:rPr>
          <w:t>Social Media Use to Support Student Learning</w:t>
        </w:r>
      </w:hyperlink>
      <w:r w:rsidR="00A575AA" w:rsidRPr="00221648">
        <w:t>.</w:t>
      </w:r>
    </w:p>
    <w:p w14:paraId="48896748" w14:textId="1F121ED6" w:rsidR="00F066C8" w:rsidRDefault="00A575AA" w:rsidP="00420082">
      <w:pPr>
        <w:jc w:val="both"/>
      </w:pPr>
      <w:r w:rsidRPr="007F1D54">
        <w:t xml:space="preserve"> Staff also follow our school’s Acceptable Use Policy.</w:t>
      </w:r>
    </w:p>
    <w:p w14:paraId="62382551" w14:textId="77777777" w:rsidR="000B4C9B" w:rsidRDefault="000B4C9B" w:rsidP="000B4C9B">
      <w:r>
        <w:t>Staff, volunteers and school councillors also need to adhere to codes of conduct relevant to their respective roles. These codes include:</w:t>
      </w:r>
    </w:p>
    <w:p w14:paraId="16EFB294" w14:textId="5E80062B" w:rsidR="008C705C" w:rsidRDefault="00CC3266" w:rsidP="008C705C">
      <w:pPr>
        <w:pStyle w:val="ListParagraph"/>
        <w:numPr>
          <w:ilvl w:val="0"/>
          <w:numId w:val="34"/>
        </w:numPr>
      </w:pPr>
      <w:r>
        <w:t xml:space="preserve">Cohuna Consolidated School’s </w:t>
      </w:r>
      <w:r w:rsidR="008C705C">
        <w:t xml:space="preserve">Child </w:t>
      </w:r>
      <w:r w:rsidR="00FE51C3">
        <w:t xml:space="preserve">Safety </w:t>
      </w:r>
      <w:r w:rsidR="008C705C">
        <w:t xml:space="preserve">Code of Conduct </w:t>
      </w:r>
    </w:p>
    <w:p w14:paraId="2435F57B" w14:textId="3FA77992" w:rsidR="000B4C9B" w:rsidRDefault="00A44CED" w:rsidP="000B4C9B">
      <w:pPr>
        <w:pStyle w:val="ListParagraph"/>
        <w:numPr>
          <w:ilvl w:val="0"/>
          <w:numId w:val="34"/>
        </w:numPr>
      </w:pPr>
      <w:hyperlink r:id="rId18" w:history="1">
        <w:r w:rsidR="000B4C9B" w:rsidRPr="000B4C9B">
          <w:rPr>
            <w:rStyle w:val="Hyperlink"/>
          </w:rPr>
          <w:t>The Victorian Teaching Profession Code of Conduct</w:t>
        </w:r>
      </w:hyperlink>
      <w:r w:rsidR="000B4C9B">
        <w:t xml:space="preserve"> (teaching staff)</w:t>
      </w:r>
    </w:p>
    <w:p w14:paraId="76FDBDCC" w14:textId="113D0C35" w:rsidR="000B4C9B" w:rsidRDefault="00A44CED" w:rsidP="000B4C9B">
      <w:pPr>
        <w:pStyle w:val="ListParagraph"/>
        <w:numPr>
          <w:ilvl w:val="0"/>
          <w:numId w:val="34"/>
        </w:numPr>
      </w:pPr>
      <w:hyperlink r:id="rId19" w:history="1">
        <w:r w:rsidR="008C705C" w:rsidRPr="006433B6">
          <w:rPr>
            <w:rStyle w:val="Hyperlink"/>
          </w:rPr>
          <w:t>Code of Conduct for Victorian Sector Employe</w:t>
        </w:r>
        <w:r w:rsidR="006433B6" w:rsidRPr="006433B6">
          <w:rPr>
            <w:rStyle w:val="Hyperlink"/>
          </w:rPr>
          <w:t>es</w:t>
        </w:r>
      </w:hyperlink>
      <w:r w:rsidR="008C705C" w:rsidRPr="006433B6">
        <w:t xml:space="preserve"> (staff</w:t>
      </w:r>
      <w:r w:rsidR="000B4C9B">
        <w:t xml:space="preserve">) </w:t>
      </w:r>
    </w:p>
    <w:p w14:paraId="2C8FFBDE" w14:textId="15E4028A" w:rsidR="006433B6" w:rsidRPr="00221648" w:rsidRDefault="00A44CED" w:rsidP="00221648">
      <w:pPr>
        <w:pStyle w:val="ListParagraph"/>
        <w:numPr>
          <w:ilvl w:val="0"/>
          <w:numId w:val="34"/>
        </w:numPr>
      </w:pPr>
      <w:hyperlink r:id="rId20" w:history="1">
        <w:r w:rsidR="000B4C9B" w:rsidRPr="000B4C9B">
          <w:rPr>
            <w:rStyle w:val="Hyperlink"/>
          </w:rPr>
          <w:t>Code of Conduct for Directors of Victorian Public Entities</w:t>
        </w:r>
      </w:hyperlink>
      <w:r w:rsidR="000B4C9B">
        <w:t xml:space="preserve"> (school coun</w:t>
      </w:r>
      <w:r w:rsidR="001C0DC3">
        <w:t>cillors)</w:t>
      </w:r>
    </w:p>
    <w:p w14:paraId="354762EB" w14:textId="77777777" w:rsidR="001C396F" w:rsidRDefault="001C396F" w:rsidP="008F1F65">
      <w:pPr>
        <w:jc w:val="both"/>
        <w:rPr>
          <w:rFonts w:asciiTheme="majorHAnsi" w:eastAsiaTheme="majorEastAsia" w:hAnsiTheme="majorHAnsi" w:cstheme="majorBidi"/>
          <w:b/>
          <w:caps/>
          <w:color w:val="5B9BD5" w:themeColor="accent1"/>
          <w:sz w:val="26"/>
          <w:szCs w:val="26"/>
        </w:rPr>
      </w:pPr>
    </w:p>
    <w:p w14:paraId="5A4BFFA2" w14:textId="133D648E" w:rsidR="00F066C8"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lastRenderedPageBreak/>
        <w:t>Definitions</w:t>
      </w:r>
    </w:p>
    <w:p w14:paraId="309AD8D2" w14:textId="66118135" w:rsidR="00F066C8" w:rsidRPr="00B74DF2" w:rsidRDefault="00F066C8" w:rsidP="00297D06">
      <w:pPr>
        <w:jc w:val="both"/>
      </w:pPr>
      <w:r>
        <w:t xml:space="preserve">For the purpose of this policy, </w:t>
      </w:r>
      <w:r w:rsidR="006E360F">
        <w:t>“</w:t>
      </w:r>
      <w:r>
        <w:t xml:space="preserve">digital </w:t>
      </w:r>
      <w:r w:rsidR="008F1F65">
        <w:t>t</w:t>
      </w:r>
      <w:r>
        <w:t>echnologies</w:t>
      </w:r>
      <w:r w:rsidR="006E360F">
        <w:t>”</w:t>
      </w:r>
      <w:r>
        <w:t xml:space="preserve"> are defined as </w:t>
      </w:r>
      <w:r w:rsidR="007D052C" w:rsidRPr="00420082">
        <w:t xml:space="preserve">digital devices, tools, applications and systems that students and teachers use for learning and teaching; this includes Department-provided software and </w:t>
      </w:r>
      <w:r w:rsidR="00874ECD" w:rsidRPr="00420082">
        <w:t>locally sourced</w:t>
      </w:r>
      <w:r w:rsidR="007D052C" w:rsidRPr="00420082">
        <w:t xml:space="preserve"> devices, tools and systems</w:t>
      </w:r>
      <w:r w:rsidR="007D052C">
        <w:t>.</w:t>
      </w:r>
      <w:r>
        <w:t xml:space="preserve"> </w:t>
      </w:r>
    </w:p>
    <w:p w14:paraId="3F7CCA81" w14:textId="77777777" w:rsidR="00626AB7"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31718504" w14:textId="7590ACF5" w:rsidR="00FF26B5" w:rsidRPr="009661DC" w:rsidRDefault="00095665" w:rsidP="008F1F65">
      <w:pPr>
        <w:pStyle w:val="Heading3"/>
        <w:spacing w:after="120" w:line="240" w:lineRule="auto"/>
        <w:jc w:val="both"/>
        <w:rPr>
          <w:b/>
          <w:color w:val="000000" w:themeColor="text1"/>
        </w:rPr>
      </w:pPr>
      <w:r w:rsidRPr="009661DC">
        <w:rPr>
          <w:b/>
          <w:color w:val="000000" w:themeColor="text1"/>
        </w:rPr>
        <w:t>Vision for d</w:t>
      </w:r>
      <w:r w:rsidR="00C737FC" w:rsidRPr="009661DC">
        <w:rPr>
          <w:b/>
          <w:color w:val="000000" w:themeColor="text1"/>
        </w:rPr>
        <w:t xml:space="preserve">igital </w:t>
      </w:r>
      <w:r w:rsidR="009E0917">
        <w:rPr>
          <w:b/>
          <w:color w:val="000000" w:themeColor="text1"/>
        </w:rPr>
        <w:t xml:space="preserve">learning </w:t>
      </w:r>
      <w:r w:rsidR="00C737FC" w:rsidRPr="009661DC">
        <w:rPr>
          <w:b/>
          <w:color w:val="000000" w:themeColor="text1"/>
        </w:rPr>
        <w:t>at</w:t>
      </w:r>
      <w:r w:rsidR="00FF1795">
        <w:rPr>
          <w:b/>
          <w:color w:val="000000" w:themeColor="text1"/>
        </w:rPr>
        <w:t xml:space="preserve"> our</w:t>
      </w:r>
      <w:r w:rsidR="00C737FC" w:rsidRPr="009661DC">
        <w:rPr>
          <w:b/>
          <w:color w:val="000000" w:themeColor="text1"/>
        </w:rPr>
        <w:t xml:space="preserve"> school</w:t>
      </w:r>
    </w:p>
    <w:p w14:paraId="0A6344E5" w14:textId="77777777" w:rsidR="007D052C" w:rsidRPr="00CC3266" w:rsidRDefault="007D052C" w:rsidP="008F1F65">
      <w:pPr>
        <w:jc w:val="both"/>
        <w:rPr>
          <w:rFonts w:cstheme="minorHAnsi"/>
          <w:color w:val="000000"/>
        </w:rPr>
      </w:pPr>
      <w:r w:rsidRPr="00CC3266">
        <w:rPr>
          <w:rFonts w:cstheme="minorHAnsi"/>
          <w:color w:val="000000"/>
        </w:rPr>
        <w:t>The use of digital technologies is a mandated component of the Victorian Curriculum F-10.</w:t>
      </w:r>
    </w:p>
    <w:p w14:paraId="47378742" w14:textId="57ECA03D" w:rsidR="00095665" w:rsidRPr="00CC3266" w:rsidRDefault="007D052C" w:rsidP="008F1F65">
      <w:pPr>
        <w:jc w:val="both"/>
        <w:rPr>
          <w:rFonts w:cs="Arial"/>
        </w:rPr>
      </w:pPr>
      <w:r w:rsidRPr="00CC3266">
        <w:rPr>
          <w:rFonts w:cstheme="minorHAnsi"/>
          <w:color w:val="000000"/>
        </w:rPr>
        <w:t>S</w:t>
      </w:r>
      <w:r w:rsidR="00022383" w:rsidRPr="00CC3266">
        <w:t xml:space="preserve">afe and appropriate use of </w:t>
      </w:r>
      <w:r w:rsidR="00C737FC" w:rsidRPr="00CC3266">
        <w:t>digital technologies</w:t>
      </w:r>
      <w:r w:rsidRPr="00CC3266">
        <w:t>,</w:t>
      </w:r>
      <w:r w:rsidR="00C737FC" w:rsidRPr="00CC3266">
        <w:t xml:space="preserve"> </w:t>
      </w:r>
      <w:r w:rsidR="003D0383" w:rsidRPr="00CC3266">
        <w:t>including</w:t>
      </w:r>
      <w:r w:rsidR="009661DC" w:rsidRPr="00CC3266">
        <w:t xml:space="preserve"> the internet, apps, computers and tablets</w:t>
      </w:r>
      <w:r w:rsidRPr="00CC3266">
        <w:t>,</w:t>
      </w:r>
      <w:r w:rsidR="00C737FC" w:rsidRPr="00CC3266">
        <w:t xml:space="preserve"> </w:t>
      </w:r>
      <w:r w:rsidRPr="00CC3266">
        <w:t xml:space="preserve">can </w:t>
      </w:r>
      <w:r w:rsidR="00C737FC" w:rsidRPr="00CC3266">
        <w:t xml:space="preserve">provide students with rich opportunities </w:t>
      </w:r>
      <w:r w:rsidR="00C737FC" w:rsidRPr="00CC3266">
        <w:rPr>
          <w:rFonts w:cs="Arial"/>
        </w:rPr>
        <w:t>to support learning and development in a range of ways.</w:t>
      </w:r>
      <w:r w:rsidRPr="00CC3266">
        <w:rPr>
          <w:rFonts w:cs="Arial"/>
        </w:rPr>
        <w:t xml:space="preserve"> </w:t>
      </w:r>
    </w:p>
    <w:p w14:paraId="384CCF8F" w14:textId="7034D2AA" w:rsidR="00C737FC" w:rsidRPr="00CC3266" w:rsidRDefault="00C737FC" w:rsidP="008F1F65">
      <w:pPr>
        <w:jc w:val="both"/>
        <w:rPr>
          <w:rFonts w:cstheme="minorHAnsi"/>
          <w:color w:val="000000"/>
        </w:rPr>
      </w:pPr>
      <w:r w:rsidRPr="00CC3266">
        <w:rPr>
          <w:rFonts w:cstheme="minorHAnsi"/>
          <w:color w:val="000000"/>
        </w:rPr>
        <w:t>Through increased access to digital technologies, students can benefit from learning that is interacti</w:t>
      </w:r>
      <w:r w:rsidR="009661DC" w:rsidRPr="00CC3266">
        <w:rPr>
          <w:rFonts w:cstheme="minorHAnsi"/>
          <w:color w:val="000000"/>
        </w:rPr>
        <w:t>ve, collaborative, personalised</w:t>
      </w:r>
      <w:r w:rsidR="00A86402" w:rsidRPr="00CC3266">
        <w:rPr>
          <w:rFonts w:cstheme="minorHAnsi"/>
          <w:color w:val="000000"/>
        </w:rPr>
        <w:t xml:space="preserve">, </w:t>
      </w:r>
      <w:r w:rsidRPr="00CC3266">
        <w:rPr>
          <w:rFonts w:cstheme="minorHAnsi"/>
          <w:color w:val="000000"/>
        </w:rPr>
        <w:t>engaging</w:t>
      </w:r>
      <w:r w:rsidR="00A86402" w:rsidRPr="00CC3266">
        <w:rPr>
          <w:rFonts w:cstheme="minorHAnsi"/>
          <w:color w:val="000000"/>
        </w:rPr>
        <w:t xml:space="preserve"> and transformative</w:t>
      </w:r>
      <w:r w:rsidRPr="00CC3266">
        <w:rPr>
          <w:rFonts w:cstheme="minorHAnsi"/>
          <w:color w:val="000000"/>
        </w:rPr>
        <w:t xml:space="preserve">. </w:t>
      </w:r>
      <w:r w:rsidRPr="00CC3266">
        <w:t xml:space="preserve">Digital technologies </w:t>
      </w:r>
      <w:r w:rsidRPr="00CC3266">
        <w:rPr>
          <w:rFonts w:cstheme="minorHAnsi"/>
          <w:color w:val="000000"/>
        </w:rPr>
        <w:t>enab</w:t>
      </w:r>
      <w:r w:rsidR="009661DC" w:rsidRPr="00CC3266">
        <w:rPr>
          <w:rFonts w:cstheme="minorHAnsi"/>
          <w:color w:val="000000"/>
        </w:rPr>
        <w:t>le our students to interact with</w:t>
      </w:r>
      <w:r w:rsidR="003D0383" w:rsidRPr="00CC3266">
        <w:rPr>
          <w:rFonts w:cstheme="minorHAnsi"/>
          <w:color w:val="000000"/>
        </w:rPr>
        <w:t xml:space="preserve"> and create</w:t>
      </w:r>
      <w:r w:rsidRPr="00CC3266">
        <w:rPr>
          <w:rFonts w:cstheme="minorHAnsi"/>
          <w:color w:val="000000"/>
        </w:rPr>
        <w:t xml:space="preserve"> high quality content, resources and tools. It also enables personalised learning tailored to students’</w:t>
      </w:r>
      <w:r w:rsidR="009661DC" w:rsidRPr="00CC3266">
        <w:rPr>
          <w:rFonts w:cstheme="minorHAnsi"/>
          <w:color w:val="000000"/>
        </w:rPr>
        <w:t xml:space="preserve"> particular needs and interests</w:t>
      </w:r>
      <w:r w:rsidRPr="00CC3266">
        <w:rPr>
          <w:rFonts w:cstheme="minorHAnsi"/>
          <w:color w:val="000000"/>
        </w:rPr>
        <w:t xml:space="preserve"> and transforms assessment, reporting and feedback, driving new forms of collaboration and communication.</w:t>
      </w:r>
    </w:p>
    <w:p w14:paraId="75C37FF5" w14:textId="38E76C7B" w:rsidR="00C737FC" w:rsidRPr="009661DC" w:rsidRDefault="00CC3266" w:rsidP="008F1F65">
      <w:pPr>
        <w:jc w:val="both"/>
      </w:pPr>
      <w:r w:rsidRPr="00CC3266">
        <w:rPr>
          <w:rFonts w:cstheme="minorHAnsi"/>
          <w:color w:val="000000"/>
        </w:rPr>
        <w:t xml:space="preserve">CCS </w:t>
      </w:r>
      <w:r w:rsidR="00406825" w:rsidRPr="00CC3266">
        <w:rPr>
          <w:rFonts w:cstheme="minorHAnsi"/>
          <w:color w:val="000000"/>
        </w:rPr>
        <w:t>believes that the use of digital technologies at school allows the development of</w:t>
      </w:r>
      <w:r w:rsidR="009661DC" w:rsidRPr="00CC3266">
        <w:rPr>
          <w:rFonts w:cstheme="minorHAnsi"/>
          <w:color w:val="000000"/>
        </w:rPr>
        <w:t xml:space="preserve"> valuable skills and knowledge </w:t>
      </w:r>
      <w:r w:rsidR="00406825" w:rsidRPr="00CC3266">
        <w:rPr>
          <w:rFonts w:cstheme="minorHAnsi"/>
          <w:color w:val="000000"/>
        </w:rPr>
        <w:t>and prepares students to thrive in our globalised and inter-connected world.</w:t>
      </w:r>
      <w:r w:rsidR="00095665" w:rsidRPr="00CC3266">
        <w:t xml:space="preserve"> Our school’s vision is to empower students to use digital technologies</w:t>
      </w:r>
      <w:r w:rsidR="00975BFF" w:rsidRPr="00CC3266">
        <w:t xml:space="preserve"> </w:t>
      </w:r>
      <w:r w:rsidR="00022383" w:rsidRPr="00CC3266">
        <w:t xml:space="preserve">safely and appropriately </w:t>
      </w:r>
      <w:r w:rsidR="00975BFF" w:rsidRPr="00CC3266">
        <w:t>to</w:t>
      </w:r>
      <w:r w:rsidR="003D0383" w:rsidRPr="00CC3266">
        <w:t xml:space="preserve"> reach their personal best</w:t>
      </w:r>
      <w:r w:rsidR="00095665" w:rsidRPr="00CC3266">
        <w:t xml:space="preserve"> and fully equip them to contribute positively to society as happy, healthy young adults.</w:t>
      </w:r>
      <w:r w:rsidR="00095665" w:rsidRPr="009661DC">
        <w:t xml:space="preserve"> </w:t>
      </w:r>
    </w:p>
    <w:p w14:paraId="6810C021" w14:textId="42D0935A" w:rsidR="009661DC" w:rsidRPr="00FF1795" w:rsidRDefault="00A86402" w:rsidP="008F1F65">
      <w:pPr>
        <w:pStyle w:val="Heading3"/>
        <w:spacing w:after="120" w:line="240" w:lineRule="auto"/>
        <w:jc w:val="both"/>
        <w:rPr>
          <w:b/>
          <w:color w:val="000000" w:themeColor="text1"/>
        </w:rPr>
      </w:pPr>
      <w:r w:rsidRPr="00CC3266">
        <w:rPr>
          <w:b/>
          <w:color w:val="000000" w:themeColor="text1"/>
        </w:rPr>
        <w:t xml:space="preserve">Personal Devices </w:t>
      </w:r>
      <w:r w:rsidR="00FF1795" w:rsidRPr="00CC3266">
        <w:rPr>
          <w:b/>
          <w:color w:val="000000" w:themeColor="text1"/>
        </w:rPr>
        <w:t xml:space="preserve">at </w:t>
      </w:r>
      <w:r w:rsidR="00CC3266">
        <w:rPr>
          <w:b/>
          <w:color w:val="000000" w:themeColor="text1"/>
        </w:rPr>
        <w:t>CCS</w:t>
      </w:r>
    </w:p>
    <w:p w14:paraId="0E6E4570" w14:textId="71A85D67" w:rsidR="00823752" w:rsidRPr="00E1062A" w:rsidRDefault="00CC3266" w:rsidP="008F1F65">
      <w:pPr>
        <w:jc w:val="both"/>
      </w:pPr>
      <w:r w:rsidRPr="00E1062A">
        <w:t xml:space="preserve">CCS </w:t>
      </w:r>
      <w:r w:rsidR="00661DE8" w:rsidRPr="00E1062A">
        <w:t>operates a Bring Your Own Device (BYOD) program</w:t>
      </w:r>
      <w:r w:rsidRPr="00E1062A">
        <w:t xml:space="preserve"> from G3-G6</w:t>
      </w:r>
      <w:r w:rsidR="00661DE8" w:rsidRPr="00E1062A">
        <w:t xml:space="preserve">. </w:t>
      </w:r>
      <w:r w:rsidR="00EB5EAD" w:rsidRPr="00E1062A">
        <w:t xml:space="preserve">Classes at </w:t>
      </w:r>
      <w:r w:rsidR="00661DE8" w:rsidRPr="00E1062A">
        <w:t xml:space="preserve">our school </w:t>
      </w:r>
      <w:r w:rsidR="00EB5EAD" w:rsidRPr="00E1062A">
        <w:t>are delivered with the use of iPads</w:t>
      </w:r>
      <w:r w:rsidR="00A86402" w:rsidRPr="00E1062A">
        <w:t>/</w:t>
      </w:r>
      <w:r w:rsidR="00B324C0" w:rsidRPr="00E1062A">
        <w:t>notebook computer</w:t>
      </w:r>
      <w:r w:rsidR="00A86402" w:rsidRPr="00E1062A">
        <w:t>s</w:t>
      </w:r>
      <w:r w:rsidR="00EB5EAD" w:rsidRPr="00E1062A">
        <w:t xml:space="preserve">. </w:t>
      </w:r>
    </w:p>
    <w:p w14:paraId="513349F6" w14:textId="7701881D" w:rsidR="00EB5EAD" w:rsidRPr="00CC3266" w:rsidRDefault="00FC5F1B" w:rsidP="008F1F65">
      <w:pPr>
        <w:jc w:val="both"/>
      </w:pPr>
      <w:r w:rsidRPr="00CC3266">
        <w:t>Parents</w:t>
      </w:r>
      <w:r w:rsidR="00607D51" w:rsidRPr="00CC3266">
        <w:t xml:space="preserve">/carers </w:t>
      </w:r>
      <w:r w:rsidR="00CC3266" w:rsidRPr="00CC3266">
        <w:t xml:space="preserve">of G3-6 students </w:t>
      </w:r>
      <w:r w:rsidR="00BC5771" w:rsidRPr="00CC3266">
        <w:t>are invited</w:t>
      </w:r>
      <w:r w:rsidR="00607D51" w:rsidRPr="00CC3266">
        <w:t xml:space="preserve"> to purchase or lease </w:t>
      </w:r>
      <w:r w:rsidR="007E0DAD" w:rsidRPr="00CC3266">
        <w:t>a device for their child to bring to school.</w:t>
      </w:r>
      <w:r w:rsidR="00607D51" w:rsidRPr="00CC3266">
        <w:t xml:space="preserve"> </w:t>
      </w:r>
    </w:p>
    <w:p w14:paraId="37A952D6" w14:textId="35F2BCBA" w:rsidR="00EB5EAD" w:rsidRPr="00CC3266" w:rsidRDefault="0065192E" w:rsidP="008F1F65">
      <w:pPr>
        <w:jc w:val="both"/>
      </w:pPr>
      <w:r w:rsidRPr="00CC3266">
        <w:t xml:space="preserve">Students are invited to bring their own device to school each day to be used during class time for different learning activities. </w:t>
      </w:r>
      <w:r w:rsidR="00DC6E64" w:rsidRPr="00CC3266">
        <w:t xml:space="preserve">When bringing their </w:t>
      </w:r>
      <w:r w:rsidR="008F1640" w:rsidRPr="00CC3266">
        <w:t xml:space="preserve">own </w:t>
      </w:r>
      <w:r w:rsidR="00DC6E64" w:rsidRPr="00CC3266">
        <w:t xml:space="preserve">device to school, </w:t>
      </w:r>
      <w:r w:rsidR="00A378D3" w:rsidRPr="00CC3266">
        <w:t xml:space="preserve">students </w:t>
      </w:r>
      <w:r w:rsidR="008F1640" w:rsidRPr="00CC3266">
        <w:t xml:space="preserve">should ensure </w:t>
      </w:r>
      <w:r w:rsidR="00453BD4" w:rsidRPr="00CC3266">
        <w:t>that it</w:t>
      </w:r>
      <w:r w:rsidR="00FF1795" w:rsidRPr="00CC3266">
        <w:t xml:space="preserve">: </w:t>
      </w:r>
    </w:p>
    <w:p w14:paraId="00CB67C9" w14:textId="693AE082" w:rsidR="00F91F43" w:rsidRDefault="00F91F43" w:rsidP="008F1F65">
      <w:pPr>
        <w:pStyle w:val="ListParagraph"/>
        <w:numPr>
          <w:ilvl w:val="0"/>
          <w:numId w:val="30"/>
        </w:numPr>
        <w:jc w:val="both"/>
      </w:pPr>
      <w:r w:rsidRPr="00BF0724">
        <w:t xml:space="preserve">Is fully charged each </w:t>
      </w:r>
      <w:r w:rsidR="00AB6E61" w:rsidRPr="00BF0724">
        <w:t>morning.</w:t>
      </w:r>
    </w:p>
    <w:p w14:paraId="26459858" w14:textId="17BEF881" w:rsidR="00E1062A" w:rsidRPr="00E1062A" w:rsidRDefault="00E1062A" w:rsidP="00E1062A">
      <w:pPr>
        <w:pStyle w:val="ListParagraph"/>
        <w:numPr>
          <w:ilvl w:val="0"/>
          <w:numId w:val="30"/>
        </w:numPr>
        <w:rPr>
          <w:sz w:val="24"/>
          <w:szCs w:val="24"/>
        </w:rPr>
      </w:pPr>
      <w:r w:rsidRPr="00E1062A">
        <w:rPr>
          <w:sz w:val="24"/>
          <w:szCs w:val="24"/>
        </w:rPr>
        <w:t xml:space="preserve">iPads must come to school in a protective </w:t>
      </w:r>
      <w:r w:rsidR="00AB6E61" w:rsidRPr="00E1062A">
        <w:rPr>
          <w:sz w:val="24"/>
          <w:szCs w:val="24"/>
        </w:rPr>
        <w:t>cover.</w:t>
      </w:r>
    </w:p>
    <w:p w14:paraId="56F23F1D" w14:textId="1C58F0D2" w:rsidR="00E1062A" w:rsidRPr="00E1062A" w:rsidRDefault="00E1062A" w:rsidP="00E1062A">
      <w:pPr>
        <w:pStyle w:val="ListParagraph"/>
        <w:numPr>
          <w:ilvl w:val="0"/>
          <w:numId w:val="30"/>
        </w:numPr>
        <w:rPr>
          <w:sz w:val="24"/>
          <w:szCs w:val="24"/>
        </w:rPr>
      </w:pPr>
      <w:r w:rsidRPr="00E1062A">
        <w:rPr>
          <w:sz w:val="24"/>
          <w:szCs w:val="24"/>
        </w:rPr>
        <w:t>iPads must never be left in an exposed area to avoid possible theft.</w:t>
      </w:r>
    </w:p>
    <w:p w14:paraId="266C0F88" w14:textId="2D331928" w:rsidR="00E1062A" w:rsidRPr="00E1062A" w:rsidRDefault="00E1062A" w:rsidP="00E1062A">
      <w:pPr>
        <w:pStyle w:val="ListParagraph"/>
        <w:numPr>
          <w:ilvl w:val="0"/>
          <w:numId w:val="30"/>
        </w:numPr>
        <w:rPr>
          <w:sz w:val="24"/>
          <w:szCs w:val="24"/>
        </w:rPr>
      </w:pPr>
      <w:r w:rsidRPr="00E1062A">
        <w:rPr>
          <w:sz w:val="24"/>
          <w:szCs w:val="24"/>
        </w:rPr>
        <w:t>iPads are not to be used before school and are to stay inside the classroom during the day and not to be taken outside without teacher supervision.</w:t>
      </w:r>
    </w:p>
    <w:p w14:paraId="6E904946" w14:textId="77777777" w:rsidR="00D21328" w:rsidRPr="006633D2" w:rsidRDefault="00D21328" w:rsidP="002427E4">
      <w:pPr>
        <w:pStyle w:val="ListParagraph"/>
        <w:jc w:val="both"/>
        <w:rPr>
          <w:highlight w:val="yellow"/>
        </w:rPr>
      </w:pPr>
    </w:p>
    <w:p w14:paraId="652EF5B4" w14:textId="1109DBBF" w:rsidR="003C0FF4" w:rsidRPr="00BF0724" w:rsidRDefault="003C0FF4" w:rsidP="008F1F65">
      <w:pPr>
        <w:jc w:val="both"/>
      </w:pPr>
      <w:r w:rsidRPr="00BF0724">
        <w:t xml:space="preserve">Please note that our school does not have insurance to cover accidental damage to students’ </w:t>
      </w:r>
      <w:r w:rsidR="00D21328" w:rsidRPr="00BF0724">
        <w:t>devices</w:t>
      </w:r>
      <w:r w:rsidR="006633D2" w:rsidRPr="00BF0724">
        <w:t xml:space="preserve">, and parents/carers are encouraged to consider obtaining their own insurance </w:t>
      </w:r>
      <w:r w:rsidR="00FF1795" w:rsidRPr="00BF0724">
        <w:t xml:space="preserve">for their child’s </w:t>
      </w:r>
      <w:r w:rsidR="00D21328" w:rsidRPr="00BF0724">
        <w:t>device</w:t>
      </w:r>
      <w:r w:rsidR="00FF1795" w:rsidRPr="00BF0724">
        <w:t xml:space="preserve">. </w:t>
      </w:r>
      <w:r w:rsidR="006633D2" w:rsidRPr="00BF0724">
        <w:t xml:space="preserve"> </w:t>
      </w:r>
    </w:p>
    <w:p w14:paraId="4F054EE6" w14:textId="36CBA14E" w:rsidR="00EB5EAD" w:rsidRPr="00BF0724" w:rsidRDefault="00EB5EAD" w:rsidP="008F1F65">
      <w:pPr>
        <w:jc w:val="both"/>
      </w:pPr>
      <w:r w:rsidRPr="00BF0724">
        <w:t xml:space="preserve">Students, parents and carers who would like more information </w:t>
      </w:r>
      <w:r w:rsidR="00FF1795" w:rsidRPr="00BF0724">
        <w:t xml:space="preserve">or assistance regarding our </w:t>
      </w:r>
      <w:r w:rsidRPr="00BF0724">
        <w:t xml:space="preserve">BYOD program are encouraged to contact </w:t>
      </w:r>
      <w:r w:rsidR="00BF0724" w:rsidRPr="00BF0724">
        <w:t>their child’s teacher</w:t>
      </w:r>
      <w:r w:rsidRPr="00BF0724">
        <w:t>.</w:t>
      </w:r>
    </w:p>
    <w:p w14:paraId="2AE72A49" w14:textId="77777777" w:rsidR="00626AB7" w:rsidRPr="00BF0724" w:rsidRDefault="00666FF2" w:rsidP="008F1F65">
      <w:pPr>
        <w:pStyle w:val="Heading3"/>
        <w:spacing w:after="120" w:line="240" w:lineRule="auto"/>
        <w:jc w:val="both"/>
        <w:rPr>
          <w:b/>
          <w:color w:val="000000" w:themeColor="text1"/>
        </w:rPr>
      </w:pPr>
      <w:r w:rsidRPr="00BF0724">
        <w:rPr>
          <w:b/>
          <w:color w:val="000000" w:themeColor="text1"/>
        </w:rPr>
        <w:lastRenderedPageBreak/>
        <w:t>Safe and appropriate use of</w:t>
      </w:r>
      <w:r w:rsidR="00CE750C" w:rsidRPr="00BF0724">
        <w:rPr>
          <w:b/>
          <w:color w:val="000000" w:themeColor="text1"/>
        </w:rPr>
        <w:t xml:space="preserve"> digital technologies</w:t>
      </w:r>
    </w:p>
    <w:p w14:paraId="273D79A0" w14:textId="28B78D14" w:rsidR="00284537" w:rsidRPr="001C396F" w:rsidRDefault="00A77DAE" w:rsidP="001C396F">
      <w:pPr>
        <w:rPr>
          <w:rFonts w:ascii="Times New Roman" w:eastAsia="Times New Roman" w:hAnsi="Times New Roman" w:cs="Times New Roman"/>
          <w:sz w:val="24"/>
          <w:szCs w:val="24"/>
          <w:lang w:eastAsia="en-GB"/>
        </w:rPr>
      </w:pPr>
      <w:r w:rsidRPr="00D974E5">
        <w:t>Digital technolog</w:t>
      </w:r>
      <w:r w:rsidR="00154E6F" w:rsidRPr="00D974E5">
        <w:t>ies</w:t>
      </w:r>
      <w:r w:rsidRPr="00D974E5">
        <w:t xml:space="preserve">, if not used appropriately, may present risks to users’ safety or wellbeing. </w:t>
      </w:r>
      <w:r w:rsidR="00284537" w:rsidRPr="00D974E5">
        <w:t xml:space="preserve">At </w:t>
      </w:r>
      <w:r w:rsidR="00BF0724">
        <w:rPr>
          <w:rFonts w:cstheme="minorHAnsi"/>
          <w:color w:val="000000"/>
        </w:rPr>
        <w:t>CCS</w:t>
      </w:r>
      <w:r w:rsidR="006633D2" w:rsidRPr="00D974E5">
        <w:rPr>
          <w:color w:val="000000"/>
        </w:rPr>
        <w:t>,</w:t>
      </w:r>
      <w:r w:rsidR="00284537" w:rsidRPr="00D974E5">
        <w:rPr>
          <w:color w:val="000000"/>
        </w:rPr>
        <w:t xml:space="preserve"> </w:t>
      </w:r>
      <w:r w:rsidR="00284537" w:rsidRPr="00D974E5">
        <w:t xml:space="preserve">we </w:t>
      </w:r>
      <w:r w:rsidRPr="00D974E5">
        <w:t xml:space="preserve">are committed to educating all students to </w:t>
      </w:r>
      <w:r w:rsidR="00154E6F" w:rsidRPr="00D974E5">
        <w:rPr>
          <w:rFonts w:ascii="Calibri" w:hAnsi="Calibri"/>
          <w:color w:val="011A3C"/>
        </w:rPr>
        <w:t xml:space="preserve">use digital technologies </w:t>
      </w:r>
      <w:r w:rsidR="001577B6">
        <w:rPr>
          <w:rFonts w:ascii="Calibri" w:eastAsia="Times New Roman" w:hAnsi="Calibri" w:cs="Calibri"/>
          <w:color w:val="011A3C"/>
          <w:lang w:eastAsia="en-GB"/>
        </w:rPr>
        <w:t>safely</w:t>
      </w:r>
      <w:r w:rsidR="00154E6F" w:rsidRPr="00D974E5">
        <w:rPr>
          <w:rFonts w:ascii="Calibri" w:hAnsi="Calibri"/>
          <w:color w:val="011A3C"/>
        </w:rPr>
        <w:t xml:space="preserve">, </w:t>
      </w:r>
      <w:r w:rsidRPr="00D974E5">
        <w:t xml:space="preserve">equipping </w:t>
      </w:r>
      <w:r w:rsidR="00154E6F" w:rsidRPr="00D974E5">
        <w:t xml:space="preserve">students </w:t>
      </w:r>
      <w:r w:rsidRPr="00D974E5">
        <w:t xml:space="preserve">with </w:t>
      </w:r>
      <w:r w:rsidR="00154E6F" w:rsidRPr="00D974E5">
        <w:t xml:space="preserve">the </w:t>
      </w:r>
      <w:r w:rsidRPr="00D974E5">
        <w:t>skills and knowle</w:t>
      </w:r>
      <w:r w:rsidR="002A74A3" w:rsidRPr="00D974E5">
        <w:t xml:space="preserve">dge to navigate the digital </w:t>
      </w:r>
      <w:r w:rsidR="00154E6F" w:rsidRPr="00D974E5">
        <w:t>world</w:t>
      </w:r>
      <w:r w:rsidR="002A74A3" w:rsidRPr="00D974E5">
        <w:t>.</w:t>
      </w:r>
      <w:r w:rsidR="00154E6F">
        <w:rPr>
          <w:highlight w:val="yellow"/>
        </w:rPr>
        <w:t xml:space="preserve"> </w:t>
      </w:r>
    </w:p>
    <w:p w14:paraId="7C6FBC4D" w14:textId="54AF9C6D" w:rsidR="00284537" w:rsidRPr="00BF0724" w:rsidRDefault="00284537" w:rsidP="008F1F65">
      <w:pPr>
        <w:tabs>
          <w:tab w:val="left" w:pos="709"/>
        </w:tabs>
        <w:autoSpaceDE w:val="0"/>
        <w:autoSpaceDN w:val="0"/>
        <w:adjustRightInd w:val="0"/>
        <w:spacing w:before="120" w:after="120" w:line="240" w:lineRule="auto"/>
        <w:jc w:val="both"/>
      </w:pPr>
      <w:r w:rsidRPr="00BF0724">
        <w:t xml:space="preserve">At </w:t>
      </w:r>
      <w:r w:rsidR="00BF0724" w:rsidRPr="00BF0724">
        <w:rPr>
          <w:rFonts w:cstheme="minorHAnsi"/>
          <w:color w:val="000000"/>
        </w:rPr>
        <w:t>CCS</w:t>
      </w:r>
      <w:r w:rsidR="006633D2" w:rsidRPr="00BF0724">
        <w:rPr>
          <w:rFonts w:cstheme="minorHAnsi"/>
          <w:color w:val="000000"/>
        </w:rPr>
        <w:t>,</w:t>
      </w:r>
      <w:r w:rsidRPr="00BF0724">
        <w:rPr>
          <w:rFonts w:cstheme="minorHAnsi"/>
          <w:color w:val="000000"/>
        </w:rPr>
        <w:t xml:space="preserve"> </w:t>
      </w:r>
      <w:r w:rsidRPr="00BF0724">
        <w:t>we:</w:t>
      </w:r>
    </w:p>
    <w:p w14:paraId="6597BEC2" w14:textId="7BC273B7" w:rsidR="00666FF2" w:rsidRPr="00BF072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BF0724">
        <w:t>u</w:t>
      </w:r>
      <w:r w:rsidR="00666FF2" w:rsidRPr="00BF0724">
        <w:t xml:space="preserve">se online sites and digital tools that support students’ </w:t>
      </w:r>
      <w:r w:rsidR="00AB6E61" w:rsidRPr="00BF0724">
        <w:t>learning and</w:t>
      </w:r>
      <w:r w:rsidR="00666FF2" w:rsidRPr="00BF0724">
        <w:t xml:space="preserve"> focus our use of digital technologies on bei</w:t>
      </w:r>
      <w:r w:rsidR="00B23CC7" w:rsidRPr="00BF0724">
        <w:t>ng learning-</w:t>
      </w:r>
      <w:r w:rsidR="00AB6E61" w:rsidRPr="00BF0724">
        <w:t>centred.</w:t>
      </w:r>
    </w:p>
    <w:p w14:paraId="097E068D" w14:textId="0407D3DD" w:rsidR="00972BE6" w:rsidRPr="00BF0724" w:rsidRDefault="00972BE6" w:rsidP="008F1F65">
      <w:pPr>
        <w:pStyle w:val="ListParagraph"/>
        <w:numPr>
          <w:ilvl w:val="0"/>
          <w:numId w:val="20"/>
        </w:numPr>
        <w:tabs>
          <w:tab w:val="left" w:pos="709"/>
        </w:tabs>
        <w:autoSpaceDE w:val="0"/>
        <w:autoSpaceDN w:val="0"/>
        <w:adjustRightInd w:val="0"/>
        <w:spacing w:before="120" w:after="120" w:line="240" w:lineRule="auto"/>
        <w:jc w:val="both"/>
      </w:pPr>
      <w:r w:rsidRPr="00BF0724">
        <w:t xml:space="preserve">use digital technologies in the classroom </w:t>
      </w:r>
      <w:r w:rsidR="00154E6F" w:rsidRPr="00BF0724">
        <w:t xml:space="preserve">for </w:t>
      </w:r>
      <w:r w:rsidRPr="00BF0724">
        <w:t xml:space="preserve">specific </w:t>
      </w:r>
      <w:r w:rsidR="00154E6F" w:rsidRPr="00BF0724">
        <w:t xml:space="preserve">purpose </w:t>
      </w:r>
      <w:r w:rsidRPr="00BF0724">
        <w:t xml:space="preserve">with targeted educational or developmental </w:t>
      </w:r>
      <w:r w:rsidR="00AB6E61" w:rsidRPr="00BF0724">
        <w:t>aims.</w:t>
      </w:r>
    </w:p>
    <w:p w14:paraId="42CDFC2E" w14:textId="43CD322E" w:rsidR="004C2F03" w:rsidRPr="00BF072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BF0724">
        <w:t>s</w:t>
      </w:r>
      <w:r w:rsidR="004C2F03" w:rsidRPr="00BF0724">
        <w:t xml:space="preserve">upervise and support students using digital technologies </w:t>
      </w:r>
      <w:r w:rsidR="00154E6F" w:rsidRPr="00BF0724">
        <w:t xml:space="preserve">for their </w:t>
      </w:r>
      <w:r w:rsidR="00AB6E61" w:rsidRPr="00BF0724">
        <w:t>schoolwork.</w:t>
      </w:r>
    </w:p>
    <w:p w14:paraId="735049F3" w14:textId="1516F459" w:rsidR="004C2F03" w:rsidRPr="00BF072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BF0724">
        <w:t>e</w:t>
      </w:r>
      <w:r w:rsidR="004C2F03" w:rsidRPr="00BF0724">
        <w:t xml:space="preserve">ffectively and responsively address any issues or incidents that have the potential to impact on the wellbeing of our </w:t>
      </w:r>
      <w:r w:rsidR="00AB6E61" w:rsidRPr="00BF0724">
        <w:t>students.</w:t>
      </w:r>
    </w:p>
    <w:p w14:paraId="6A31D5ED" w14:textId="2C400F2B" w:rsidR="00666FF2" w:rsidRPr="007F1D5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7F1D54">
        <w:t>h</w:t>
      </w:r>
      <w:r w:rsidR="00284537" w:rsidRPr="007F1D54">
        <w:t xml:space="preserve">ave programs in place to educate our students to be </w:t>
      </w:r>
      <w:r w:rsidR="00666FF2" w:rsidRPr="007F1D54">
        <w:t>safe, responsible and discerning use</w:t>
      </w:r>
      <w:r w:rsidR="00154E6F" w:rsidRPr="007F1D54">
        <w:t>rs</w:t>
      </w:r>
      <w:r w:rsidR="00666FF2" w:rsidRPr="007F1D54">
        <w:t xml:space="preserve"> of digital technologies</w:t>
      </w:r>
      <w:r w:rsidR="009E148A" w:rsidRPr="007F1D54">
        <w:t xml:space="preserve">, including </w:t>
      </w:r>
      <w:r w:rsidR="007F1D54" w:rsidRPr="007F1D54">
        <w:t>E-smart</w:t>
      </w:r>
      <w:r w:rsidR="007F1D54">
        <w:t xml:space="preserve"> resources, Digital Matters and E-safe</w:t>
      </w:r>
      <w:r w:rsidR="00FF40A2">
        <w:t>ty</w:t>
      </w:r>
      <w:r w:rsidR="007F1D54">
        <w:t xml:space="preserve"> resources from Typing Club</w:t>
      </w:r>
      <w:r w:rsidR="00FF40A2">
        <w:t xml:space="preserve"> and the Office of the Children’s eSafety </w:t>
      </w:r>
      <w:r w:rsidR="00AB6E61">
        <w:t>Commissioner.</w:t>
      </w:r>
    </w:p>
    <w:p w14:paraId="14E8DF9C" w14:textId="59DB0F36" w:rsidR="00666FF2" w:rsidRPr="00BF072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BF0724">
        <w:t>e</w:t>
      </w:r>
      <w:r w:rsidR="00284537" w:rsidRPr="00BF0724">
        <w:t>ducate ou</w:t>
      </w:r>
      <w:r w:rsidR="00666FF2" w:rsidRPr="00BF0724">
        <w:t>r</w:t>
      </w:r>
      <w:r w:rsidR="00284537" w:rsidRPr="00BF0724">
        <w:t xml:space="preserve"> students about digital issues such as privacy, intell</w:t>
      </w:r>
      <w:r w:rsidR="00914470" w:rsidRPr="00BF0724">
        <w:t>ectual property and copyright</w:t>
      </w:r>
      <w:r w:rsidR="00C47880" w:rsidRPr="00BF0724">
        <w:t>, and the importance of maintaining their own privacy</w:t>
      </w:r>
      <w:r w:rsidR="009D6B01" w:rsidRPr="00BF0724">
        <w:t xml:space="preserve"> and security</w:t>
      </w:r>
      <w:r w:rsidR="00C47880" w:rsidRPr="00BF0724">
        <w:t xml:space="preserve"> </w:t>
      </w:r>
      <w:r w:rsidR="00AB6E61" w:rsidRPr="00BF0724">
        <w:t>online.</w:t>
      </w:r>
    </w:p>
    <w:p w14:paraId="44D71679" w14:textId="0671E418" w:rsidR="00B23CC7" w:rsidRPr="00BF072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BF0724">
        <w:t xml:space="preserve">actively educate and remind students of our </w:t>
      </w:r>
      <w:r w:rsidRPr="00BF0724">
        <w:rPr>
          <w:i/>
        </w:rPr>
        <w:t>Student Engagement</w:t>
      </w:r>
      <w:r w:rsidRPr="00BF0724">
        <w:t xml:space="preserve"> p</w:t>
      </w:r>
      <w:r w:rsidR="00B23CC7" w:rsidRPr="00BF0724">
        <w:t xml:space="preserve">olicy that outlines our </w:t>
      </w:r>
      <w:r w:rsidR="00AB6E61" w:rsidRPr="00BF0724">
        <w:t>school’s</w:t>
      </w:r>
      <w:r w:rsidR="00B23CC7" w:rsidRPr="00BF0724">
        <w:t xml:space="preserve"> values and expected student behaviour, including online behaviours</w:t>
      </w:r>
    </w:p>
    <w:p w14:paraId="0A85FFA5" w14:textId="50860400" w:rsidR="00972BE6" w:rsidRPr="007F1D5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7F1D54">
        <w:t>h</w:t>
      </w:r>
      <w:r w:rsidR="00972BE6" w:rsidRPr="007F1D54">
        <w:t>ave an Acceptable Use Agreement outlining the expectations of students when using digital technolog</w:t>
      </w:r>
      <w:r w:rsidR="009D6B01" w:rsidRPr="007F1D54">
        <w:t xml:space="preserve">ies for their </w:t>
      </w:r>
      <w:r w:rsidR="00AB6E61" w:rsidRPr="007F1D54">
        <w:t>schoolwork.</w:t>
      </w:r>
    </w:p>
    <w:p w14:paraId="51AD0EB1" w14:textId="7A90E6B3" w:rsidR="00972BE6" w:rsidRPr="00BF072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BF0724">
        <w:t>u</w:t>
      </w:r>
      <w:r w:rsidR="00972BE6" w:rsidRPr="00BF0724">
        <w:t>se clear protocols and procedures to protect students</w:t>
      </w:r>
      <w:r w:rsidRPr="00BF0724">
        <w:t xml:space="preserve"> working in online spaces, which </w:t>
      </w:r>
      <w:r w:rsidR="00972BE6" w:rsidRPr="00BF0724">
        <w:t>includes reviewing the safety and appropriateness of online tools and communities</w:t>
      </w:r>
      <w:r w:rsidR="009D6B01" w:rsidRPr="00BF0724">
        <w:t xml:space="preserve"> and</w:t>
      </w:r>
      <w:r w:rsidR="00972BE6" w:rsidRPr="00BF0724">
        <w:t xml:space="preserve"> removing offensive content at </w:t>
      </w:r>
      <w:r w:rsidR="009D6B01" w:rsidRPr="00BF0724">
        <w:t xml:space="preserve">the </w:t>
      </w:r>
      <w:r w:rsidR="00972BE6" w:rsidRPr="00BF0724">
        <w:t xml:space="preserve">earliest </w:t>
      </w:r>
      <w:r w:rsidR="00AB6E61" w:rsidRPr="00BF0724">
        <w:t>opportunity.</w:t>
      </w:r>
    </w:p>
    <w:p w14:paraId="77198D84" w14:textId="28A31724" w:rsidR="00972BE6" w:rsidRPr="00BF072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BF0724">
        <w:t>e</w:t>
      </w:r>
      <w:r w:rsidR="00972BE6" w:rsidRPr="00BF0724">
        <w:t xml:space="preserve">ducate our students on appropriate responses to any dangers or threats to wellbeing that they may encounter when using the internet and other digital </w:t>
      </w:r>
      <w:r w:rsidR="00AB6E61" w:rsidRPr="00BF0724">
        <w:t>technologies.</w:t>
      </w:r>
    </w:p>
    <w:p w14:paraId="2A56EC67" w14:textId="2C716A0B" w:rsidR="00972BE6" w:rsidRPr="00BF072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BF0724">
        <w:t>p</w:t>
      </w:r>
      <w:r w:rsidR="00972BE6" w:rsidRPr="00BF0724">
        <w:t>rovide a filtered internet service</w:t>
      </w:r>
      <w:r w:rsidR="009D6B01" w:rsidRPr="00BF0724">
        <w:t xml:space="preserve"> at school</w:t>
      </w:r>
      <w:r w:rsidR="00972BE6" w:rsidRPr="00BF0724">
        <w:t xml:space="preserve"> </w:t>
      </w:r>
      <w:r w:rsidR="009E148A" w:rsidRPr="00BF0724">
        <w:t xml:space="preserve">to block access to inappropriate </w:t>
      </w:r>
      <w:r w:rsidR="00AB6E61" w:rsidRPr="00BF0724">
        <w:t>content.</w:t>
      </w:r>
    </w:p>
    <w:p w14:paraId="63B7F12D" w14:textId="5ECE7F44" w:rsidR="00284537" w:rsidRPr="00BF072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BF0724">
        <w:t>r</w:t>
      </w:r>
      <w:r w:rsidR="00972BE6" w:rsidRPr="00BF0724">
        <w:t xml:space="preserve">efer suspected illegal online acts to the relevant law enforcement authority for </w:t>
      </w:r>
      <w:r w:rsidR="00AB6E61" w:rsidRPr="00BF0724">
        <w:t>investigation.</w:t>
      </w:r>
    </w:p>
    <w:p w14:paraId="22AC294F" w14:textId="0C3591B2" w:rsidR="00284537" w:rsidRPr="00BF0724"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BF0724">
        <w:t>s</w:t>
      </w:r>
      <w:r w:rsidR="009E148A" w:rsidRPr="00BF0724">
        <w:t xml:space="preserve">upport parents and carers </w:t>
      </w:r>
      <w:r w:rsidR="00284537" w:rsidRPr="00BF0724">
        <w:t xml:space="preserve">to understand </w:t>
      </w:r>
      <w:r w:rsidR="009D6B01" w:rsidRPr="00BF0724">
        <w:t xml:space="preserve">the </w:t>
      </w:r>
      <w:r w:rsidR="00284537" w:rsidRPr="00BF0724">
        <w:t xml:space="preserve">safe and responsible use of digital technologies and the strategies </w:t>
      </w:r>
      <w:r w:rsidR="00666FF2" w:rsidRPr="00BF0724">
        <w:t>that can be implemented at home</w:t>
      </w:r>
      <w:r w:rsidR="00297D06" w:rsidRPr="00BF0724">
        <w:t xml:space="preserve"> through regular updates in our newsletter</w:t>
      </w:r>
      <w:r w:rsidR="009D6B01" w:rsidRPr="00BF0724">
        <w:t xml:space="preserve">, </w:t>
      </w:r>
      <w:r w:rsidR="00297D06" w:rsidRPr="00BF0724">
        <w:t>information sheets</w:t>
      </w:r>
      <w:r w:rsidR="009D6B01" w:rsidRPr="00BF0724">
        <w:t>, website/school portal and information sessions</w:t>
      </w:r>
      <w:r w:rsidR="009E148A" w:rsidRPr="00BF0724">
        <w:t>.</w:t>
      </w:r>
    </w:p>
    <w:p w14:paraId="41B98CFF" w14:textId="77777777" w:rsidR="003560CB" w:rsidRPr="007F1D54" w:rsidRDefault="003560CB" w:rsidP="003560CB">
      <w:pPr>
        <w:jc w:val="both"/>
      </w:pPr>
      <w:r w:rsidRPr="007F1D54">
        <w:t>Distribution of school owned devices to students and personal student use of digital technologies at school will only be permitted where students and their parents/carers have completed a signed Acceptable Use Agreement.</w:t>
      </w:r>
    </w:p>
    <w:p w14:paraId="1C8CB0B1" w14:textId="19C36D9E" w:rsidR="003560CB" w:rsidRPr="003C42F0" w:rsidRDefault="003560CB" w:rsidP="003560CB">
      <w:pPr>
        <w:jc w:val="both"/>
      </w:pPr>
      <w:r w:rsidRPr="003C42F0">
        <w:t xml:space="preserve">It is the responsibility of all students to protect their own password and not divulge it to another person. If a student or staff member knows or suspects an account has been used by another person, the account holder must notify </w:t>
      </w:r>
      <w:r w:rsidR="003C42F0" w:rsidRPr="003C42F0">
        <w:t xml:space="preserve">the </w:t>
      </w:r>
      <w:r w:rsidRPr="003C42F0">
        <w:t>classroom teacher, immediately.</w:t>
      </w:r>
    </w:p>
    <w:p w14:paraId="5C63402E" w14:textId="77707BD9" w:rsidR="003560CB" w:rsidRDefault="003560CB" w:rsidP="003560CB">
      <w:pPr>
        <w:jc w:val="both"/>
      </w:pPr>
      <w:r w:rsidRPr="005446D3">
        <w:t>All messages created, sent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314C1DDB" w14:textId="7FAB055F" w:rsidR="00C07FF1" w:rsidRPr="003560CB" w:rsidRDefault="00C07FF1" w:rsidP="003560CB">
      <w:pPr>
        <w:jc w:val="both"/>
      </w:pPr>
      <w:r>
        <w:t>Information on supervision arrangements for students engaging in digital learning activities is available in our Yard Duty and Supervision Policy.</w:t>
      </w:r>
    </w:p>
    <w:p w14:paraId="603D888F" w14:textId="5A7150C8" w:rsidR="00C65C57" w:rsidRDefault="00C65C57" w:rsidP="008F1F65">
      <w:pPr>
        <w:pStyle w:val="Heading3"/>
        <w:spacing w:after="120" w:line="240" w:lineRule="auto"/>
        <w:jc w:val="both"/>
        <w:rPr>
          <w:b/>
          <w:color w:val="000000" w:themeColor="text1"/>
          <w:highlight w:val="yellow"/>
        </w:rPr>
      </w:pPr>
      <w:r w:rsidRPr="002427E4">
        <w:rPr>
          <w:b/>
          <w:color w:val="000000" w:themeColor="text1"/>
        </w:rPr>
        <w:lastRenderedPageBreak/>
        <w:t>Social media use</w:t>
      </w:r>
      <w:r>
        <w:rPr>
          <w:b/>
          <w:color w:val="000000" w:themeColor="text1"/>
          <w:highlight w:val="yellow"/>
        </w:rPr>
        <w:t xml:space="preserve"> </w:t>
      </w:r>
    </w:p>
    <w:p w14:paraId="18E9C7B3" w14:textId="6939108D" w:rsidR="00E459AC" w:rsidRPr="005446D3" w:rsidRDefault="00C65C57">
      <w:pPr>
        <w:rPr>
          <w:rFonts w:ascii="Times New Roman" w:eastAsia="Times New Roman" w:hAnsi="Times New Roman" w:cs="Times New Roman"/>
          <w:sz w:val="24"/>
          <w:szCs w:val="24"/>
          <w:lang w:eastAsia="en-GB"/>
        </w:rPr>
      </w:pPr>
      <w:r>
        <w:rPr>
          <w:rFonts w:cstheme="minorHAnsi"/>
          <w:bCs/>
          <w:color w:val="000000" w:themeColor="text1"/>
        </w:rPr>
        <w:t xml:space="preserve">Our school follows the Department’s policy on </w:t>
      </w:r>
      <w:hyperlink r:id="rId21" w:history="1">
        <w:r w:rsidRPr="00C65C57">
          <w:rPr>
            <w:rStyle w:val="Hyperlink"/>
            <w:rFonts w:cstheme="minorHAnsi"/>
            <w:bCs/>
          </w:rPr>
          <w:t>Social Media Use to Support Learning</w:t>
        </w:r>
      </w:hyperlink>
      <w:r>
        <w:rPr>
          <w:rFonts w:cstheme="minorHAnsi"/>
          <w:bCs/>
          <w:color w:val="000000" w:themeColor="text1"/>
        </w:rPr>
        <w:t xml:space="preserve"> to ensure social media is used safely and appropriately in student learning</w:t>
      </w:r>
      <w:r w:rsidR="00A1330C">
        <w:rPr>
          <w:rFonts w:cstheme="minorHAnsi"/>
          <w:bCs/>
          <w:color w:val="000000" w:themeColor="text1"/>
        </w:rPr>
        <w:t xml:space="preserve"> and to ensure appropriate parent notification occurs or, where required, consent is </w:t>
      </w:r>
      <w:r w:rsidR="00A22140">
        <w:rPr>
          <w:rFonts w:cstheme="minorHAnsi"/>
          <w:bCs/>
          <w:color w:val="000000" w:themeColor="text1"/>
        </w:rPr>
        <w:t>sought. Where the student activity is</w:t>
      </w:r>
      <w:r w:rsidR="00A22140" w:rsidRPr="00A22140">
        <w:rPr>
          <w:rFonts w:ascii="Calibri" w:hAnsi="Calibri" w:cs="Calibri"/>
          <w:color w:val="011A3C"/>
        </w:rPr>
        <w:t xml:space="preserve"> </w:t>
      </w:r>
      <w:r w:rsidR="00A22140" w:rsidRPr="00A22140">
        <w:rPr>
          <w:rFonts w:ascii="Calibri" w:eastAsia="Times New Roman" w:hAnsi="Calibri" w:cs="Calibri"/>
          <w:color w:val="011A3C"/>
          <w:lang w:eastAsia="en-GB"/>
        </w:rPr>
        <w:t>visible to the public</w:t>
      </w:r>
      <w:r w:rsidR="00A22140">
        <w:rPr>
          <w:rFonts w:ascii="Calibri" w:eastAsia="Times New Roman" w:hAnsi="Calibri" w:cs="Calibri"/>
          <w:color w:val="011A3C"/>
          <w:lang w:eastAsia="en-GB"/>
        </w:rPr>
        <w:t xml:space="preserve">, it </w:t>
      </w:r>
      <w:r w:rsidR="00A22140" w:rsidRPr="00A22140">
        <w:rPr>
          <w:rFonts w:ascii="Calibri" w:eastAsia="Times New Roman" w:hAnsi="Calibri" w:cs="Calibri"/>
          <w:color w:val="011A3C"/>
          <w:lang w:eastAsia="en-GB"/>
        </w:rPr>
        <w:t>requires consent</w:t>
      </w:r>
      <w:r w:rsidR="00A22140">
        <w:rPr>
          <w:rFonts w:ascii="Calibri" w:eastAsia="Times New Roman" w:hAnsi="Calibri" w:cs="Calibri"/>
          <w:color w:val="011A3C"/>
          <w:lang w:eastAsia="en-GB"/>
        </w:rPr>
        <w:t>.</w:t>
      </w:r>
      <w:r w:rsidR="00983914" w:rsidRPr="002427E4">
        <w:rPr>
          <w:highlight w:val="green"/>
        </w:rPr>
        <w:t xml:space="preserve"> </w:t>
      </w:r>
    </w:p>
    <w:p w14:paraId="5A4E02C4" w14:textId="2B94A376" w:rsidR="00141104" w:rsidRDefault="00141104" w:rsidP="00141104">
      <w:r>
        <w:t xml:space="preserve">In accordance with the Department’s policy on social media, staff will not ‘friend’ or ‘follow’ a student on </w:t>
      </w:r>
      <w:r w:rsidR="009546B0">
        <w:t xml:space="preserve">a personal </w:t>
      </w:r>
      <w:r>
        <w:t>social media</w:t>
      </w:r>
      <w:r w:rsidR="00420082">
        <w:t xml:space="preserve"> </w:t>
      </w:r>
      <w:r w:rsidR="00AB6E61">
        <w:t>account or</w:t>
      </w:r>
      <w:r>
        <w:t xml:space="preserve"> accept a ‘friend’ request from a student using </w:t>
      </w:r>
      <w:r w:rsidR="009546B0">
        <w:t xml:space="preserve">a personal </w:t>
      </w:r>
      <w:r>
        <w:t xml:space="preserve">social media </w:t>
      </w:r>
      <w:r w:rsidR="00420082">
        <w:t xml:space="preserve">account </w:t>
      </w:r>
      <w:r>
        <w:t>unless it is objectively appropriate, for example where the student is also a family member of the staff.</w:t>
      </w:r>
      <w:r w:rsidR="009546B0">
        <w:t xml:space="preserve"> </w:t>
      </w:r>
    </w:p>
    <w:p w14:paraId="2CD0C2EE" w14:textId="49FC9FA1" w:rsidR="00C65C57" w:rsidRPr="002427E4" w:rsidRDefault="009546B0" w:rsidP="002427E4">
      <w:pPr>
        <w:rPr>
          <w:highlight w:val="yellow"/>
        </w:rPr>
      </w:pPr>
      <w:r>
        <w:t>If a staff member of our school becomes aware that a student at the school is ‘following’ them on a personal social media account, Department policy requires the staff member to ask the student to ‘unfollow’ the</w:t>
      </w:r>
      <w:r w:rsidR="00420082">
        <w:t>m</w:t>
      </w:r>
      <w:r>
        <w:t>, and to notify the school and/or parent or carer if the student does not do so.</w:t>
      </w:r>
    </w:p>
    <w:p w14:paraId="66A2024B" w14:textId="33ACAD51" w:rsidR="00471E09" w:rsidRPr="00FF1795" w:rsidRDefault="00471E09" w:rsidP="008F1F65">
      <w:pPr>
        <w:pStyle w:val="Heading3"/>
        <w:spacing w:after="120" w:line="240" w:lineRule="auto"/>
        <w:jc w:val="both"/>
        <w:rPr>
          <w:b/>
          <w:color w:val="000000" w:themeColor="text1"/>
          <w:highlight w:val="yellow"/>
        </w:rPr>
      </w:pPr>
      <w:r w:rsidRPr="002427E4">
        <w:rPr>
          <w:b/>
          <w:color w:val="000000" w:themeColor="text1"/>
        </w:rPr>
        <w:t>Student behavioural expectations</w:t>
      </w:r>
      <w:r w:rsidRPr="00FF1795">
        <w:rPr>
          <w:b/>
          <w:color w:val="000000" w:themeColor="text1"/>
          <w:highlight w:val="yellow"/>
        </w:rPr>
        <w:t xml:space="preserve"> </w:t>
      </w:r>
    </w:p>
    <w:p w14:paraId="39E7311D" w14:textId="19F98EB5" w:rsidR="00B06A61" w:rsidRPr="009138B0" w:rsidRDefault="00B06A61" w:rsidP="008F1F65">
      <w:pPr>
        <w:jc w:val="both"/>
      </w:pPr>
      <w:r w:rsidRPr="009138B0">
        <w:t>When using digital technologies, students are expected to behave in a way that is consistent with</w:t>
      </w:r>
      <w:r w:rsidR="005446D3">
        <w:t xml:space="preserve"> </w:t>
      </w:r>
      <w:r w:rsidR="005446D3" w:rsidRPr="005446D3">
        <w:t>CCS</w:t>
      </w:r>
      <w:r w:rsidRPr="005446D3">
        <w:t xml:space="preserve">’s </w:t>
      </w:r>
      <w:r w:rsidRPr="005446D3">
        <w:rPr>
          <w:i/>
        </w:rPr>
        <w:t>Statement of Values, St</w:t>
      </w:r>
      <w:r w:rsidR="00821A57" w:rsidRPr="005446D3">
        <w:rPr>
          <w:i/>
        </w:rPr>
        <w:t>udent Wellbeing and Engagement</w:t>
      </w:r>
      <w:r w:rsidR="00821A57" w:rsidRPr="005446D3">
        <w:t xml:space="preserve"> policy</w:t>
      </w:r>
      <w:r w:rsidRPr="005446D3">
        <w:t xml:space="preserve">, and </w:t>
      </w:r>
      <w:r w:rsidRPr="005446D3">
        <w:rPr>
          <w:i/>
        </w:rPr>
        <w:t xml:space="preserve">Bullying </w:t>
      </w:r>
      <w:r w:rsidR="008F1F65" w:rsidRPr="005446D3">
        <w:rPr>
          <w:i/>
        </w:rPr>
        <w:t xml:space="preserve">Prevention </w:t>
      </w:r>
      <w:r w:rsidRPr="005446D3">
        <w:t>policy.</w:t>
      </w:r>
    </w:p>
    <w:p w14:paraId="75540690" w14:textId="77136C08" w:rsidR="00471E09" w:rsidRDefault="00471E09" w:rsidP="008F1F65">
      <w:pPr>
        <w:jc w:val="both"/>
      </w:pPr>
      <w:r w:rsidRPr="009138B0">
        <w:t>When a student acts in breach of the behaviour standards of our school community</w:t>
      </w:r>
      <w:r w:rsidR="008F1F65">
        <w:t xml:space="preserve"> (including cyberbullying, using digital technologies to harass, threaten or intimidate, or viewing/posting/sharing of inappropriate or unlawful content)</w:t>
      </w:r>
      <w:r w:rsidRPr="009138B0">
        <w:t xml:space="preserve">, </w:t>
      </w:r>
      <w:r w:rsidR="005446D3">
        <w:t xml:space="preserve">CCS </w:t>
      </w:r>
      <w:r w:rsidRPr="009138B0">
        <w:t>will institute a staged response, consistent with</w:t>
      </w:r>
      <w:r w:rsidR="00FF1795">
        <w:t xml:space="preserve"> our </w:t>
      </w:r>
      <w:r w:rsidR="00983914">
        <w:t xml:space="preserve">student engagement and behaviour </w:t>
      </w:r>
      <w:r w:rsidR="00FF1795">
        <w:t>policies</w:t>
      </w:r>
      <w:r w:rsidRPr="00FF1795">
        <w:rPr>
          <w:i/>
        </w:rPr>
        <w:t>.</w:t>
      </w:r>
      <w:r w:rsidRPr="009138B0">
        <w:t xml:space="preserve"> </w:t>
      </w:r>
    </w:p>
    <w:p w14:paraId="338CCB22" w14:textId="77777777" w:rsidR="003560CB" w:rsidRDefault="003560CB" w:rsidP="003560CB">
      <w:pPr>
        <w:jc w:val="both"/>
      </w:pPr>
      <w:r>
        <w:t>Breaches of this policy by students can result in a number of consequences which will depend on the severity of the breach and the context of the situation.  This includes:</w:t>
      </w:r>
    </w:p>
    <w:p w14:paraId="3B59A4E7" w14:textId="77777777" w:rsidR="003560CB" w:rsidRDefault="003560CB" w:rsidP="003560CB">
      <w:pPr>
        <w:pStyle w:val="ListParagraph"/>
        <w:numPr>
          <w:ilvl w:val="0"/>
          <w:numId w:val="31"/>
        </w:numPr>
        <w:jc w:val="both"/>
      </w:pPr>
      <w:r>
        <w:t>removal of network access privileges</w:t>
      </w:r>
    </w:p>
    <w:p w14:paraId="79180BAE" w14:textId="77777777" w:rsidR="003560CB" w:rsidRDefault="003560CB" w:rsidP="003560CB">
      <w:pPr>
        <w:pStyle w:val="ListParagraph"/>
        <w:numPr>
          <w:ilvl w:val="0"/>
          <w:numId w:val="31"/>
        </w:numPr>
        <w:jc w:val="both"/>
      </w:pPr>
      <w:r>
        <w:t>removal of email privileges</w:t>
      </w:r>
    </w:p>
    <w:p w14:paraId="2A850348" w14:textId="77777777" w:rsidR="003560CB" w:rsidRDefault="003560CB" w:rsidP="003560CB">
      <w:pPr>
        <w:pStyle w:val="ListParagraph"/>
        <w:numPr>
          <w:ilvl w:val="0"/>
          <w:numId w:val="31"/>
        </w:numPr>
        <w:jc w:val="both"/>
      </w:pPr>
      <w:r>
        <w:t>removal of internet access privileges</w:t>
      </w:r>
    </w:p>
    <w:p w14:paraId="4BDB9861" w14:textId="77777777" w:rsidR="003560CB" w:rsidRDefault="003560CB" w:rsidP="003560CB">
      <w:pPr>
        <w:pStyle w:val="ListParagraph"/>
        <w:numPr>
          <w:ilvl w:val="0"/>
          <w:numId w:val="31"/>
        </w:numPr>
        <w:jc w:val="both"/>
      </w:pPr>
      <w:r>
        <w:t>removal of printing privileges</w:t>
      </w:r>
    </w:p>
    <w:p w14:paraId="4271960F" w14:textId="77777777" w:rsidR="003560CB" w:rsidRDefault="003560CB" w:rsidP="003560CB">
      <w:pPr>
        <w:pStyle w:val="ListParagraph"/>
        <w:numPr>
          <w:ilvl w:val="0"/>
          <w:numId w:val="31"/>
        </w:numPr>
        <w:jc w:val="both"/>
      </w:pPr>
      <w:r>
        <w:t xml:space="preserve">other consequences as outlined in the school’s </w:t>
      </w:r>
      <w:r w:rsidRPr="005446D3">
        <w:rPr>
          <w:i/>
        </w:rPr>
        <w:t>Student Wellbeing and Engagement</w:t>
      </w:r>
      <w:r w:rsidRPr="005446D3">
        <w:t xml:space="preserve"> and </w:t>
      </w:r>
      <w:r w:rsidRPr="005446D3">
        <w:rPr>
          <w:i/>
        </w:rPr>
        <w:t>Bully</w:t>
      </w:r>
      <w:r w:rsidR="002A74A3" w:rsidRPr="005446D3">
        <w:rPr>
          <w:i/>
        </w:rPr>
        <w:t>ing</w:t>
      </w:r>
      <w:r w:rsidRPr="005446D3">
        <w:t xml:space="preserve"> </w:t>
      </w:r>
      <w:r w:rsidRPr="005446D3">
        <w:rPr>
          <w:i/>
        </w:rPr>
        <w:t>Prevention</w:t>
      </w:r>
      <w:r>
        <w:t xml:space="preserve"> policies.</w:t>
      </w:r>
    </w:p>
    <w:p w14:paraId="696583EE" w14:textId="77777777" w:rsidR="00221648" w:rsidRPr="00CE55F7" w:rsidRDefault="00221648" w:rsidP="00221648">
      <w:pPr>
        <w:rPr>
          <w:rFonts w:asciiTheme="majorHAnsi" w:eastAsiaTheme="majorEastAsia" w:hAnsiTheme="majorHAnsi" w:cstheme="majorBidi"/>
          <w:b/>
          <w:caps/>
          <w:color w:val="5B9BD5" w:themeColor="accent1"/>
          <w:sz w:val="26"/>
          <w:szCs w:val="26"/>
        </w:rPr>
      </w:pPr>
      <w:r w:rsidRPr="005446D3">
        <w:rPr>
          <w:rFonts w:asciiTheme="majorHAnsi" w:eastAsiaTheme="majorEastAsia" w:hAnsiTheme="majorHAnsi" w:cstheme="majorBidi"/>
          <w:b/>
          <w:caps/>
          <w:color w:val="5B9BD5" w:themeColor="accent1"/>
          <w:sz w:val="26"/>
          <w:szCs w:val="26"/>
        </w:rPr>
        <w:t>COMMUNICATION</w:t>
      </w:r>
    </w:p>
    <w:p w14:paraId="647BA266" w14:textId="77777777" w:rsidR="005446D3" w:rsidRDefault="00221648" w:rsidP="005446D3">
      <w:pPr>
        <w:jc w:val="both"/>
        <w:rPr>
          <w:rFonts w:ascii="Calibri" w:eastAsia="Calibri" w:hAnsi="Calibri" w:cs="Calibri"/>
          <w:color w:val="000000" w:themeColor="text1"/>
        </w:rPr>
      </w:pPr>
      <w:r w:rsidRPr="005446D3">
        <w:rPr>
          <w:rFonts w:ascii="Calibri" w:eastAsia="Calibri" w:hAnsi="Calibri" w:cs="Calibri"/>
          <w:color w:val="000000" w:themeColor="text1"/>
        </w:rPr>
        <w:t>This policy will be communicated to our school community in the following ways</w:t>
      </w:r>
      <w:r w:rsidRPr="29BF26F2">
        <w:rPr>
          <w:rFonts w:ascii="Calibri" w:eastAsia="Calibri" w:hAnsi="Calibri" w:cs="Calibri"/>
          <w:color w:val="000000" w:themeColor="text1"/>
        </w:rPr>
        <w:t xml:space="preserve"> </w:t>
      </w:r>
      <w:r w:rsidR="005446D3">
        <w:rPr>
          <w:rFonts w:ascii="Calibri" w:eastAsia="Calibri" w:hAnsi="Calibri" w:cs="Calibri"/>
          <w:color w:val="000000" w:themeColor="text1"/>
        </w:rPr>
        <w:t>:</w:t>
      </w:r>
    </w:p>
    <w:p w14:paraId="2095754F" w14:textId="761219E3" w:rsidR="00221648" w:rsidRPr="005446D3" w:rsidRDefault="00221648" w:rsidP="005446D3">
      <w:pPr>
        <w:pStyle w:val="ListParagraph"/>
        <w:numPr>
          <w:ilvl w:val="0"/>
          <w:numId w:val="37"/>
        </w:numPr>
        <w:jc w:val="both"/>
        <w:rPr>
          <w:color w:val="000000" w:themeColor="text1"/>
        </w:rPr>
      </w:pPr>
      <w:r w:rsidRPr="00B47E5D">
        <w:t>Available publicly on our school’s website</w:t>
      </w:r>
      <w:r w:rsidR="00A24898">
        <w:t xml:space="preserve"> </w:t>
      </w:r>
      <w:r w:rsidRPr="00B47E5D">
        <w:t xml:space="preserve">Included in staff induction </w:t>
      </w:r>
      <w:r w:rsidR="001165E3">
        <w:t xml:space="preserve">and child safety training </w:t>
      </w:r>
      <w:r w:rsidRPr="00B47E5D">
        <w:t>processes</w:t>
      </w:r>
      <w:r w:rsidRPr="005446D3">
        <w:rPr>
          <w:sz w:val="18"/>
          <w:szCs w:val="18"/>
        </w:rPr>
        <w:t xml:space="preserve"> </w:t>
      </w:r>
    </w:p>
    <w:p w14:paraId="11234483" w14:textId="37061E52" w:rsidR="00221648" w:rsidRPr="005446D3" w:rsidRDefault="00221648" w:rsidP="00221648">
      <w:pPr>
        <w:pStyle w:val="ListParagraph"/>
        <w:numPr>
          <w:ilvl w:val="0"/>
          <w:numId w:val="36"/>
        </w:numPr>
        <w:spacing w:after="180" w:line="240" w:lineRule="auto"/>
        <w:jc w:val="both"/>
      </w:pPr>
      <w:r w:rsidRPr="005446D3">
        <w:t>Discussed at staff briefings/meetings as required</w:t>
      </w:r>
    </w:p>
    <w:p w14:paraId="50BA7D6E" w14:textId="77777777" w:rsidR="00221648" w:rsidRPr="005446D3" w:rsidRDefault="00221648" w:rsidP="00221648">
      <w:pPr>
        <w:pStyle w:val="ListParagraph"/>
        <w:numPr>
          <w:ilvl w:val="0"/>
          <w:numId w:val="36"/>
        </w:numPr>
        <w:spacing w:line="257" w:lineRule="auto"/>
        <w:rPr>
          <w:rFonts w:eastAsiaTheme="minorEastAsia"/>
          <w:color w:val="000000" w:themeColor="text1"/>
        </w:rPr>
      </w:pPr>
      <w:r w:rsidRPr="005446D3">
        <w:rPr>
          <w:rFonts w:eastAsiaTheme="minorEastAsia"/>
          <w:color w:val="000000" w:themeColor="text1"/>
        </w:rPr>
        <w:t>Included in our staff handbook/manual</w:t>
      </w:r>
    </w:p>
    <w:p w14:paraId="2D1EE4F1" w14:textId="77777777" w:rsidR="00221648" w:rsidRPr="007F1D54" w:rsidRDefault="00221648" w:rsidP="00221648">
      <w:pPr>
        <w:pStyle w:val="ListParagraph"/>
        <w:numPr>
          <w:ilvl w:val="0"/>
          <w:numId w:val="36"/>
        </w:numPr>
        <w:spacing w:line="257" w:lineRule="auto"/>
        <w:rPr>
          <w:rFonts w:eastAsiaTheme="minorEastAsia"/>
          <w:color w:val="000000" w:themeColor="text1"/>
        </w:rPr>
      </w:pPr>
      <w:r w:rsidRPr="005446D3">
        <w:rPr>
          <w:rFonts w:ascii="Calibri" w:eastAsia="Calibri" w:hAnsi="Calibri" w:cs="Calibri"/>
          <w:color w:val="000000" w:themeColor="text1"/>
        </w:rPr>
        <w:t>Included in transition and enrolment packs</w:t>
      </w:r>
    </w:p>
    <w:p w14:paraId="665B833B" w14:textId="7B68F3EC" w:rsidR="007F1D54" w:rsidRPr="005446D3" w:rsidRDefault="007F1D54" w:rsidP="00221648">
      <w:pPr>
        <w:pStyle w:val="ListParagraph"/>
        <w:numPr>
          <w:ilvl w:val="0"/>
          <w:numId w:val="36"/>
        </w:numPr>
        <w:spacing w:line="257" w:lineRule="auto"/>
        <w:rPr>
          <w:rFonts w:eastAsiaTheme="minorEastAsia"/>
          <w:color w:val="000000" w:themeColor="text1"/>
        </w:rPr>
      </w:pPr>
      <w:r>
        <w:rPr>
          <w:rFonts w:ascii="Calibri" w:eastAsia="Calibri" w:hAnsi="Calibri" w:cs="Calibri"/>
          <w:color w:val="000000" w:themeColor="text1"/>
        </w:rPr>
        <w:t>Made available in hard copy from school administration upon request</w:t>
      </w:r>
    </w:p>
    <w:p w14:paraId="592E806B" w14:textId="2B21E300" w:rsidR="00221648" w:rsidRPr="00221648" w:rsidRDefault="00221648" w:rsidP="00221648">
      <w:pPr>
        <w:jc w:val="both"/>
        <w:rPr>
          <w:rFonts w:asciiTheme="majorHAnsi" w:eastAsiaTheme="minorEastAsia" w:hAnsiTheme="majorHAnsi" w:cstheme="majorHAnsi"/>
          <w:b/>
          <w:bCs/>
          <w:color w:val="5B9BD5" w:themeColor="accent1"/>
          <w:sz w:val="27"/>
          <w:szCs w:val="27"/>
        </w:rPr>
      </w:pPr>
      <w:r w:rsidRPr="00221648">
        <w:rPr>
          <w:rFonts w:asciiTheme="majorHAnsi" w:eastAsiaTheme="minorEastAsia" w:hAnsiTheme="majorHAnsi" w:cstheme="majorHAnsi"/>
          <w:b/>
          <w:bCs/>
          <w:color w:val="5B9BD5"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221648" w14:paraId="4180BE46" w14:textId="77777777" w:rsidTr="007D3437">
        <w:tc>
          <w:tcPr>
            <w:tcW w:w="2925" w:type="dxa"/>
          </w:tcPr>
          <w:p w14:paraId="2090AC0A" w14:textId="395F8D77" w:rsidR="00221648" w:rsidRPr="00221648" w:rsidRDefault="00221648" w:rsidP="00221648">
            <w:pPr>
              <w:rPr>
                <w:rFonts w:ascii="Calibri" w:eastAsia="Calibri" w:hAnsi="Calibri" w:cs="Calibri"/>
              </w:rPr>
            </w:pPr>
            <w:bookmarkStart w:id="1" w:name="_Hlk72158886"/>
            <w:r w:rsidRPr="00221648">
              <w:rPr>
                <w:rFonts w:ascii="Calibri" w:eastAsia="Calibri" w:hAnsi="Calibri" w:cs="Calibri"/>
              </w:rPr>
              <w:t>Policy last reviewed</w:t>
            </w:r>
          </w:p>
        </w:tc>
        <w:tc>
          <w:tcPr>
            <w:tcW w:w="6075" w:type="dxa"/>
          </w:tcPr>
          <w:p w14:paraId="6924BD58" w14:textId="4D03D1B7" w:rsidR="00221648" w:rsidRPr="00B44270" w:rsidRDefault="00E1062A" w:rsidP="007D3437">
            <w:pPr>
              <w:spacing w:line="259" w:lineRule="auto"/>
              <w:rPr>
                <w:rFonts w:ascii="Calibri" w:eastAsia="Calibri" w:hAnsi="Calibri" w:cs="Calibri"/>
              </w:rPr>
            </w:pPr>
            <w:r>
              <w:rPr>
                <w:rFonts w:ascii="Calibri" w:eastAsia="Calibri" w:hAnsi="Calibri" w:cs="Calibri"/>
              </w:rPr>
              <w:t>August 2023</w:t>
            </w:r>
          </w:p>
        </w:tc>
      </w:tr>
      <w:tr w:rsidR="00221648" w14:paraId="369B60AB" w14:textId="77777777" w:rsidTr="007D3437">
        <w:tc>
          <w:tcPr>
            <w:tcW w:w="2925" w:type="dxa"/>
          </w:tcPr>
          <w:p w14:paraId="03104D17" w14:textId="1CE14235" w:rsidR="00221648" w:rsidRPr="00B44270" w:rsidRDefault="00221648" w:rsidP="007D3437">
            <w:pPr>
              <w:rPr>
                <w:rFonts w:ascii="Calibri" w:eastAsia="Calibri" w:hAnsi="Calibri" w:cs="Calibri"/>
              </w:rPr>
            </w:pPr>
            <w:r w:rsidRPr="005446D3">
              <w:rPr>
                <w:rFonts w:ascii="Calibri" w:eastAsia="Times New Roman" w:hAnsi="Calibri" w:cs="Times New Roman"/>
                <w:lang w:eastAsia="en-AU"/>
              </w:rPr>
              <w:t>Consultation</w:t>
            </w:r>
            <w:r w:rsidRPr="00B44270">
              <w:rPr>
                <w:rFonts w:ascii="Calibri" w:eastAsia="Times New Roman" w:hAnsi="Calibri" w:cs="Times New Roman"/>
                <w:lang w:eastAsia="en-AU"/>
              </w:rPr>
              <w:t xml:space="preserve"> </w:t>
            </w:r>
          </w:p>
        </w:tc>
        <w:tc>
          <w:tcPr>
            <w:tcW w:w="6075" w:type="dxa"/>
          </w:tcPr>
          <w:p w14:paraId="446316C0" w14:textId="77777777" w:rsidR="00221648" w:rsidRDefault="00E1062A" w:rsidP="007D3437">
            <w:pPr>
              <w:rPr>
                <w:rFonts w:ascii="Calibri" w:eastAsia="Times New Roman" w:hAnsi="Calibri" w:cs="Times New Roman"/>
                <w:lang w:eastAsia="en-AU"/>
              </w:rPr>
            </w:pPr>
            <w:r>
              <w:rPr>
                <w:rFonts w:ascii="Calibri" w:eastAsia="Times New Roman" w:hAnsi="Calibri" w:cs="Times New Roman"/>
                <w:lang w:eastAsia="en-AU"/>
              </w:rPr>
              <w:t>Available online for community consultation 8-15</w:t>
            </w:r>
            <w:r w:rsidRPr="00E1062A">
              <w:rPr>
                <w:rFonts w:ascii="Calibri" w:eastAsia="Times New Roman" w:hAnsi="Calibri" w:cs="Times New Roman"/>
                <w:vertAlign w:val="superscript"/>
                <w:lang w:eastAsia="en-AU"/>
              </w:rPr>
              <w:t>th</w:t>
            </w:r>
            <w:r>
              <w:rPr>
                <w:rFonts w:ascii="Calibri" w:eastAsia="Times New Roman" w:hAnsi="Calibri" w:cs="Times New Roman"/>
                <w:lang w:eastAsia="en-AU"/>
              </w:rPr>
              <w:t xml:space="preserve"> August 2023</w:t>
            </w:r>
          </w:p>
          <w:p w14:paraId="236A0DAD" w14:textId="7E9D255A" w:rsidR="00C43181" w:rsidRPr="00B44270" w:rsidRDefault="00C43181" w:rsidP="007D3437">
            <w:pPr>
              <w:rPr>
                <w:rFonts w:ascii="Calibri" w:eastAsia="Calibri" w:hAnsi="Calibri" w:cs="Calibri"/>
              </w:rPr>
            </w:pPr>
            <w:r>
              <w:rPr>
                <w:rFonts w:ascii="Calibri" w:eastAsia="Times New Roman" w:hAnsi="Calibri" w:cs="Times New Roman"/>
                <w:lang w:eastAsia="en-AU"/>
              </w:rPr>
              <w:t>Consultation with staff</w:t>
            </w:r>
            <w:r w:rsidR="007F1D54">
              <w:rPr>
                <w:rFonts w:ascii="Calibri" w:eastAsia="Times New Roman" w:hAnsi="Calibri" w:cs="Times New Roman"/>
                <w:lang w:eastAsia="en-AU"/>
              </w:rPr>
              <w:t xml:space="preserve"> 9</w:t>
            </w:r>
            <w:r w:rsidR="007F1D54" w:rsidRPr="007F1D54">
              <w:rPr>
                <w:rFonts w:ascii="Calibri" w:eastAsia="Times New Roman" w:hAnsi="Calibri" w:cs="Times New Roman"/>
                <w:vertAlign w:val="superscript"/>
                <w:lang w:eastAsia="en-AU"/>
              </w:rPr>
              <w:t>th</w:t>
            </w:r>
            <w:r w:rsidR="007F1D54">
              <w:rPr>
                <w:rFonts w:ascii="Calibri" w:eastAsia="Times New Roman" w:hAnsi="Calibri" w:cs="Times New Roman"/>
                <w:lang w:eastAsia="en-AU"/>
              </w:rPr>
              <w:t xml:space="preserve"> August 2023</w:t>
            </w:r>
          </w:p>
        </w:tc>
      </w:tr>
      <w:tr w:rsidR="00221648" w14:paraId="4A0F8287" w14:textId="77777777" w:rsidTr="007D3437">
        <w:tc>
          <w:tcPr>
            <w:tcW w:w="2925" w:type="dxa"/>
          </w:tcPr>
          <w:p w14:paraId="01D86128"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6513F79F" w14:textId="6D5846F0"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Principal</w:t>
            </w:r>
            <w:r w:rsidR="00A26D91">
              <w:rPr>
                <w:rFonts w:ascii="Calibri" w:eastAsia="Calibri" w:hAnsi="Calibri" w:cs="Calibri"/>
              </w:rPr>
              <w:t xml:space="preserve"> </w:t>
            </w:r>
          </w:p>
        </w:tc>
      </w:tr>
      <w:tr w:rsidR="00221648" w14:paraId="74B5F932" w14:textId="77777777" w:rsidTr="007D3437">
        <w:tc>
          <w:tcPr>
            <w:tcW w:w="2925" w:type="dxa"/>
          </w:tcPr>
          <w:p w14:paraId="500F57DF"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lastRenderedPageBreak/>
              <w:t>Next scheduled review date</w:t>
            </w:r>
          </w:p>
        </w:tc>
        <w:tc>
          <w:tcPr>
            <w:tcW w:w="6075" w:type="dxa"/>
          </w:tcPr>
          <w:p w14:paraId="77AAF640" w14:textId="144CBB77" w:rsidR="00221648" w:rsidRPr="00B44270" w:rsidRDefault="00E1062A" w:rsidP="007D3437">
            <w:pPr>
              <w:spacing w:line="259" w:lineRule="auto"/>
              <w:rPr>
                <w:rFonts w:ascii="Calibri" w:eastAsia="Calibri" w:hAnsi="Calibri" w:cs="Calibri"/>
              </w:rPr>
            </w:pPr>
            <w:r>
              <w:rPr>
                <w:rFonts w:ascii="Calibri" w:eastAsia="Calibri" w:hAnsi="Calibri" w:cs="Calibri"/>
              </w:rPr>
              <w:t>August 2025</w:t>
            </w:r>
          </w:p>
        </w:tc>
      </w:tr>
    </w:tbl>
    <w:bookmarkEnd w:id="1"/>
    <w:p w14:paraId="573FB3CA" w14:textId="1CEF80F6" w:rsidR="0051662D" w:rsidRPr="00B74DF2" w:rsidRDefault="0051662D" w:rsidP="0051662D">
      <w:pPr>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 xml:space="preserve">ANNEXURE A: </w:t>
      </w:r>
      <w:r w:rsidRPr="0051662D">
        <w:rPr>
          <w:rFonts w:asciiTheme="majorHAnsi" w:eastAsiaTheme="majorEastAsia" w:hAnsiTheme="majorHAnsi" w:cstheme="majorBidi"/>
          <w:b/>
          <w:caps/>
          <w:color w:val="5B9BD5" w:themeColor="accent1"/>
          <w:sz w:val="26"/>
          <w:szCs w:val="26"/>
        </w:rPr>
        <w:t>Acceptable Use Agreement</w:t>
      </w:r>
    </w:p>
    <w:p w14:paraId="01D9E083" w14:textId="46EE2B62" w:rsidR="008A3D8F" w:rsidRPr="00B53E1B" w:rsidRDefault="00914470" w:rsidP="008A3D8F">
      <w:pPr>
        <w:rPr>
          <w:rFonts w:asciiTheme="majorHAnsi" w:eastAsiaTheme="majorEastAsia" w:hAnsiTheme="majorHAnsi" w:cstheme="majorBidi"/>
          <w:b/>
          <w:color w:val="000000" w:themeColor="text1"/>
          <w:sz w:val="24"/>
          <w:szCs w:val="24"/>
        </w:rPr>
      </w:pPr>
      <w:r w:rsidRPr="0033567C">
        <w:rPr>
          <w:rFonts w:asciiTheme="majorHAnsi" w:eastAsiaTheme="majorEastAsia" w:hAnsiTheme="majorHAnsi" w:cstheme="majorBidi"/>
          <w:b/>
          <w:color w:val="000000" w:themeColor="text1"/>
          <w:sz w:val="24"/>
          <w:szCs w:val="24"/>
        </w:rPr>
        <w:t>Acceptable Use Agreement</w:t>
      </w:r>
    </w:p>
    <w:p w14:paraId="317857DE" w14:textId="25FF8B0D" w:rsidR="008A3D8F" w:rsidRPr="00FE10E8" w:rsidRDefault="008A3D8F" w:rsidP="00B53E1B">
      <w:pPr>
        <w:pStyle w:val="BodyText"/>
        <w:widowControl/>
        <w:spacing w:before="0" w:after="200" w:line="276" w:lineRule="auto"/>
        <w:ind w:left="0" w:right="99"/>
        <w:rPr>
          <w:rFonts w:cs="Arial"/>
          <w:i/>
          <w:color w:val="545861"/>
        </w:rPr>
      </w:pPr>
      <w:r w:rsidRPr="00FE10E8">
        <w:rPr>
          <w:rFonts w:eastAsia="Trebuchet MS" w:cs="Arial"/>
          <w:color w:val="61368D"/>
          <w:sz w:val="36"/>
          <w:szCs w:val="36"/>
        </w:rPr>
        <w:t>School profile statement</w:t>
      </w:r>
    </w:p>
    <w:p w14:paraId="70CFB151" w14:textId="77777777" w:rsidR="008A3D8F" w:rsidRPr="00FE10E8" w:rsidRDefault="008A3D8F" w:rsidP="008A3D8F">
      <w:pPr>
        <w:pStyle w:val="BodyText"/>
        <w:spacing w:before="0" w:line="303" w:lineRule="auto"/>
        <w:ind w:left="0" w:right="99"/>
        <w:rPr>
          <w:rFonts w:cs="Arial"/>
          <w:color w:val="545861"/>
        </w:rPr>
      </w:pPr>
      <w:r w:rsidRPr="00FE10E8">
        <w:rPr>
          <w:rFonts w:cs="Arial"/>
          <w:color w:val="545861"/>
        </w:rPr>
        <w:t>At</w:t>
      </w:r>
      <w:r>
        <w:rPr>
          <w:rFonts w:cs="Arial"/>
          <w:color w:val="545861"/>
        </w:rPr>
        <w:t xml:space="preserve"> Cohuna Consolidated School </w:t>
      </w:r>
      <w:r w:rsidRPr="00FE10E8">
        <w:rPr>
          <w:rFonts w:cs="Arial"/>
          <w:color w:val="545861"/>
        </w:rPr>
        <w:t>we support the right of all members of the school community to a</w:t>
      </w:r>
      <w:r>
        <w:rPr>
          <w:rFonts w:cs="Arial"/>
          <w:color w:val="545861"/>
        </w:rPr>
        <w:t xml:space="preserve">ccess </w:t>
      </w:r>
      <w:r w:rsidRPr="00FE10E8">
        <w:rPr>
          <w:rFonts w:cs="Arial"/>
          <w:color w:val="545861"/>
        </w:rPr>
        <w:t>safe</w:t>
      </w:r>
      <w:r>
        <w:rPr>
          <w:rFonts w:cs="Arial"/>
          <w:color w:val="545861"/>
        </w:rPr>
        <w:t xml:space="preserve"> and</w:t>
      </w:r>
      <w:r w:rsidRPr="00FE10E8">
        <w:rPr>
          <w:rFonts w:cs="Arial"/>
          <w:color w:val="545861"/>
        </w:rPr>
        <w:t xml:space="preserve"> inclusive learning environment</w:t>
      </w:r>
      <w:r>
        <w:rPr>
          <w:rFonts w:cs="Arial"/>
          <w:color w:val="545861"/>
        </w:rPr>
        <w:t>s, including digital and online spaces.</w:t>
      </w:r>
      <w:r w:rsidRPr="00FE10E8">
        <w:rPr>
          <w:rFonts w:cs="Arial"/>
          <w:color w:val="545861"/>
        </w:rPr>
        <w:t xml:space="preserve"> </w:t>
      </w:r>
      <w:r>
        <w:rPr>
          <w:rFonts w:cs="Arial"/>
          <w:color w:val="545861"/>
        </w:rPr>
        <w:t>This form outlines the School’s roles and responsibilities in supporting safe digital learning, as well as the expected behaviours we have of our students when using digital or online spaces.</w:t>
      </w:r>
      <w:r w:rsidRPr="00FE10E8">
        <w:rPr>
          <w:rFonts w:cs="Arial"/>
          <w:color w:val="545861"/>
        </w:rPr>
        <w:br/>
      </w:r>
    </w:p>
    <w:p w14:paraId="6AD2702D" w14:textId="77777777" w:rsidR="008A3D8F" w:rsidRPr="00FE10E8" w:rsidRDefault="008A3D8F" w:rsidP="008A3D8F">
      <w:pPr>
        <w:pStyle w:val="BodyText"/>
        <w:spacing w:before="0" w:line="303" w:lineRule="auto"/>
        <w:ind w:left="0" w:right="99"/>
        <w:rPr>
          <w:rFonts w:cs="Arial"/>
          <w:color w:val="545861"/>
        </w:rPr>
      </w:pPr>
      <w:r w:rsidRPr="00FE10E8">
        <w:rPr>
          <w:rFonts w:cs="Arial"/>
          <w:color w:val="545861"/>
        </w:rPr>
        <w:t xml:space="preserve">At our </w:t>
      </w:r>
      <w:r>
        <w:rPr>
          <w:rFonts w:cs="Arial"/>
          <w:color w:val="545861"/>
        </w:rPr>
        <w:t>S</w:t>
      </w:r>
      <w:r w:rsidRPr="00FE10E8">
        <w:rPr>
          <w:rFonts w:cs="Arial"/>
          <w:color w:val="545861"/>
        </w:rPr>
        <w:t xml:space="preserve">chool we: </w:t>
      </w:r>
    </w:p>
    <w:p w14:paraId="26266303" w14:textId="77777777" w:rsidR="008A3D8F" w:rsidRPr="00FE10E8" w:rsidRDefault="008A3D8F" w:rsidP="008A3D8F">
      <w:pPr>
        <w:pStyle w:val="BodyText"/>
        <w:numPr>
          <w:ilvl w:val="0"/>
          <w:numId w:val="38"/>
        </w:numPr>
        <w:spacing w:before="0" w:line="303" w:lineRule="auto"/>
        <w:ind w:right="99"/>
        <w:rPr>
          <w:rFonts w:cs="Arial"/>
          <w:color w:val="545861"/>
        </w:rPr>
      </w:pPr>
      <w:r>
        <w:rPr>
          <w:rFonts w:cs="Arial"/>
          <w:color w:val="545861"/>
        </w:rPr>
        <w:t>H</w:t>
      </w:r>
      <w:r w:rsidRPr="00FE10E8">
        <w:rPr>
          <w:rFonts w:cs="Arial"/>
          <w:color w:val="545861"/>
        </w:rPr>
        <w:t xml:space="preserve">ave a </w:t>
      </w:r>
      <w:r w:rsidRPr="00FE10E8">
        <w:rPr>
          <w:rFonts w:cs="Arial"/>
          <w:b/>
          <w:bCs/>
          <w:color w:val="545861"/>
        </w:rPr>
        <w:t xml:space="preserve">Student Engagement Policy </w:t>
      </w:r>
      <w:r w:rsidRPr="00FE10E8">
        <w:rPr>
          <w:rFonts w:cs="Arial"/>
          <w:color w:val="545861"/>
        </w:rPr>
        <w:t xml:space="preserve">that </w:t>
      </w:r>
      <w:r>
        <w:rPr>
          <w:rFonts w:cs="Arial"/>
          <w:color w:val="545861"/>
        </w:rPr>
        <w:t>outlines</w:t>
      </w:r>
      <w:r w:rsidRPr="00FE10E8">
        <w:rPr>
          <w:rFonts w:cs="Arial"/>
          <w:color w:val="545861"/>
        </w:rPr>
        <w:t xml:space="preserve"> our </w:t>
      </w:r>
      <w:r>
        <w:rPr>
          <w:rFonts w:cs="Arial"/>
          <w:color w:val="545861"/>
        </w:rPr>
        <w:t>S</w:t>
      </w:r>
      <w:r w:rsidRPr="00FE10E8">
        <w:rPr>
          <w:rFonts w:cs="Arial"/>
          <w:color w:val="545861"/>
        </w:rPr>
        <w:t xml:space="preserve">chool’s values and expected student </w:t>
      </w:r>
      <w:r>
        <w:rPr>
          <w:rFonts w:cs="Arial"/>
          <w:color w:val="545861"/>
        </w:rPr>
        <w:t>behaviour. This Policy includes online behaviours;</w:t>
      </w:r>
    </w:p>
    <w:p w14:paraId="29B13CE3" w14:textId="77777777" w:rsidR="008A3D8F" w:rsidRPr="009242EF" w:rsidRDefault="008A3D8F" w:rsidP="008A3D8F">
      <w:pPr>
        <w:pStyle w:val="BodyText"/>
        <w:numPr>
          <w:ilvl w:val="0"/>
          <w:numId w:val="38"/>
        </w:numPr>
        <w:spacing w:before="0" w:line="303" w:lineRule="auto"/>
        <w:ind w:right="99"/>
        <w:rPr>
          <w:rFonts w:cs="Arial"/>
          <w:color w:val="545861"/>
        </w:rPr>
      </w:pPr>
      <w:r>
        <w:rPr>
          <w:rFonts w:cs="Arial"/>
          <w:color w:val="545861"/>
        </w:rPr>
        <w:t xml:space="preserve">Have programs in place to </w:t>
      </w:r>
      <w:r w:rsidRPr="00FE10E8">
        <w:rPr>
          <w:rFonts w:cs="Arial"/>
          <w:color w:val="545861"/>
        </w:rPr>
        <w:t>educate our students to be safe and responsible u</w:t>
      </w:r>
      <w:r>
        <w:rPr>
          <w:rFonts w:cs="Arial"/>
          <w:color w:val="545861"/>
        </w:rPr>
        <w:t xml:space="preserve">sers of digital technologies </w:t>
      </w:r>
      <w:r w:rsidRPr="009242EF">
        <w:rPr>
          <w:rFonts w:cs="Arial"/>
          <w:color w:val="545861"/>
        </w:rPr>
        <w:t>as part of our ICT classes.</w:t>
      </w:r>
    </w:p>
    <w:p w14:paraId="0F799F4B" w14:textId="77777777" w:rsidR="008A3D8F" w:rsidRPr="00FE10E8" w:rsidRDefault="008A3D8F" w:rsidP="008A3D8F">
      <w:pPr>
        <w:pStyle w:val="BodyText"/>
        <w:numPr>
          <w:ilvl w:val="0"/>
          <w:numId w:val="38"/>
        </w:numPr>
        <w:spacing w:before="0" w:line="303" w:lineRule="auto"/>
        <w:ind w:right="99"/>
        <w:rPr>
          <w:rFonts w:cs="Arial"/>
          <w:color w:val="545861"/>
        </w:rPr>
      </w:pPr>
      <w:r>
        <w:rPr>
          <w:rFonts w:cs="Arial"/>
          <w:color w:val="545861"/>
        </w:rPr>
        <w:t xml:space="preserve">Educate out students about digital </w:t>
      </w:r>
      <w:r w:rsidRPr="00FE10E8">
        <w:rPr>
          <w:rFonts w:cs="Arial"/>
          <w:color w:val="545861"/>
        </w:rPr>
        <w:t>issues such as online privacy, inte</w:t>
      </w:r>
      <w:r>
        <w:rPr>
          <w:rFonts w:cs="Arial"/>
          <w:color w:val="545861"/>
        </w:rPr>
        <w:t>llectual property and copyright;</w:t>
      </w:r>
    </w:p>
    <w:p w14:paraId="47E0B705" w14:textId="77777777" w:rsidR="008A3D8F" w:rsidRDefault="008A3D8F" w:rsidP="008A3D8F">
      <w:pPr>
        <w:pStyle w:val="BodyText"/>
        <w:numPr>
          <w:ilvl w:val="0"/>
          <w:numId w:val="38"/>
        </w:numPr>
        <w:spacing w:before="0" w:line="303" w:lineRule="auto"/>
        <w:ind w:right="99"/>
        <w:rPr>
          <w:rFonts w:cs="Arial"/>
          <w:color w:val="545861"/>
        </w:rPr>
      </w:pPr>
      <w:r>
        <w:rPr>
          <w:rFonts w:cs="Arial"/>
          <w:color w:val="545861"/>
        </w:rPr>
        <w:t>S</w:t>
      </w:r>
      <w:r w:rsidRPr="00FE10E8">
        <w:rPr>
          <w:rFonts w:cs="Arial"/>
          <w:color w:val="545861"/>
        </w:rPr>
        <w:t xml:space="preserve">upervise and support students using digital technologies </w:t>
      </w:r>
      <w:r>
        <w:rPr>
          <w:rFonts w:cs="Arial"/>
          <w:color w:val="545861"/>
        </w:rPr>
        <w:t>for school-directed learning;</w:t>
      </w:r>
    </w:p>
    <w:p w14:paraId="12DA0C31" w14:textId="77777777" w:rsidR="008A3D8F" w:rsidRDefault="008A3D8F" w:rsidP="008A3D8F">
      <w:pPr>
        <w:pStyle w:val="BodyText"/>
        <w:numPr>
          <w:ilvl w:val="0"/>
          <w:numId w:val="38"/>
        </w:numPr>
        <w:spacing w:before="0" w:line="303" w:lineRule="auto"/>
        <w:ind w:right="99"/>
        <w:rPr>
          <w:rFonts w:cs="Arial"/>
          <w:color w:val="545861"/>
        </w:rPr>
      </w:pPr>
      <w:r>
        <w:rPr>
          <w:rFonts w:cs="Arial"/>
          <w:color w:val="545861"/>
        </w:rPr>
        <w:t>Use</w:t>
      </w:r>
      <w:r w:rsidRPr="00FE10E8">
        <w:rPr>
          <w:rFonts w:cs="Arial"/>
          <w:color w:val="545861"/>
        </w:rPr>
        <w:t xml:space="preserve"> clear protocols and procedures</w:t>
      </w:r>
      <w:r>
        <w:rPr>
          <w:rFonts w:cs="Arial"/>
          <w:color w:val="545861"/>
        </w:rPr>
        <w:t xml:space="preserve"> to protect students</w:t>
      </w:r>
      <w:r w:rsidRPr="00FE10E8">
        <w:rPr>
          <w:rFonts w:cs="Arial"/>
          <w:color w:val="545861"/>
        </w:rPr>
        <w:t xml:space="preserve"> working in online spaces</w:t>
      </w:r>
      <w:r>
        <w:rPr>
          <w:rFonts w:cs="Arial"/>
          <w:color w:val="545861"/>
        </w:rPr>
        <w:t>. This includes reviewing the</w:t>
      </w:r>
      <w:r w:rsidRPr="00FE10E8">
        <w:rPr>
          <w:rFonts w:cs="Arial"/>
          <w:color w:val="545861"/>
        </w:rPr>
        <w:t xml:space="preserve"> safety and appropriateness </w:t>
      </w:r>
      <w:r>
        <w:rPr>
          <w:rFonts w:cs="Arial"/>
          <w:color w:val="545861"/>
        </w:rPr>
        <w:t>of online tools and communities, removing offensive content at earliest opportunity, and other measures;</w:t>
      </w:r>
    </w:p>
    <w:p w14:paraId="52127151" w14:textId="77777777" w:rsidR="008A3D8F" w:rsidRDefault="008A3D8F" w:rsidP="008A3D8F">
      <w:pPr>
        <w:pStyle w:val="BodyText"/>
        <w:numPr>
          <w:ilvl w:val="1"/>
          <w:numId w:val="38"/>
        </w:numPr>
        <w:spacing w:before="0" w:line="303" w:lineRule="auto"/>
        <w:ind w:right="99"/>
        <w:rPr>
          <w:rFonts w:cs="Arial"/>
          <w:color w:val="545861"/>
        </w:rPr>
      </w:pPr>
      <w:r>
        <w:t xml:space="preserve">See: </w:t>
      </w:r>
      <w:hyperlink r:id="rId22" w:history="1">
        <w:r>
          <w:rPr>
            <w:rStyle w:val="Hyperlink"/>
            <w:rFonts w:cs="Arial"/>
          </w:rPr>
          <w:t xml:space="preserve">Duty of Care and Supervision </w:t>
        </w:r>
      </w:hyperlink>
      <w:r w:rsidRPr="00FE10E8">
        <w:rPr>
          <w:rFonts w:cs="Arial"/>
          <w:color w:val="545861"/>
        </w:rPr>
        <w:t xml:space="preserve"> </w:t>
      </w:r>
    </w:p>
    <w:p w14:paraId="28920F23" w14:textId="77777777" w:rsidR="008A3D8F" w:rsidRDefault="008A3D8F" w:rsidP="008A3D8F">
      <w:pPr>
        <w:pStyle w:val="BodyText"/>
        <w:spacing w:before="0" w:line="303" w:lineRule="auto"/>
        <w:ind w:left="720" w:right="99" w:firstLine="720"/>
        <w:rPr>
          <w:rFonts w:cs="Arial"/>
          <w:color w:val="545861"/>
        </w:rPr>
      </w:pPr>
      <w:r>
        <w:rPr>
          <w:rFonts w:cs="Arial"/>
          <w:color w:val="545861"/>
        </w:rPr>
        <w:t>(</w:t>
      </w:r>
      <w:hyperlink r:id="rId23" w:history="1">
        <w:r w:rsidRPr="00064898">
          <w:rPr>
            <w:color w:val="545861"/>
          </w:rPr>
          <w:t>https://www2.education.vic.gov.au/pal/cybersafety/policy</w:t>
        </w:r>
      </w:hyperlink>
      <w:r>
        <w:rPr>
          <w:rFonts w:cs="Arial"/>
          <w:color w:val="545861"/>
        </w:rPr>
        <w:t>)</w:t>
      </w:r>
    </w:p>
    <w:p w14:paraId="065B7BF9" w14:textId="77777777" w:rsidR="008A3D8F" w:rsidRDefault="008A3D8F" w:rsidP="008A3D8F">
      <w:pPr>
        <w:pStyle w:val="BodyText"/>
        <w:numPr>
          <w:ilvl w:val="0"/>
          <w:numId w:val="38"/>
        </w:numPr>
        <w:spacing w:before="0" w:line="303" w:lineRule="auto"/>
        <w:ind w:right="99"/>
        <w:rPr>
          <w:rFonts w:cs="Arial"/>
          <w:color w:val="545861"/>
        </w:rPr>
      </w:pPr>
      <w:r>
        <w:rPr>
          <w:rFonts w:cs="Arial"/>
          <w:color w:val="545861"/>
        </w:rPr>
        <w:t>P</w:t>
      </w:r>
      <w:r w:rsidRPr="00FE10E8">
        <w:rPr>
          <w:rFonts w:cs="Arial"/>
          <w:color w:val="545861"/>
        </w:rPr>
        <w:t>rovide a filtered internet service</w:t>
      </w:r>
      <w:r>
        <w:rPr>
          <w:rFonts w:cs="Arial"/>
          <w:color w:val="545861"/>
        </w:rPr>
        <w:t>, at school, to block inappropriate content. We</w:t>
      </w:r>
      <w:r w:rsidRPr="00FE10E8">
        <w:rPr>
          <w:rFonts w:cs="Arial"/>
          <w:color w:val="545861"/>
        </w:rPr>
        <w:t xml:space="preserve"> acknowledge</w:t>
      </w:r>
      <w:r>
        <w:rPr>
          <w:rFonts w:cs="Arial"/>
          <w:color w:val="545861"/>
        </w:rPr>
        <w:t>, however,</w:t>
      </w:r>
      <w:r w:rsidRPr="00FE10E8">
        <w:rPr>
          <w:rFonts w:cs="Arial"/>
          <w:color w:val="545861"/>
        </w:rPr>
        <w:t xml:space="preserve"> that full protection from inappropriate content can</w:t>
      </w:r>
      <w:r>
        <w:rPr>
          <w:rFonts w:cs="Arial"/>
          <w:color w:val="545861"/>
        </w:rPr>
        <w:t>not be guaranteed</w:t>
      </w:r>
      <w:r w:rsidRPr="00FE10E8">
        <w:rPr>
          <w:rFonts w:cs="Arial"/>
          <w:color w:val="545861"/>
        </w:rPr>
        <w:t xml:space="preserve"> </w:t>
      </w:r>
    </w:p>
    <w:p w14:paraId="7EAFB327" w14:textId="77777777" w:rsidR="008A3D8F" w:rsidRPr="00FE10E8" w:rsidRDefault="008A3D8F" w:rsidP="008A3D8F">
      <w:pPr>
        <w:pStyle w:val="BodyText"/>
        <w:numPr>
          <w:ilvl w:val="0"/>
          <w:numId w:val="38"/>
        </w:numPr>
        <w:spacing w:before="0" w:line="303" w:lineRule="auto"/>
        <w:ind w:right="99"/>
        <w:rPr>
          <w:rFonts w:cs="Arial"/>
          <w:color w:val="545861"/>
        </w:rPr>
      </w:pPr>
      <w:r>
        <w:rPr>
          <w:rFonts w:cs="Arial"/>
          <w:color w:val="545861"/>
        </w:rPr>
        <w:t>Use online sites and digital tools that support students’ learning;</w:t>
      </w:r>
    </w:p>
    <w:p w14:paraId="3578EC1C" w14:textId="77777777" w:rsidR="008A3D8F" w:rsidRDefault="008A3D8F" w:rsidP="008A3D8F">
      <w:pPr>
        <w:pStyle w:val="BodyText"/>
        <w:numPr>
          <w:ilvl w:val="0"/>
          <w:numId w:val="38"/>
        </w:numPr>
        <w:spacing w:before="0" w:line="303" w:lineRule="auto"/>
        <w:ind w:right="99"/>
        <w:rPr>
          <w:rFonts w:cs="Arial"/>
          <w:color w:val="545861"/>
        </w:rPr>
      </w:pPr>
      <w:r>
        <w:rPr>
          <w:rFonts w:cs="Arial"/>
          <w:color w:val="545861"/>
        </w:rPr>
        <w:t>Address</w:t>
      </w:r>
      <w:r w:rsidRPr="00FE10E8">
        <w:rPr>
          <w:rFonts w:cs="Arial"/>
          <w:color w:val="545861"/>
        </w:rPr>
        <w:t xml:space="preserve"> issues or incidents that have the potential to impact on the wellbeing of our students</w:t>
      </w:r>
      <w:r>
        <w:rPr>
          <w:rFonts w:cs="Arial"/>
          <w:color w:val="545861"/>
        </w:rPr>
        <w:t>;</w:t>
      </w:r>
    </w:p>
    <w:p w14:paraId="7B06BB45" w14:textId="77777777" w:rsidR="008A3D8F" w:rsidRPr="00F1016A" w:rsidRDefault="008A3D8F" w:rsidP="008A3D8F">
      <w:pPr>
        <w:pStyle w:val="BodyText"/>
        <w:numPr>
          <w:ilvl w:val="0"/>
          <w:numId w:val="38"/>
        </w:numPr>
        <w:spacing w:before="0" w:line="303" w:lineRule="auto"/>
        <w:ind w:right="99"/>
        <w:rPr>
          <w:rFonts w:cs="Arial"/>
          <w:color w:val="545861"/>
        </w:rPr>
      </w:pPr>
      <w:r>
        <w:rPr>
          <w:rFonts w:cs="Arial"/>
          <w:color w:val="545861"/>
        </w:rPr>
        <w:t>Refer suspected</w:t>
      </w:r>
      <w:r w:rsidRPr="00F1016A">
        <w:rPr>
          <w:rFonts w:cs="Arial"/>
          <w:color w:val="545861"/>
        </w:rPr>
        <w:t xml:space="preserve"> illegal</w:t>
      </w:r>
      <w:r>
        <w:rPr>
          <w:rFonts w:cs="Arial"/>
          <w:color w:val="545861"/>
        </w:rPr>
        <w:t xml:space="preserve"> online acts to the relevant Law Enforcement authority for investigation;</w:t>
      </w:r>
    </w:p>
    <w:p w14:paraId="4C4B42BF" w14:textId="77777777" w:rsidR="008A3D8F" w:rsidRDefault="008A3D8F" w:rsidP="008A3D8F">
      <w:pPr>
        <w:pStyle w:val="BodyText"/>
        <w:numPr>
          <w:ilvl w:val="0"/>
          <w:numId w:val="38"/>
        </w:numPr>
        <w:spacing w:before="0" w:line="303" w:lineRule="auto"/>
        <w:ind w:right="99"/>
        <w:rPr>
          <w:rFonts w:cs="Arial"/>
          <w:color w:val="545861"/>
        </w:rPr>
      </w:pPr>
      <w:r>
        <w:rPr>
          <w:rFonts w:cs="Arial"/>
          <w:color w:val="545861"/>
        </w:rPr>
        <w:t>S</w:t>
      </w:r>
      <w:r w:rsidRPr="00FE10E8">
        <w:rPr>
          <w:rFonts w:cs="Arial"/>
          <w:color w:val="545861"/>
        </w:rPr>
        <w:t>upport parents</w:t>
      </w:r>
      <w:r>
        <w:rPr>
          <w:rFonts w:cs="Arial"/>
          <w:color w:val="545861"/>
        </w:rPr>
        <w:t xml:space="preserve"> and caregivers</w:t>
      </w:r>
      <w:r w:rsidRPr="00FE10E8">
        <w:rPr>
          <w:rFonts w:cs="Arial"/>
          <w:color w:val="545861"/>
        </w:rPr>
        <w:t xml:space="preserve"> to understand safe </w:t>
      </w:r>
      <w:r w:rsidRPr="00340E9A">
        <w:rPr>
          <w:rFonts w:cs="Arial"/>
          <w:color w:val="545861"/>
        </w:rPr>
        <w:t>and responsible use of digital technologies</w:t>
      </w:r>
      <w:r>
        <w:rPr>
          <w:rFonts w:cs="Arial"/>
          <w:color w:val="545861"/>
        </w:rPr>
        <w:t xml:space="preserve"> </w:t>
      </w:r>
      <w:r w:rsidRPr="00FE10E8">
        <w:rPr>
          <w:rFonts w:cs="Arial"/>
          <w:color w:val="545861"/>
        </w:rPr>
        <w:t>and</w:t>
      </w:r>
      <w:r>
        <w:rPr>
          <w:rFonts w:cs="Arial"/>
          <w:color w:val="545861"/>
        </w:rPr>
        <w:t xml:space="preserve"> the </w:t>
      </w:r>
      <w:r w:rsidRPr="00FE10E8">
        <w:rPr>
          <w:rFonts w:cs="Arial"/>
          <w:color w:val="545861"/>
        </w:rPr>
        <w:t xml:space="preserve">strategies </w:t>
      </w:r>
      <w:r>
        <w:rPr>
          <w:rFonts w:cs="Arial"/>
          <w:color w:val="545861"/>
        </w:rPr>
        <w:t>that</w:t>
      </w:r>
      <w:r w:rsidRPr="00FE10E8">
        <w:rPr>
          <w:rFonts w:cs="Arial"/>
          <w:color w:val="545861"/>
        </w:rPr>
        <w:t xml:space="preserve"> can</w:t>
      </w:r>
      <w:r>
        <w:rPr>
          <w:rFonts w:cs="Arial"/>
          <w:color w:val="545861"/>
        </w:rPr>
        <w:t xml:space="preserve"> be</w:t>
      </w:r>
      <w:r w:rsidRPr="00FE10E8">
        <w:rPr>
          <w:rFonts w:cs="Arial"/>
          <w:color w:val="545861"/>
        </w:rPr>
        <w:t xml:space="preserve"> implement</w:t>
      </w:r>
      <w:r>
        <w:rPr>
          <w:rFonts w:cs="Arial"/>
          <w:color w:val="545861"/>
        </w:rPr>
        <w:t>ed</w:t>
      </w:r>
      <w:r w:rsidRPr="00FE10E8">
        <w:rPr>
          <w:rFonts w:cs="Arial"/>
          <w:color w:val="545861"/>
        </w:rPr>
        <w:t xml:space="preserve"> </w:t>
      </w:r>
      <w:r>
        <w:rPr>
          <w:rFonts w:cs="Arial"/>
          <w:color w:val="545861"/>
        </w:rPr>
        <w:t xml:space="preserve">at home. The following resources provide </w:t>
      </w:r>
      <w:r w:rsidRPr="00E737F1">
        <w:rPr>
          <w:rFonts w:cs="Arial"/>
          <w:color w:val="545861"/>
        </w:rPr>
        <w:t xml:space="preserve">current information from both the </w:t>
      </w:r>
      <w:hyperlink r:id="rId24" w:history="1">
        <w:r w:rsidRPr="00E737F1">
          <w:rPr>
            <w:rFonts w:cs="Arial"/>
            <w:color w:val="545861"/>
          </w:rPr>
          <w:t xml:space="preserve">Department of Education </w:t>
        </w:r>
        <w:r>
          <w:rPr>
            <w:rFonts w:cs="Arial"/>
            <w:color w:val="545861"/>
          </w:rPr>
          <w:t>&amp;</w:t>
        </w:r>
        <w:r w:rsidRPr="00E737F1">
          <w:rPr>
            <w:rFonts w:cs="Arial"/>
            <w:color w:val="545861"/>
          </w:rPr>
          <w:t xml:space="preserve"> Training</w:t>
        </w:r>
      </w:hyperlink>
      <w:r w:rsidRPr="00E737F1">
        <w:rPr>
          <w:rFonts w:cs="Arial"/>
          <w:color w:val="545861"/>
        </w:rPr>
        <w:t xml:space="preserve"> and </w:t>
      </w:r>
      <w:r>
        <w:rPr>
          <w:rFonts w:cs="Arial"/>
          <w:color w:val="545861"/>
        </w:rPr>
        <w:t>The Children’s eSafety Commission:</w:t>
      </w:r>
    </w:p>
    <w:p w14:paraId="7E4C7CD0" w14:textId="77777777" w:rsidR="008A3D8F" w:rsidRDefault="00A44CED" w:rsidP="008A3D8F">
      <w:pPr>
        <w:pStyle w:val="BodyText"/>
        <w:numPr>
          <w:ilvl w:val="1"/>
          <w:numId w:val="38"/>
        </w:numPr>
        <w:spacing w:before="0" w:line="303" w:lineRule="auto"/>
        <w:ind w:right="99"/>
        <w:rPr>
          <w:rFonts w:cs="Arial"/>
          <w:color w:val="545861"/>
        </w:rPr>
      </w:pPr>
      <w:hyperlink r:id="rId25" w:history="1">
        <w:r w:rsidR="008A3D8F" w:rsidRPr="008B4EFF">
          <w:rPr>
            <w:rStyle w:val="Hyperlink"/>
            <w:rFonts w:cs="Arial"/>
          </w:rPr>
          <w:t>Bullystoppers Parent Interactive Learning Modules</w:t>
        </w:r>
      </w:hyperlink>
      <w:r w:rsidR="008A3D8F" w:rsidRPr="00E737F1">
        <w:rPr>
          <w:rFonts w:cs="Arial"/>
          <w:color w:val="545861"/>
        </w:rPr>
        <w:t xml:space="preserve"> </w:t>
      </w:r>
      <w:r w:rsidR="008A3D8F">
        <w:rPr>
          <w:rFonts w:cs="Arial"/>
          <w:color w:val="545861"/>
        </w:rPr>
        <w:t>(</w:t>
      </w:r>
      <w:hyperlink r:id="rId26" w:history="1">
        <w:r w:rsidR="008A3D8F" w:rsidRPr="00361952">
          <w:rPr>
            <w:color w:val="545861"/>
          </w:rPr>
          <w:t>www.education.vic.gov.au/about/programs/bullystoppers/Pages/parentmodules.aspx</w:t>
        </w:r>
      </w:hyperlink>
      <w:r w:rsidR="008A3D8F">
        <w:rPr>
          <w:rFonts w:cs="Arial"/>
          <w:color w:val="545861"/>
        </w:rPr>
        <w:t>)</w:t>
      </w:r>
    </w:p>
    <w:p w14:paraId="575D3930" w14:textId="77777777" w:rsidR="008A3D8F" w:rsidRPr="00F63FD6" w:rsidRDefault="00A44CED" w:rsidP="008A3D8F">
      <w:pPr>
        <w:pStyle w:val="BodyText"/>
        <w:numPr>
          <w:ilvl w:val="1"/>
          <w:numId w:val="38"/>
        </w:numPr>
        <w:spacing w:before="0" w:line="303" w:lineRule="auto"/>
        <w:ind w:right="99"/>
        <w:rPr>
          <w:rFonts w:cs="Arial"/>
          <w:color w:val="545861"/>
        </w:rPr>
      </w:pPr>
      <w:hyperlink r:id="rId27" w:history="1">
        <w:r w:rsidR="008A3D8F">
          <w:rPr>
            <w:rStyle w:val="Hyperlink"/>
            <w:rFonts w:cs="Arial"/>
            <w:color w:val="660099"/>
          </w:rPr>
          <w:t>eSafety</w:t>
        </w:r>
        <w:r w:rsidR="008A3D8F" w:rsidRPr="00F63FD6">
          <w:rPr>
            <w:rStyle w:val="Hyperlink"/>
            <w:rFonts w:cs="Arial"/>
            <w:color w:val="660099"/>
          </w:rPr>
          <w:t>Parent | Office of the Children's eSafety Commissioner</w:t>
        </w:r>
      </w:hyperlink>
    </w:p>
    <w:p w14:paraId="4E3D4880" w14:textId="77777777" w:rsidR="00B53E1B" w:rsidRDefault="008A3D8F" w:rsidP="00B53E1B">
      <w:pPr>
        <w:pStyle w:val="BodyText"/>
        <w:spacing w:before="0" w:line="303" w:lineRule="auto"/>
        <w:ind w:right="99"/>
        <w:rPr>
          <w:rFonts w:cs="Arial"/>
          <w:color w:val="545861"/>
        </w:rPr>
      </w:pPr>
      <w:r w:rsidRPr="00F63FD6">
        <w:rPr>
          <w:color w:val="545861"/>
        </w:rPr>
        <w:lastRenderedPageBreak/>
        <w:t xml:space="preserve"> </w:t>
      </w:r>
      <w:r>
        <w:rPr>
          <w:color w:val="545861"/>
        </w:rPr>
        <w:tab/>
      </w:r>
      <w:r w:rsidRPr="00F63FD6">
        <w:rPr>
          <w:color w:val="545861"/>
        </w:rPr>
        <w:t>(</w:t>
      </w:r>
      <w:hyperlink r:id="rId28" w:history="1">
        <w:r w:rsidRPr="000F78D7">
          <w:rPr>
            <w:rStyle w:val="Hyperlink"/>
          </w:rPr>
          <w:t>https://www.esafety.gov.au/education-resources/iparent</w:t>
        </w:r>
      </w:hyperlink>
      <w:r w:rsidRPr="00F63FD6">
        <w:rPr>
          <w:color w:val="545861"/>
        </w:rPr>
        <w:t>)</w:t>
      </w:r>
    </w:p>
    <w:p w14:paraId="4BAD2B6B" w14:textId="7A98AD4C" w:rsidR="008A3D8F" w:rsidRPr="00B53E1B" w:rsidRDefault="008A3D8F" w:rsidP="00B53E1B">
      <w:pPr>
        <w:pStyle w:val="BodyText"/>
        <w:spacing w:before="0" w:line="303" w:lineRule="auto"/>
        <w:ind w:left="0" w:right="99"/>
        <w:jc w:val="both"/>
        <w:rPr>
          <w:color w:val="545861"/>
        </w:rPr>
      </w:pPr>
      <w:r w:rsidRPr="00E5742C">
        <w:rPr>
          <w:rFonts w:eastAsia="Trebuchet MS" w:cs="Arial"/>
          <w:color w:val="61368D"/>
          <w:sz w:val="36"/>
          <w:szCs w:val="36"/>
        </w:rPr>
        <w:t>Student declaration</w:t>
      </w:r>
    </w:p>
    <w:p w14:paraId="171E9256" w14:textId="20133523" w:rsidR="008A3D8F" w:rsidRPr="003E28EA" w:rsidRDefault="008A3D8F" w:rsidP="008A3D8F">
      <w:pPr>
        <w:spacing w:before="10"/>
        <w:ind w:right="38"/>
        <w:rPr>
          <w:rFonts w:ascii="Arial" w:eastAsia="Arial" w:hAnsi="Arial" w:cs="Arial"/>
          <w:color w:val="545861"/>
        </w:rPr>
      </w:pPr>
      <w:r>
        <w:rPr>
          <w:rFonts w:ascii="Arial" w:eastAsia="Arial" w:hAnsi="Arial" w:cs="Arial"/>
          <w:color w:val="545861"/>
        </w:rPr>
        <w:br/>
      </w:r>
      <w:r w:rsidRPr="003E28EA">
        <w:rPr>
          <w:rFonts w:ascii="Arial" w:eastAsia="Arial" w:hAnsi="Arial" w:cs="Arial"/>
          <w:color w:val="545861"/>
        </w:rPr>
        <w:t>When I use digital technologies,</w:t>
      </w:r>
      <w:r>
        <w:rPr>
          <w:rFonts w:ascii="Arial" w:eastAsia="Arial" w:hAnsi="Arial" w:cs="Arial"/>
          <w:color w:val="545861"/>
        </w:rPr>
        <w:t xml:space="preserve"> </w:t>
      </w:r>
      <w:r w:rsidRPr="003E28EA">
        <w:rPr>
          <w:rFonts w:ascii="Arial" w:eastAsia="Arial" w:hAnsi="Arial" w:cs="Arial"/>
          <w:color w:val="545861"/>
        </w:rPr>
        <w:t xml:space="preserve">I </w:t>
      </w:r>
      <w:r w:rsidRPr="003E28EA">
        <w:rPr>
          <w:rFonts w:ascii="Arial" w:eastAsia="Arial" w:hAnsi="Arial" w:cs="Arial"/>
          <w:b/>
          <w:color w:val="545861"/>
        </w:rPr>
        <w:t>communicate respectfully</w:t>
      </w:r>
      <w:r w:rsidRPr="003E28EA">
        <w:rPr>
          <w:rFonts w:ascii="Arial" w:eastAsia="Arial" w:hAnsi="Arial" w:cs="Arial"/>
          <w:color w:val="545861"/>
        </w:rPr>
        <w:t xml:space="preserve"> by:</w:t>
      </w:r>
    </w:p>
    <w:p w14:paraId="0AE09EB3" w14:textId="77777777" w:rsidR="008A3D8F" w:rsidRPr="003E28EA" w:rsidRDefault="008A3D8F" w:rsidP="008A3D8F">
      <w:pPr>
        <w:pStyle w:val="BodyText"/>
        <w:numPr>
          <w:ilvl w:val="0"/>
          <w:numId w:val="38"/>
        </w:numPr>
        <w:spacing w:before="0" w:line="303" w:lineRule="auto"/>
        <w:ind w:right="99"/>
        <w:rPr>
          <w:rFonts w:cs="Arial"/>
          <w:color w:val="545861"/>
        </w:rPr>
      </w:pPr>
      <w:r w:rsidRPr="003E28EA">
        <w:rPr>
          <w:rFonts w:cs="Arial"/>
          <w:color w:val="545861"/>
        </w:rPr>
        <w:t>always thinking and checking that what I write, or post is polite and respectful</w:t>
      </w:r>
    </w:p>
    <w:p w14:paraId="6634E801" w14:textId="77777777" w:rsidR="008A3D8F" w:rsidRPr="003E28EA" w:rsidRDefault="008A3D8F" w:rsidP="008A3D8F">
      <w:pPr>
        <w:pStyle w:val="BodyText"/>
        <w:numPr>
          <w:ilvl w:val="0"/>
          <w:numId w:val="38"/>
        </w:numPr>
        <w:spacing w:before="0" w:line="303" w:lineRule="auto"/>
        <w:ind w:right="99"/>
        <w:rPr>
          <w:rFonts w:cs="Arial"/>
          <w:color w:val="545861"/>
        </w:rPr>
      </w:pPr>
      <w:r w:rsidRPr="003E28EA">
        <w:rPr>
          <w:rFonts w:cs="Arial"/>
          <w:color w:val="545861"/>
        </w:rPr>
        <w:t>being kind to my friends and classmates and thinking about how the things I do or say onlin</w:t>
      </w:r>
      <w:r>
        <w:rPr>
          <w:rFonts w:cs="Arial"/>
          <w:color w:val="545861"/>
        </w:rPr>
        <w:t>e might make them feel.</w:t>
      </w:r>
    </w:p>
    <w:p w14:paraId="16B56A4C" w14:textId="77777777" w:rsidR="008A3D8F" w:rsidRPr="003E28EA" w:rsidRDefault="008A3D8F" w:rsidP="008A3D8F">
      <w:pPr>
        <w:pStyle w:val="BodyText"/>
        <w:numPr>
          <w:ilvl w:val="0"/>
          <w:numId w:val="38"/>
        </w:numPr>
        <w:spacing w:before="0" w:line="303" w:lineRule="auto"/>
        <w:ind w:right="99"/>
        <w:rPr>
          <w:rFonts w:cs="Arial"/>
          <w:color w:val="545861"/>
        </w:rPr>
      </w:pPr>
      <w:r>
        <w:rPr>
          <w:rFonts w:cs="Arial"/>
          <w:color w:val="545861"/>
        </w:rPr>
        <w:t>not</w:t>
      </w:r>
      <w:r w:rsidRPr="003E28EA">
        <w:rPr>
          <w:rFonts w:cs="Arial"/>
          <w:color w:val="545861"/>
        </w:rPr>
        <w:t xml:space="preserve"> send</w:t>
      </w:r>
      <w:r>
        <w:rPr>
          <w:rFonts w:cs="Arial"/>
          <w:color w:val="545861"/>
        </w:rPr>
        <w:t>ing</w:t>
      </w:r>
      <w:r w:rsidRPr="003E28EA">
        <w:rPr>
          <w:rFonts w:cs="Arial"/>
          <w:color w:val="545861"/>
        </w:rPr>
        <w:t xml:space="preserve"> mean or bullying messages or </w:t>
      </w:r>
      <w:r>
        <w:rPr>
          <w:rFonts w:cs="Arial"/>
          <w:color w:val="545861"/>
        </w:rPr>
        <w:t xml:space="preserve">forwarding them to other people. </w:t>
      </w:r>
    </w:p>
    <w:p w14:paraId="48BBA9B8" w14:textId="77777777" w:rsidR="008A3D8F" w:rsidRPr="003E28EA" w:rsidRDefault="008A3D8F" w:rsidP="008A3D8F">
      <w:pPr>
        <w:pStyle w:val="BodyText"/>
        <w:numPr>
          <w:ilvl w:val="0"/>
          <w:numId w:val="38"/>
        </w:numPr>
        <w:spacing w:before="0" w:line="303" w:lineRule="auto"/>
        <w:ind w:right="99"/>
        <w:rPr>
          <w:rFonts w:cs="Arial"/>
          <w:color w:val="545861"/>
        </w:rPr>
      </w:pPr>
      <w:r w:rsidRPr="003E28EA">
        <w:rPr>
          <w:rFonts w:cs="Arial"/>
          <w:color w:val="545861"/>
        </w:rPr>
        <w:t>creating and presenting my own work</w:t>
      </w:r>
      <w:r>
        <w:rPr>
          <w:rFonts w:cs="Arial"/>
          <w:color w:val="545861"/>
        </w:rPr>
        <w:t xml:space="preserve">, </w:t>
      </w:r>
      <w:r w:rsidRPr="003E28EA">
        <w:rPr>
          <w:rFonts w:cs="Arial"/>
          <w:color w:val="545861"/>
        </w:rPr>
        <w:t xml:space="preserve">and if I copy something from </w:t>
      </w:r>
      <w:r>
        <w:rPr>
          <w:rFonts w:cs="Arial"/>
          <w:color w:val="545861"/>
        </w:rPr>
        <w:t>online</w:t>
      </w:r>
      <w:r w:rsidRPr="003E28EA">
        <w:rPr>
          <w:rFonts w:cs="Arial"/>
          <w:color w:val="545861"/>
        </w:rPr>
        <w:t xml:space="preserve">, letting </w:t>
      </w:r>
      <w:r>
        <w:rPr>
          <w:rFonts w:cs="Arial"/>
          <w:color w:val="545861"/>
        </w:rPr>
        <w:t>my audience</w:t>
      </w:r>
      <w:r w:rsidRPr="003E28EA">
        <w:rPr>
          <w:rFonts w:cs="Arial"/>
          <w:color w:val="545861"/>
        </w:rPr>
        <w:t xml:space="preserve"> know by sharing the website li</w:t>
      </w:r>
      <w:r>
        <w:rPr>
          <w:rFonts w:cs="Arial"/>
          <w:color w:val="545861"/>
        </w:rPr>
        <w:t>nk to acknowledge the creator.</w:t>
      </w:r>
    </w:p>
    <w:p w14:paraId="626AD5F4" w14:textId="77777777" w:rsidR="008A3D8F" w:rsidRPr="00A125FB" w:rsidRDefault="008A3D8F" w:rsidP="008A3D8F">
      <w:pPr>
        <w:ind w:left="283"/>
        <w:rPr>
          <w:rFonts w:ascii="Arial" w:eastAsia="Arial" w:hAnsi="Arial" w:cs="Arial"/>
        </w:rPr>
      </w:pPr>
    </w:p>
    <w:p w14:paraId="379ED0E0" w14:textId="77777777" w:rsidR="008A3D8F" w:rsidRPr="00A125FB" w:rsidRDefault="008A3D8F" w:rsidP="008A3D8F">
      <w:pPr>
        <w:pStyle w:val="BodyText"/>
        <w:spacing w:before="0" w:line="303" w:lineRule="auto"/>
        <w:ind w:left="0"/>
      </w:pPr>
      <w:r w:rsidRPr="00274BCF">
        <w:rPr>
          <w:rFonts w:cs="Arial"/>
          <w:color w:val="545861"/>
        </w:rPr>
        <w:t xml:space="preserve">When I use digital technologies, I </w:t>
      </w:r>
      <w:r w:rsidRPr="00556FC5">
        <w:rPr>
          <w:rFonts w:cs="Arial"/>
          <w:b/>
          <w:color w:val="545861"/>
        </w:rPr>
        <w:t>protect personal information</w:t>
      </w:r>
      <w:r w:rsidRPr="00274BCF">
        <w:rPr>
          <w:rFonts w:cs="Arial"/>
          <w:color w:val="545861"/>
        </w:rPr>
        <w:t xml:space="preserve"> by being aware that my full name, photo, birt</w:t>
      </w:r>
      <w:r>
        <w:rPr>
          <w:rFonts w:cs="Arial"/>
          <w:color w:val="545861"/>
        </w:rPr>
        <w:t xml:space="preserve">hday, address and phone number is </w:t>
      </w:r>
      <w:r w:rsidRPr="00274BCF">
        <w:rPr>
          <w:rFonts w:cs="Arial"/>
          <w:color w:val="545861"/>
        </w:rPr>
        <w:t xml:space="preserve">personal information and </w:t>
      </w:r>
      <w:r>
        <w:rPr>
          <w:rFonts w:cs="Arial"/>
          <w:color w:val="545861"/>
        </w:rPr>
        <w:t xml:space="preserve">is </w:t>
      </w:r>
      <w:r w:rsidRPr="00274BCF">
        <w:rPr>
          <w:rFonts w:cs="Arial"/>
          <w:color w:val="545861"/>
        </w:rPr>
        <w:t>not to be shared online. This means I</w:t>
      </w:r>
      <w:r w:rsidRPr="00A125FB">
        <w:rPr>
          <w:color w:val="545861"/>
        </w:rPr>
        <w:t>:</w:t>
      </w:r>
    </w:p>
    <w:p w14:paraId="62BFF60B" w14:textId="77777777" w:rsidR="008A3D8F" w:rsidRPr="003E28EA" w:rsidRDefault="008A3D8F" w:rsidP="008A3D8F">
      <w:pPr>
        <w:pStyle w:val="BodyText"/>
        <w:numPr>
          <w:ilvl w:val="0"/>
          <w:numId w:val="38"/>
        </w:numPr>
        <w:spacing w:before="0" w:line="303" w:lineRule="auto"/>
        <w:ind w:right="99"/>
        <w:rPr>
          <w:rFonts w:cs="Arial"/>
          <w:color w:val="545861"/>
        </w:rPr>
      </w:pPr>
      <w:r w:rsidRPr="003E28EA">
        <w:rPr>
          <w:rFonts w:cs="Arial"/>
          <w:color w:val="545861"/>
        </w:rPr>
        <w:t>protect my friends’ information in the same way</w:t>
      </w:r>
    </w:p>
    <w:p w14:paraId="794EE793" w14:textId="77777777" w:rsidR="008A3D8F" w:rsidRPr="003E28EA" w:rsidRDefault="008A3D8F" w:rsidP="008A3D8F">
      <w:pPr>
        <w:pStyle w:val="BodyText"/>
        <w:numPr>
          <w:ilvl w:val="0"/>
          <w:numId w:val="38"/>
        </w:numPr>
        <w:spacing w:before="0" w:line="303" w:lineRule="auto"/>
        <w:ind w:right="99"/>
        <w:rPr>
          <w:rFonts w:cs="Arial"/>
          <w:color w:val="545861"/>
        </w:rPr>
      </w:pPr>
      <w:r w:rsidRPr="003E28EA">
        <w:rPr>
          <w:rFonts w:cs="Arial"/>
          <w:color w:val="545861"/>
        </w:rPr>
        <w:t>protect my passwords and don’t share th</w:t>
      </w:r>
      <w:r>
        <w:rPr>
          <w:rFonts w:cs="Arial"/>
          <w:color w:val="545861"/>
        </w:rPr>
        <w:t>em with anyone except my parent</w:t>
      </w:r>
      <w:r w:rsidRPr="003E28EA">
        <w:rPr>
          <w:rFonts w:cs="Arial"/>
          <w:color w:val="545861"/>
        </w:rPr>
        <w:t xml:space="preserve">  </w:t>
      </w:r>
    </w:p>
    <w:p w14:paraId="6316DB9A" w14:textId="77777777" w:rsidR="008A3D8F" w:rsidRPr="003E28EA" w:rsidRDefault="008A3D8F" w:rsidP="008A3D8F">
      <w:pPr>
        <w:pStyle w:val="BodyText"/>
        <w:numPr>
          <w:ilvl w:val="0"/>
          <w:numId w:val="38"/>
        </w:numPr>
        <w:spacing w:before="0" w:line="303" w:lineRule="auto"/>
        <w:ind w:right="99"/>
        <w:rPr>
          <w:rFonts w:cs="Arial"/>
          <w:color w:val="545861"/>
        </w:rPr>
      </w:pPr>
      <w:r w:rsidRPr="003E28EA">
        <w:rPr>
          <w:rFonts w:cs="Arial"/>
          <w:color w:val="545861"/>
        </w:rPr>
        <w:t>only ever join spaces with my parents or teacher’s guidance and permission</w:t>
      </w:r>
    </w:p>
    <w:p w14:paraId="7EF37DAE" w14:textId="77777777" w:rsidR="008A3D8F" w:rsidRPr="003E28EA" w:rsidRDefault="008A3D8F" w:rsidP="008A3D8F">
      <w:pPr>
        <w:pStyle w:val="BodyText"/>
        <w:numPr>
          <w:ilvl w:val="0"/>
          <w:numId w:val="38"/>
        </w:numPr>
        <w:spacing w:before="0" w:line="303" w:lineRule="auto"/>
        <w:ind w:right="99"/>
        <w:rPr>
          <w:rFonts w:cs="Arial"/>
          <w:color w:val="545861"/>
        </w:rPr>
      </w:pPr>
      <w:r w:rsidRPr="003E28EA">
        <w:rPr>
          <w:rFonts w:cs="Arial"/>
          <w:color w:val="545861"/>
        </w:rPr>
        <w:t xml:space="preserve">never answer questions online that ask for my </w:t>
      </w:r>
      <w:r>
        <w:rPr>
          <w:rFonts w:cs="Arial"/>
          <w:color w:val="545861"/>
        </w:rPr>
        <w:t>personal information</w:t>
      </w:r>
    </w:p>
    <w:p w14:paraId="5E297B23" w14:textId="77777777" w:rsidR="008A3D8F" w:rsidRPr="001C4320" w:rsidRDefault="008A3D8F" w:rsidP="008A3D8F">
      <w:pPr>
        <w:pStyle w:val="BodyText"/>
        <w:numPr>
          <w:ilvl w:val="0"/>
          <w:numId w:val="38"/>
        </w:numPr>
        <w:spacing w:before="0" w:line="303" w:lineRule="auto"/>
        <w:ind w:right="99"/>
        <w:rPr>
          <w:rFonts w:cs="Arial"/>
          <w:color w:val="545861"/>
        </w:rPr>
      </w:pPr>
      <w:r w:rsidRPr="003E28EA">
        <w:rPr>
          <w:rFonts w:cs="Arial"/>
          <w:color w:val="545861"/>
        </w:rPr>
        <w:t xml:space="preserve">know not to post three or more pieces of identifiable information about myself. </w:t>
      </w:r>
    </w:p>
    <w:p w14:paraId="7865E286" w14:textId="77777777" w:rsidR="008A3D8F" w:rsidRDefault="008A3D8F" w:rsidP="008A3D8F">
      <w:pPr>
        <w:pStyle w:val="BodyText"/>
        <w:spacing w:before="0" w:line="303" w:lineRule="auto"/>
        <w:ind w:left="0" w:right="99"/>
        <w:rPr>
          <w:rFonts w:cs="Arial"/>
          <w:color w:val="545861"/>
        </w:rPr>
      </w:pPr>
    </w:p>
    <w:p w14:paraId="77B035B3" w14:textId="77777777" w:rsidR="008A3D8F" w:rsidRPr="00274BCF" w:rsidRDefault="008A3D8F" w:rsidP="008A3D8F">
      <w:pPr>
        <w:pStyle w:val="BodyText"/>
        <w:spacing w:before="0" w:line="303" w:lineRule="auto"/>
        <w:ind w:left="0" w:right="99"/>
        <w:rPr>
          <w:rFonts w:cs="Arial"/>
          <w:color w:val="545861"/>
        </w:rPr>
      </w:pPr>
      <w:r w:rsidRPr="00274BCF">
        <w:rPr>
          <w:rFonts w:cs="Arial"/>
          <w:color w:val="545861"/>
        </w:rPr>
        <w:t xml:space="preserve">When I use digital technologies, I </w:t>
      </w:r>
      <w:r w:rsidRPr="00556FC5">
        <w:rPr>
          <w:rFonts w:cs="Arial"/>
          <w:b/>
          <w:color w:val="545861"/>
        </w:rPr>
        <w:t>respect myself and others</w:t>
      </w:r>
      <w:r w:rsidRPr="00274BCF">
        <w:rPr>
          <w:rFonts w:cs="Arial"/>
          <w:color w:val="545861"/>
        </w:rPr>
        <w:t xml:space="preserve"> by thinking about what I share online. This means I:</w:t>
      </w:r>
    </w:p>
    <w:p w14:paraId="3E08FA28" w14:textId="77777777" w:rsidR="008A3D8F" w:rsidRDefault="008A3D8F" w:rsidP="008A3D8F">
      <w:pPr>
        <w:pStyle w:val="BodyText"/>
        <w:numPr>
          <w:ilvl w:val="0"/>
          <w:numId w:val="39"/>
        </w:numPr>
        <w:tabs>
          <w:tab w:val="left" w:pos="801"/>
        </w:tabs>
        <w:spacing w:line="303" w:lineRule="auto"/>
        <w:ind w:right="948"/>
        <w:jc w:val="both"/>
        <w:rPr>
          <w:color w:val="545861"/>
          <w:spacing w:val="-1"/>
        </w:rPr>
      </w:pPr>
      <w:r>
        <w:rPr>
          <w:color w:val="545861"/>
          <w:spacing w:val="-1"/>
        </w:rPr>
        <w:t>s</w:t>
      </w:r>
      <w:r w:rsidRPr="00A125FB">
        <w:rPr>
          <w:color w:val="545861"/>
          <w:spacing w:val="-1"/>
        </w:rPr>
        <w:t>top to think about what I post or share online</w:t>
      </w:r>
    </w:p>
    <w:p w14:paraId="79719A2F" w14:textId="77777777" w:rsidR="008A3D8F" w:rsidRPr="00985EF2" w:rsidRDefault="008A3D8F" w:rsidP="008A3D8F">
      <w:pPr>
        <w:pStyle w:val="BodyText"/>
        <w:numPr>
          <w:ilvl w:val="0"/>
          <w:numId w:val="39"/>
        </w:numPr>
        <w:tabs>
          <w:tab w:val="left" w:pos="801"/>
        </w:tabs>
        <w:spacing w:line="303" w:lineRule="auto"/>
        <w:ind w:right="948"/>
        <w:jc w:val="both"/>
        <w:rPr>
          <w:color w:val="545861"/>
          <w:spacing w:val="-1"/>
        </w:rPr>
      </w:pPr>
      <w:r w:rsidRPr="00985EF2">
        <w:rPr>
          <w:color w:val="545861"/>
          <w:spacing w:val="-1"/>
        </w:rPr>
        <w:t>will not share or post the link (or password) to video conferencing meetings, with others offline in public communications or online on public websites or social media forums</w:t>
      </w:r>
    </w:p>
    <w:p w14:paraId="1634EC1F" w14:textId="77777777" w:rsidR="008A3D8F" w:rsidRPr="00A125FB" w:rsidRDefault="008A3D8F" w:rsidP="008A3D8F">
      <w:pPr>
        <w:pStyle w:val="BodyText"/>
        <w:numPr>
          <w:ilvl w:val="0"/>
          <w:numId w:val="39"/>
        </w:numPr>
        <w:tabs>
          <w:tab w:val="left" w:pos="801"/>
        </w:tabs>
        <w:spacing w:line="303" w:lineRule="auto"/>
        <w:ind w:right="948"/>
        <w:jc w:val="both"/>
        <w:rPr>
          <w:color w:val="545861"/>
          <w:spacing w:val="-1"/>
        </w:rPr>
      </w:pPr>
      <w:r>
        <w:rPr>
          <w:color w:val="545861"/>
          <w:spacing w:val="-1"/>
        </w:rPr>
        <w:t>u</w:t>
      </w:r>
      <w:r w:rsidRPr="00A125FB">
        <w:rPr>
          <w:color w:val="545861"/>
          <w:spacing w:val="-1"/>
        </w:rPr>
        <w:t>se spaces or sites that are appropriate</w:t>
      </w:r>
      <w:r>
        <w:rPr>
          <w:color w:val="545861"/>
          <w:spacing w:val="-1"/>
        </w:rPr>
        <w:t>,</w:t>
      </w:r>
      <w:r w:rsidRPr="00A125FB">
        <w:rPr>
          <w:color w:val="545861"/>
          <w:spacing w:val="-1"/>
        </w:rPr>
        <w:t xml:space="preserve"> and if I am not sure</w:t>
      </w:r>
      <w:r>
        <w:rPr>
          <w:color w:val="545861"/>
          <w:spacing w:val="-1"/>
        </w:rPr>
        <w:t xml:space="preserve"> I</w:t>
      </w:r>
      <w:r w:rsidRPr="00A125FB">
        <w:rPr>
          <w:color w:val="545861"/>
          <w:spacing w:val="-1"/>
        </w:rPr>
        <w:t xml:space="preserve"> ask a trusted adult for help</w:t>
      </w:r>
    </w:p>
    <w:p w14:paraId="07531C3C" w14:textId="77777777" w:rsidR="008A3D8F" w:rsidRPr="00A125FB" w:rsidRDefault="008A3D8F" w:rsidP="008A3D8F">
      <w:pPr>
        <w:pStyle w:val="BodyText"/>
        <w:numPr>
          <w:ilvl w:val="0"/>
          <w:numId w:val="39"/>
        </w:numPr>
        <w:tabs>
          <w:tab w:val="left" w:pos="801"/>
        </w:tabs>
        <w:spacing w:line="303" w:lineRule="auto"/>
        <w:ind w:right="948"/>
        <w:jc w:val="both"/>
        <w:rPr>
          <w:color w:val="545861"/>
          <w:spacing w:val="-1"/>
        </w:rPr>
      </w:pPr>
      <w:r>
        <w:rPr>
          <w:color w:val="545861"/>
          <w:spacing w:val="-1"/>
        </w:rPr>
        <w:t>p</w:t>
      </w:r>
      <w:r w:rsidRPr="00A125FB">
        <w:rPr>
          <w:color w:val="545861"/>
          <w:spacing w:val="-1"/>
        </w:rPr>
        <w:t>rotect my friends’ full names, birthdays, school names, addresses and phone numbers because this is their personal information</w:t>
      </w:r>
    </w:p>
    <w:p w14:paraId="1A6EDB67" w14:textId="77777777" w:rsidR="008A3D8F" w:rsidRPr="00A125FB" w:rsidRDefault="008A3D8F" w:rsidP="008A3D8F">
      <w:pPr>
        <w:pStyle w:val="BodyText"/>
        <w:numPr>
          <w:ilvl w:val="0"/>
          <w:numId w:val="39"/>
        </w:numPr>
        <w:tabs>
          <w:tab w:val="left" w:pos="801"/>
        </w:tabs>
        <w:spacing w:line="303" w:lineRule="auto"/>
        <w:ind w:right="948"/>
        <w:jc w:val="both"/>
        <w:rPr>
          <w:color w:val="545861"/>
          <w:spacing w:val="-1"/>
        </w:rPr>
      </w:pPr>
      <w:r>
        <w:rPr>
          <w:color w:val="545861"/>
          <w:spacing w:val="-1"/>
        </w:rPr>
        <w:t>s</w:t>
      </w:r>
      <w:r w:rsidRPr="00A125FB">
        <w:rPr>
          <w:color w:val="545861"/>
          <w:spacing w:val="-1"/>
        </w:rPr>
        <w:t>peak to a trusted adult if I see something that makes me feel upset or if I need help</w:t>
      </w:r>
    </w:p>
    <w:p w14:paraId="29E3BB56" w14:textId="77777777" w:rsidR="008A3D8F" w:rsidRPr="00A125FB" w:rsidRDefault="008A3D8F" w:rsidP="008A3D8F">
      <w:pPr>
        <w:pStyle w:val="BodyText"/>
        <w:numPr>
          <w:ilvl w:val="0"/>
          <w:numId w:val="39"/>
        </w:numPr>
        <w:tabs>
          <w:tab w:val="left" w:pos="801"/>
        </w:tabs>
        <w:spacing w:line="303" w:lineRule="auto"/>
        <w:ind w:right="948"/>
        <w:jc w:val="both"/>
        <w:rPr>
          <w:color w:val="545861"/>
          <w:spacing w:val="-1"/>
        </w:rPr>
      </w:pPr>
      <w:r>
        <w:rPr>
          <w:color w:val="545861"/>
          <w:spacing w:val="-1"/>
        </w:rPr>
        <w:t>s</w:t>
      </w:r>
      <w:r w:rsidRPr="00A125FB">
        <w:rPr>
          <w:color w:val="545861"/>
          <w:spacing w:val="-1"/>
        </w:rPr>
        <w:t>peak to a trusted adult if someone is unkind to me or if I know someone else is upset or scared</w:t>
      </w:r>
    </w:p>
    <w:p w14:paraId="20969F92" w14:textId="77777777" w:rsidR="008A3D8F" w:rsidRPr="00783235" w:rsidRDefault="008A3D8F" w:rsidP="008A3D8F">
      <w:pPr>
        <w:pStyle w:val="BodyText"/>
        <w:numPr>
          <w:ilvl w:val="0"/>
          <w:numId w:val="39"/>
        </w:numPr>
        <w:tabs>
          <w:tab w:val="left" w:pos="801"/>
        </w:tabs>
        <w:spacing w:line="303" w:lineRule="auto"/>
        <w:ind w:right="948"/>
        <w:jc w:val="both"/>
        <w:rPr>
          <w:color w:val="545861"/>
          <w:spacing w:val="-1"/>
        </w:rPr>
      </w:pPr>
      <w:r>
        <w:rPr>
          <w:color w:val="545861"/>
          <w:spacing w:val="-1"/>
        </w:rPr>
        <w:t>d</w:t>
      </w:r>
      <w:r w:rsidRPr="00A125FB">
        <w:rPr>
          <w:color w:val="545861"/>
          <w:spacing w:val="-1"/>
        </w:rPr>
        <w:t>on’t deliberately search</w:t>
      </w:r>
      <w:r>
        <w:rPr>
          <w:color w:val="545861"/>
          <w:spacing w:val="-1"/>
        </w:rPr>
        <w:t xml:space="preserve"> </w:t>
      </w:r>
      <w:r w:rsidRPr="00A125FB">
        <w:rPr>
          <w:color w:val="545861"/>
          <w:spacing w:val="-1"/>
        </w:rPr>
        <w:t>for something rude or violent</w:t>
      </w:r>
    </w:p>
    <w:p w14:paraId="4D7468E6" w14:textId="77777777" w:rsidR="008A3D8F" w:rsidRPr="00A125FB" w:rsidRDefault="008A3D8F" w:rsidP="008A3D8F">
      <w:pPr>
        <w:pStyle w:val="BodyText"/>
        <w:numPr>
          <w:ilvl w:val="0"/>
          <w:numId w:val="39"/>
        </w:numPr>
        <w:tabs>
          <w:tab w:val="left" w:pos="801"/>
        </w:tabs>
        <w:spacing w:line="303" w:lineRule="auto"/>
        <w:ind w:right="1938"/>
        <w:jc w:val="both"/>
        <w:rPr>
          <w:color w:val="545861"/>
          <w:spacing w:val="-1"/>
        </w:rPr>
      </w:pPr>
      <w:r w:rsidRPr="00A125FB">
        <w:rPr>
          <w:color w:val="545861"/>
          <w:spacing w:val="-1"/>
        </w:rPr>
        <w:t>turn off or close the screen if I see something I don’t like and tell a trusted adult</w:t>
      </w:r>
    </w:p>
    <w:p w14:paraId="05E916A0" w14:textId="77777777" w:rsidR="008A3D8F" w:rsidRDefault="008A3D8F" w:rsidP="008A3D8F">
      <w:pPr>
        <w:pStyle w:val="BodyText"/>
        <w:numPr>
          <w:ilvl w:val="0"/>
          <w:numId w:val="39"/>
        </w:numPr>
        <w:tabs>
          <w:tab w:val="left" w:pos="801"/>
        </w:tabs>
        <w:jc w:val="both"/>
        <w:rPr>
          <w:color w:val="545861"/>
          <w:spacing w:val="-1"/>
        </w:rPr>
      </w:pPr>
      <w:r>
        <w:rPr>
          <w:color w:val="545861"/>
          <w:spacing w:val="-1"/>
        </w:rPr>
        <w:t>a</w:t>
      </w:r>
      <w:r w:rsidRPr="00A125FB">
        <w:rPr>
          <w:color w:val="545861"/>
          <w:spacing w:val="-1"/>
        </w:rPr>
        <w:t>m careful with the equipment I use.</w:t>
      </w:r>
    </w:p>
    <w:p w14:paraId="5A15AE26" w14:textId="77777777" w:rsidR="008A3D8F" w:rsidRDefault="008A3D8F" w:rsidP="008A3D8F">
      <w:pPr>
        <w:pStyle w:val="BodyText"/>
        <w:tabs>
          <w:tab w:val="left" w:pos="801"/>
        </w:tabs>
        <w:ind w:left="0"/>
        <w:jc w:val="both"/>
        <w:rPr>
          <w:color w:val="545861"/>
          <w:spacing w:val="-1"/>
        </w:rPr>
      </w:pPr>
    </w:p>
    <w:p w14:paraId="0CC6C039" w14:textId="77777777" w:rsidR="008A3D8F" w:rsidRPr="003E28EA" w:rsidRDefault="008A3D8F" w:rsidP="008A3D8F">
      <w:pPr>
        <w:spacing w:before="10"/>
        <w:ind w:right="38"/>
        <w:rPr>
          <w:rFonts w:ascii="Arial" w:eastAsia="Arial" w:hAnsi="Arial" w:cs="Arial"/>
          <w:color w:val="545861"/>
        </w:rPr>
      </w:pPr>
      <w:r w:rsidRPr="003E28EA">
        <w:rPr>
          <w:rFonts w:ascii="Arial" w:eastAsia="Arial" w:hAnsi="Arial" w:cs="Arial"/>
          <w:color w:val="545861"/>
        </w:rPr>
        <w:t>At school we/I have:</w:t>
      </w:r>
    </w:p>
    <w:p w14:paraId="3FC90B12" w14:textId="77777777" w:rsidR="008A3D8F" w:rsidRPr="003E28EA" w:rsidRDefault="008A3D8F" w:rsidP="008A3D8F">
      <w:pPr>
        <w:pStyle w:val="BodyText"/>
        <w:numPr>
          <w:ilvl w:val="0"/>
          <w:numId w:val="38"/>
        </w:numPr>
        <w:spacing w:before="0" w:line="303" w:lineRule="auto"/>
        <w:ind w:right="99"/>
        <w:rPr>
          <w:rFonts w:cs="Arial"/>
          <w:color w:val="545861"/>
        </w:rPr>
      </w:pPr>
      <w:r>
        <w:rPr>
          <w:rFonts w:cs="Arial"/>
          <w:color w:val="545861"/>
        </w:rPr>
        <w:t xml:space="preserve">discussed ways to be a safe, </w:t>
      </w:r>
      <w:r w:rsidRPr="003E28EA">
        <w:rPr>
          <w:rFonts w:cs="Arial"/>
          <w:color w:val="545861"/>
        </w:rPr>
        <w:t>responsible</w:t>
      </w:r>
      <w:r>
        <w:rPr>
          <w:rFonts w:cs="Arial"/>
          <w:color w:val="545861"/>
        </w:rPr>
        <w:t xml:space="preserve"> and ethical</w:t>
      </w:r>
      <w:r w:rsidRPr="003E28EA">
        <w:rPr>
          <w:rFonts w:cs="Arial"/>
          <w:color w:val="545861"/>
        </w:rPr>
        <w:t xml:space="preserve"> user of digital technologies</w:t>
      </w:r>
      <w:r>
        <w:rPr>
          <w:rFonts w:cs="Arial"/>
          <w:color w:val="545861"/>
        </w:rPr>
        <w:t>.</w:t>
      </w:r>
    </w:p>
    <w:p w14:paraId="1EBA8C81" w14:textId="77777777" w:rsidR="008A3D8F" w:rsidRDefault="008A3D8F" w:rsidP="008A3D8F">
      <w:pPr>
        <w:pStyle w:val="BodyText"/>
        <w:numPr>
          <w:ilvl w:val="0"/>
          <w:numId w:val="38"/>
        </w:numPr>
        <w:spacing w:before="0" w:line="303" w:lineRule="auto"/>
        <w:ind w:right="99"/>
        <w:rPr>
          <w:rFonts w:cs="Arial"/>
          <w:color w:val="545861"/>
        </w:rPr>
      </w:pPr>
      <w:r w:rsidRPr="003E28EA">
        <w:rPr>
          <w:rFonts w:cs="Arial"/>
          <w:color w:val="545861"/>
        </w:rPr>
        <w:lastRenderedPageBreak/>
        <w:t>presented my ideas around the ways that I can be a smart, safe</w:t>
      </w:r>
      <w:r>
        <w:rPr>
          <w:rFonts w:cs="Arial"/>
          <w:color w:val="545861"/>
        </w:rPr>
        <w:t>,</w:t>
      </w:r>
      <w:r w:rsidRPr="003E28EA">
        <w:rPr>
          <w:rFonts w:cs="Arial"/>
          <w:color w:val="545861"/>
        </w:rPr>
        <w:t xml:space="preserve"> responsible</w:t>
      </w:r>
      <w:r>
        <w:rPr>
          <w:rFonts w:cs="Arial"/>
          <w:color w:val="545861"/>
        </w:rPr>
        <w:t xml:space="preserve"> and ethical</w:t>
      </w:r>
      <w:r w:rsidRPr="003E28EA">
        <w:rPr>
          <w:rFonts w:cs="Arial"/>
          <w:color w:val="545861"/>
        </w:rPr>
        <w:t xml:space="preserve"> user of digital technologies</w:t>
      </w:r>
      <w:r>
        <w:rPr>
          <w:rFonts w:cs="Arial"/>
          <w:color w:val="545861"/>
        </w:rPr>
        <w:t>.</w:t>
      </w:r>
    </w:p>
    <w:p w14:paraId="75ACF7F8" w14:textId="77777777" w:rsidR="008A3D8F" w:rsidRDefault="008A3D8F" w:rsidP="008A3D8F">
      <w:pPr>
        <w:pStyle w:val="BodyText"/>
        <w:spacing w:before="0" w:line="303" w:lineRule="auto"/>
        <w:ind w:left="0" w:right="99"/>
        <w:rPr>
          <w:rFonts w:cs="Arial"/>
          <w:color w:val="545861"/>
        </w:rPr>
      </w:pPr>
    </w:p>
    <w:p w14:paraId="4B216F89" w14:textId="2BC083FE" w:rsidR="008A3D8F" w:rsidRPr="008A3D8F" w:rsidRDefault="008A3D8F" w:rsidP="008A3D8F">
      <w:pPr>
        <w:pStyle w:val="BodyText"/>
        <w:spacing w:before="0" w:line="303" w:lineRule="auto"/>
        <w:ind w:left="0" w:right="99"/>
      </w:pPr>
      <w:r w:rsidRPr="000613BC">
        <w:rPr>
          <w:rFonts w:cs="Arial"/>
          <w:color w:val="545861"/>
        </w:rPr>
        <w:t>I will use this knowledge at school and everywhere I use digital technologie</w:t>
      </w:r>
      <w:r>
        <w:rPr>
          <w:rFonts w:cs="Arial"/>
          <w:color w:val="545861"/>
        </w:rPr>
        <w:t>s</w:t>
      </w:r>
      <w:r>
        <w:br w:type="page"/>
      </w:r>
    </w:p>
    <w:p w14:paraId="5CC0BE6C" w14:textId="77777777" w:rsidR="008A3D8F" w:rsidRPr="00C26276" w:rsidRDefault="008A3D8F" w:rsidP="008A3D8F">
      <w:pPr>
        <w:spacing w:before="332"/>
        <w:rPr>
          <w:color w:val="545861"/>
        </w:rPr>
      </w:pPr>
      <w:r>
        <w:rPr>
          <w:rFonts w:ascii="Arial" w:eastAsia="Trebuchet MS" w:hAnsi="Arial" w:cs="Arial"/>
          <w:color w:val="61368D"/>
          <w:sz w:val="36"/>
          <w:szCs w:val="36"/>
        </w:rPr>
        <w:lastRenderedPageBreak/>
        <w:t>My ideas on safe and responsible b</w:t>
      </w:r>
      <w:r w:rsidRPr="00B45573">
        <w:rPr>
          <w:rFonts w:ascii="Arial" w:eastAsia="Trebuchet MS" w:hAnsi="Arial" w:cs="Arial"/>
          <w:color w:val="61368D"/>
          <w:sz w:val="36"/>
          <w:szCs w:val="36"/>
        </w:rPr>
        <w:t>ehaviour</w:t>
      </w:r>
      <w:r>
        <w:rPr>
          <w:b/>
          <w:bCs/>
          <w:color w:val="545861"/>
        </w:rPr>
        <w:br/>
      </w:r>
    </w:p>
    <w:p w14:paraId="69562566" w14:textId="77777777" w:rsidR="008A3D8F" w:rsidRPr="00B45573" w:rsidRDefault="008A3D8F" w:rsidP="008A3D8F">
      <w:pPr>
        <w:pStyle w:val="BodyText"/>
        <w:spacing w:before="0" w:line="303" w:lineRule="auto"/>
        <w:ind w:left="0" w:right="99"/>
        <w:rPr>
          <w:rFonts w:cs="Arial"/>
          <w:color w:val="545861"/>
        </w:rPr>
      </w:pPr>
      <w:r w:rsidRPr="00B45573">
        <w:rPr>
          <w:rFonts w:cs="Arial"/>
          <w:color w:val="545861"/>
        </w:rPr>
        <w:t>When I use digital technologie</w:t>
      </w:r>
      <w:r>
        <w:rPr>
          <w:rFonts w:cs="Arial"/>
          <w:color w:val="545861"/>
        </w:rPr>
        <w:t xml:space="preserve">s, </w:t>
      </w:r>
      <w:r w:rsidRPr="000E004E">
        <w:rPr>
          <w:rFonts w:cs="Arial"/>
          <w:b/>
          <w:color w:val="545861"/>
        </w:rPr>
        <w:t xml:space="preserve">I communicate respectfully. </w:t>
      </w:r>
      <w:r>
        <w:rPr>
          <w:rFonts w:cs="Arial"/>
          <w:color w:val="545861"/>
        </w:rPr>
        <w:t>This means I</w:t>
      </w:r>
      <w:r w:rsidRPr="00B45573">
        <w:rPr>
          <w:rFonts w:cs="Arial"/>
          <w:color w:val="545861"/>
        </w:rPr>
        <w:t>:</w:t>
      </w:r>
      <w:r>
        <w:rPr>
          <w:rFonts w:cs="Arial"/>
          <w:color w:val="545861"/>
        </w:rPr>
        <w:br/>
      </w:r>
    </w:p>
    <w:p w14:paraId="28E5B709" w14:textId="77777777" w:rsidR="008A3D8F" w:rsidRDefault="008A3D8F" w:rsidP="008A3D8F">
      <w:pPr>
        <w:pStyle w:val="BodyText"/>
        <w:spacing w:before="0" w:line="303" w:lineRule="auto"/>
        <w:ind w:left="283"/>
      </w:pPr>
      <w:r>
        <w:rPr>
          <w:rFonts w:cs="Arial"/>
          <w:noProof/>
          <w:color w:val="545861"/>
          <w:spacing w:val="-1"/>
          <w:sz w:val="20"/>
          <w:szCs w:val="20"/>
          <w:lang w:val="en-AU" w:eastAsia="en-AU"/>
        </w:rPr>
        <mc:AlternateContent>
          <mc:Choice Requires="wps">
            <w:drawing>
              <wp:inline distT="0" distB="0" distL="0" distR="0" wp14:anchorId="2054D34C" wp14:editId="72EE5F5A">
                <wp:extent cx="5715000" cy="1866900"/>
                <wp:effectExtent l="0" t="0" r="19050" b="19050"/>
                <wp:docPr id="3" name="Rectangle 3"/>
                <wp:cNvGraphicFramePr/>
                <a:graphic xmlns:a="http://schemas.openxmlformats.org/drawingml/2006/main">
                  <a:graphicData uri="http://schemas.microsoft.com/office/word/2010/wordprocessingShape">
                    <wps:wsp>
                      <wps:cNvSpPr/>
                      <wps:spPr>
                        <a:xfrm>
                          <a:off x="0" y="0"/>
                          <a:ext cx="5715000" cy="18669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4444668" w14:textId="77777777" w:rsidR="008A3D8F" w:rsidRPr="00556FC5" w:rsidRDefault="008A3D8F" w:rsidP="008A3D8F">
                            <w:pPr>
                              <w:rPr>
                                <w:rFonts w:ascii="Arial" w:eastAsia="Arial" w:hAnsi="Arial" w:cs="Arial"/>
                                <w:color w:val="545861"/>
                              </w:rPr>
                            </w:pPr>
                            <w:r>
                              <w:rPr>
                                <w:rFonts w:ascii="Arial" w:eastAsia="Arial" w:hAnsi="Arial" w:cs="Arial"/>
                                <w:color w:val="545861"/>
                              </w:rPr>
                              <w:t>(write or draw…)</w:t>
                            </w:r>
                          </w:p>
                          <w:p w14:paraId="0A4DE1AC" w14:textId="77777777" w:rsidR="008A3D8F" w:rsidRPr="00C26276" w:rsidRDefault="008A3D8F" w:rsidP="008A3D8F">
                            <w:pPr>
                              <w:jc w:val="center"/>
                              <w:rPr>
                                <w:color w:val="BF8F00" w:themeColor="accent4" w:themeShade="BF"/>
                              </w:rPr>
                            </w:pPr>
                          </w:p>
                          <w:p w14:paraId="68D72773" w14:textId="77777777" w:rsidR="008A3D8F" w:rsidRPr="00C26276" w:rsidRDefault="008A3D8F" w:rsidP="008A3D8F">
                            <w:pPr>
                              <w:jc w:val="center"/>
                              <w:rPr>
                                <w:color w:val="BF8F00" w:themeColor="accent4" w:themeShade="BF"/>
                              </w:rPr>
                            </w:pPr>
                          </w:p>
                          <w:p w14:paraId="211147D0" w14:textId="77777777" w:rsidR="008A3D8F" w:rsidRPr="00C26276" w:rsidRDefault="008A3D8F" w:rsidP="008A3D8F">
                            <w:pPr>
                              <w:jc w:val="center"/>
                              <w:rPr>
                                <w:color w:val="BF8F00" w:themeColor="accent4" w:themeShade="BF"/>
                              </w:rPr>
                            </w:pPr>
                          </w:p>
                          <w:p w14:paraId="2EFCB2A8" w14:textId="77777777" w:rsidR="008A3D8F" w:rsidRPr="00C26276" w:rsidRDefault="008A3D8F" w:rsidP="008A3D8F">
                            <w:pPr>
                              <w:rPr>
                                <w:color w:val="BF8F00" w:themeColor="accent4" w:themeShade="BF"/>
                              </w:rPr>
                            </w:pPr>
                          </w:p>
                          <w:p w14:paraId="2F5EA46F" w14:textId="77777777" w:rsidR="008A3D8F" w:rsidRDefault="008A3D8F" w:rsidP="008A3D8F">
                            <w:pPr>
                              <w:jc w:val="center"/>
                            </w:pPr>
                          </w:p>
                          <w:p w14:paraId="5CD70226" w14:textId="77777777" w:rsidR="008A3D8F" w:rsidRDefault="008A3D8F" w:rsidP="008A3D8F">
                            <w:pPr>
                              <w:jc w:val="center"/>
                            </w:pPr>
                          </w:p>
                          <w:p w14:paraId="3F7A651D" w14:textId="77777777" w:rsidR="008A3D8F" w:rsidRDefault="008A3D8F" w:rsidP="008A3D8F">
                            <w:pPr>
                              <w:jc w:val="center"/>
                            </w:pPr>
                          </w:p>
                          <w:p w14:paraId="5585E64C" w14:textId="77777777" w:rsidR="008A3D8F" w:rsidRDefault="008A3D8F" w:rsidP="008A3D8F">
                            <w:pPr>
                              <w:jc w:val="center"/>
                            </w:pPr>
                          </w:p>
                          <w:p w14:paraId="0CE0C682" w14:textId="77777777" w:rsidR="008A3D8F" w:rsidRDefault="008A3D8F" w:rsidP="008A3D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054D34C" id="Rectangle 3" o:spid="_x0000_s1026" style="width:450pt;height:14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" filled="f" strokecolor="#1f4d78 [1604]" strokeweight="1pt">
                <v:textbox>
                  <w:txbxContent>
                    <w:p w14:paraId="44444668" w14:textId="77777777" w:rsidR="008A3D8F" w:rsidRPr="00556FC5" w:rsidRDefault="008A3D8F" w:rsidP="008A3D8F">
                      <w:pPr>
                        <w:rPr>
                          <w:rFonts w:ascii="Arial" w:eastAsia="Arial" w:hAnsi="Arial" w:cs="Arial"/>
                          <w:color w:val="545861"/>
                        </w:rPr>
                      </w:pPr>
                      <w:r>
                        <w:rPr>
                          <w:rFonts w:ascii="Arial" w:eastAsia="Arial" w:hAnsi="Arial" w:cs="Arial"/>
                          <w:color w:val="545861"/>
                        </w:rPr>
                        <w:t>(write or draw…)</w:t>
                      </w:r>
                    </w:p>
                    <w:p w14:paraId="0A4DE1AC" w14:textId="77777777" w:rsidR="008A3D8F" w:rsidRPr="00C26276" w:rsidRDefault="008A3D8F" w:rsidP="008A3D8F">
                      <w:pPr>
                        <w:jc w:val="center"/>
                        <w:rPr>
                          <w:color w:val="BF8F00" w:themeColor="accent4" w:themeShade="BF"/>
                        </w:rPr>
                      </w:pPr>
                    </w:p>
                    <w:p w14:paraId="68D72773" w14:textId="77777777" w:rsidR="008A3D8F" w:rsidRPr="00C26276" w:rsidRDefault="008A3D8F" w:rsidP="008A3D8F">
                      <w:pPr>
                        <w:jc w:val="center"/>
                        <w:rPr>
                          <w:color w:val="BF8F00" w:themeColor="accent4" w:themeShade="BF"/>
                        </w:rPr>
                      </w:pPr>
                    </w:p>
                    <w:p w14:paraId="211147D0" w14:textId="77777777" w:rsidR="008A3D8F" w:rsidRPr="00C26276" w:rsidRDefault="008A3D8F" w:rsidP="008A3D8F">
                      <w:pPr>
                        <w:jc w:val="center"/>
                        <w:rPr>
                          <w:color w:val="BF8F00" w:themeColor="accent4" w:themeShade="BF"/>
                        </w:rPr>
                      </w:pPr>
                    </w:p>
                    <w:p w14:paraId="2EFCB2A8" w14:textId="77777777" w:rsidR="008A3D8F" w:rsidRPr="00C26276" w:rsidRDefault="008A3D8F" w:rsidP="008A3D8F">
                      <w:pPr>
                        <w:rPr>
                          <w:color w:val="BF8F00" w:themeColor="accent4" w:themeShade="BF"/>
                        </w:rPr>
                      </w:pPr>
                    </w:p>
                    <w:p w14:paraId="2F5EA46F" w14:textId="77777777" w:rsidR="008A3D8F" w:rsidRDefault="008A3D8F" w:rsidP="008A3D8F">
                      <w:pPr>
                        <w:jc w:val="center"/>
                      </w:pPr>
                    </w:p>
                    <w:p w14:paraId="5CD70226" w14:textId="77777777" w:rsidR="008A3D8F" w:rsidRDefault="008A3D8F" w:rsidP="008A3D8F">
                      <w:pPr>
                        <w:jc w:val="center"/>
                      </w:pPr>
                    </w:p>
                    <w:p w14:paraId="3F7A651D" w14:textId="77777777" w:rsidR="008A3D8F" w:rsidRDefault="008A3D8F" w:rsidP="008A3D8F">
                      <w:pPr>
                        <w:jc w:val="center"/>
                      </w:pPr>
                    </w:p>
                    <w:p w14:paraId="5585E64C" w14:textId="77777777" w:rsidR="008A3D8F" w:rsidRDefault="008A3D8F" w:rsidP="008A3D8F">
                      <w:pPr>
                        <w:jc w:val="center"/>
                      </w:pPr>
                    </w:p>
                    <w:p w14:paraId="0CE0C682" w14:textId="77777777" w:rsidR="008A3D8F" w:rsidRDefault="008A3D8F" w:rsidP="008A3D8F">
                      <w:pPr>
                        <w:jc w:val="center"/>
                      </w:pPr>
                    </w:p>
                  </w:txbxContent>
                </v:textbox>
                <w10:anchorlock/>
              </v:rect>
            </w:pict>
          </mc:Fallback>
        </mc:AlternateContent>
      </w:r>
    </w:p>
    <w:p w14:paraId="0FABAD36" w14:textId="77777777" w:rsidR="008A3D8F" w:rsidRDefault="008A3D8F" w:rsidP="008A3D8F">
      <w:pPr>
        <w:pStyle w:val="BodyText"/>
        <w:spacing w:before="0" w:line="303" w:lineRule="auto"/>
        <w:ind w:left="0" w:right="99"/>
        <w:rPr>
          <w:rFonts w:cs="Arial"/>
          <w:color w:val="545861"/>
          <w:spacing w:val="-1"/>
          <w:sz w:val="20"/>
          <w:szCs w:val="20"/>
        </w:rPr>
      </w:pPr>
    </w:p>
    <w:p w14:paraId="4820BB65" w14:textId="77777777" w:rsidR="008A3D8F" w:rsidRPr="00B45573" w:rsidRDefault="008A3D8F" w:rsidP="008A3D8F">
      <w:pPr>
        <w:pStyle w:val="BodyText"/>
        <w:spacing w:before="0" w:line="303" w:lineRule="auto"/>
        <w:ind w:left="0" w:right="99"/>
        <w:rPr>
          <w:rFonts w:cs="Arial"/>
          <w:color w:val="545861"/>
        </w:rPr>
      </w:pPr>
      <w:r w:rsidRPr="00B45573">
        <w:rPr>
          <w:rFonts w:cs="Arial"/>
          <w:color w:val="545861"/>
        </w:rPr>
        <w:t>When I use digital technologies,</w:t>
      </w:r>
      <w:r>
        <w:rPr>
          <w:rFonts w:cs="Arial"/>
          <w:color w:val="545861"/>
        </w:rPr>
        <w:t xml:space="preserve"> </w:t>
      </w:r>
      <w:r w:rsidRPr="000E004E">
        <w:rPr>
          <w:rFonts w:cs="Arial"/>
          <w:color w:val="545861"/>
        </w:rPr>
        <w:t xml:space="preserve">I </w:t>
      </w:r>
      <w:r w:rsidRPr="000E004E">
        <w:rPr>
          <w:rFonts w:cs="Arial"/>
          <w:b/>
          <w:color w:val="545861"/>
        </w:rPr>
        <w:t>protect personal information.</w:t>
      </w:r>
      <w:r w:rsidRPr="00B45573">
        <w:rPr>
          <w:rFonts w:cs="Arial"/>
          <w:color w:val="545861"/>
        </w:rPr>
        <w:t xml:space="preserve"> This means I:</w:t>
      </w:r>
      <w:r>
        <w:rPr>
          <w:rFonts w:cs="Arial"/>
          <w:color w:val="545861"/>
        </w:rPr>
        <w:br/>
      </w:r>
    </w:p>
    <w:p w14:paraId="2AC1F62C" w14:textId="77777777" w:rsidR="008A3D8F" w:rsidRPr="0007390F" w:rsidRDefault="008A3D8F" w:rsidP="008A3D8F">
      <w:pPr>
        <w:ind w:left="283"/>
        <w:rPr>
          <w:rFonts w:ascii="Arial"/>
          <w:color w:val="545861"/>
        </w:rPr>
      </w:pPr>
      <w:r>
        <w:rPr>
          <w:rFonts w:cs="Arial"/>
          <w:noProof/>
          <w:color w:val="545861"/>
          <w:spacing w:val="-1"/>
          <w:sz w:val="20"/>
          <w:szCs w:val="20"/>
          <w:lang w:eastAsia="en-AU"/>
        </w:rPr>
        <mc:AlternateContent>
          <mc:Choice Requires="wps">
            <w:drawing>
              <wp:inline distT="0" distB="0" distL="0" distR="0" wp14:anchorId="7975174D" wp14:editId="402A901A">
                <wp:extent cx="5724525" cy="2009775"/>
                <wp:effectExtent l="0" t="0" r="28575" b="28575"/>
                <wp:docPr id="16" name="Rectangle 16"/>
                <wp:cNvGraphicFramePr/>
                <a:graphic xmlns:a="http://schemas.openxmlformats.org/drawingml/2006/main">
                  <a:graphicData uri="http://schemas.microsoft.com/office/word/2010/wordprocessingShape">
                    <wps:wsp>
                      <wps:cNvSpPr/>
                      <wps:spPr>
                        <a:xfrm>
                          <a:off x="0" y="0"/>
                          <a:ext cx="5724525" cy="20097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62C14FD" w14:textId="77777777" w:rsidR="008A3D8F" w:rsidRPr="00556FC5" w:rsidRDefault="008A3D8F" w:rsidP="008A3D8F">
                            <w:pPr>
                              <w:rPr>
                                <w:rFonts w:ascii="Arial" w:eastAsia="Arial" w:hAnsi="Arial" w:cs="Arial"/>
                                <w:color w:val="545861"/>
                              </w:rPr>
                            </w:pPr>
                            <w:r>
                              <w:rPr>
                                <w:rFonts w:ascii="Arial" w:eastAsia="Arial" w:hAnsi="Arial" w:cs="Arial"/>
                                <w:color w:val="545861"/>
                              </w:rPr>
                              <w:t>(write or draw…)</w:t>
                            </w:r>
                          </w:p>
                          <w:p w14:paraId="042DE463" w14:textId="77777777" w:rsidR="008A3D8F" w:rsidRDefault="008A3D8F" w:rsidP="008A3D8F">
                            <w:pPr>
                              <w:jc w:val="center"/>
                            </w:pPr>
                          </w:p>
                          <w:p w14:paraId="6F9F5F76" w14:textId="77777777" w:rsidR="008A3D8F" w:rsidRDefault="008A3D8F" w:rsidP="008A3D8F">
                            <w:pPr>
                              <w:jc w:val="center"/>
                            </w:pPr>
                          </w:p>
                          <w:p w14:paraId="501E263B" w14:textId="77777777" w:rsidR="008A3D8F" w:rsidRDefault="008A3D8F" w:rsidP="008A3D8F">
                            <w:pPr>
                              <w:jc w:val="center"/>
                            </w:pPr>
                          </w:p>
                          <w:p w14:paraId="2FAD82B8" w14:textId="77777777" w:rsidR="008A3D8F" w:rsidRDefault="008A3D8F" w:rsidP="008A3D8F">
                            <w:pPr>
                              <w:jc w:val="center"/>
                            </w:pPr>
                          </w:p>
                          <w:p w14:paraId="2E7CAC27" w14:textId="77777777" w:rsidR="008A3D8F" w:rsidRDefault="008A3D8F" w:rsidP="008A3D8F">
                            <w:pPr>
                              <w:jc w:val="center"/>
                            </w:pPr>
                          </w:p>
                          <w:p w14:paraId="7FE52FCD" w14:textId="77777777" w:rsidR="008A3D8F" w:rsidRDefault="008A3D8F" w:rsidP="008A3D8F">
                            <w:pPr>
                              <w:jc w:val="center"/>
                            </w:pPr>
                          </w:p>
                          <w:p w14:paraId="1667D14C" w14:textId="77777777" w:rsidR="008A3D8F" w:rsidRDefault="008A3D8F" w:rsidP="008A3D8F">
                            <w:pPr>
                              <w:jc w:val="center"/>
                            </w:pPr>
                          </w:p>
                          <w:p w14:paraId="27D513F9" w14:textId="77777777" w:rsidR="008A3D8F" w:rsidRDefault="008A3D8F" w:rsidP="008A3D8F">
                            <w:pPr>
                              <w:jc w:val="center"/>
                            </w:pPr>
                          </w:p>
                          <w:p w14:paraId="346BF63F" w14:textId="77777777" w:rsidR="008A3D8F" w:rsidRDefault="008A3D8F" w:rsidP="008A3D8F">
                            <w:pPr>
                              <w:jc w:val="center"/>
                            </w:pPr>
                          </w:p>
                          <w:p w14:paraId="2CD2B0F8" w14:textId="77777777" w:rsidR="008A3D8F" w:rsidRDefault="008A3D8F" w:rsidP="008A3D8F">
                            <w:pPr>
                              <w:jc w:val="center"/>
                            </w:pPr>
                          </w:p>
                          <w:p w14:paraId="29DBEB05" w14:textId="77777777" w:rsidR="008A3D8F" w:rsidRDefault="008A3D8F" w:rsidP="008A3D8F">
                            <w:pPr>
                              <w:jc w:val="center"/>
                            </w:pPr>
                          </w:p>
                          <w:p w14:paraId="74D3D8E2" w14:textId="77777777" w:rsidR="008A3D8F" w:rsidRDefault="008A3D8F" w:rsidP="008A3D8F">
                            <w:pPr>
                              <w:jc w:val="center"/>
                            </w:pPr>
                          </w:p>
                          <w:p w14:paraId="7E344D89" w14:textId="77777777" w:rsidR="008A3D8F" w:rsidRDefault="008A3D8F" w:rsidP="008A3D8F">
                            <w:pPr>
                              <w:jc w:val="center"/>
                            </w:pPr>
                          </w:p>
                          <w:p w14:paraId="378F6F4A" w14:textId="77777777" w:rsidR="008A3D8F" w:rsidRDefault="008A3D8F" w:rsidP="008A3D8F">
                            <w:pPr>
                              <w:jc w:val="center"/>
                            </w:pPr>
                          </w:p>
                          <w:p w14:paraId="14AD40BA" w14:textId="77777777" w:rsidR="008A3D8F" w:rsidRDefault="008A3D8F" w:rsidP="008A3D8F">
                            <w:pPr>
                              <w:jc w:val="center"/>
                            </w:pPr>
                          </w:p>
                          <w:p w14:paraId="5598E70D" w14:textId="77777777" w:rsidR="008A3D8F" w:rsidRDefault="008A3D8F" w:rsidP="008A3D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975174D" id="Rectangle 16" o:spid="_x0000_s1027" style="width:450.75pt;height:158.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" filled="f" strokecolor="#1f4d78 [1604]" strokeweight="1pt">
                <v:textbox>
                  <w:txbxContent>
                    <w:p w14:paraId="262C14FD" w14:textId="77777777" w:rsidR="008A3D8F" w:rsidRPr="00556FC5" w:rsidRDefault="008A3D8F" w:rsidP="008A3D8F">
                      <w:pPr>
                        <w:rPr>
                          <w:rFonts w:ascii="Arial" w:eastAsia="Arial" w:hAnsi="Arial" w:cs="Arial"/>
                          <w:color w:val="545861"/>
                        </w:rPr>
                      </w:pPr>
                      <w:r>
                        <w:rPr>
                          <w:rFonts w:ascii="Arial" w:eastAsia="Arial" w:hAnsi="Arial" w:cs="Arial"/>
                          <w:color w:val="545861"/>
                        </w:rPr>
                        <w:t>(write or draw…)</w:t>
                      </w:r>
                    </w:p>
                    <w:p w14:paraId="042DE463" w14:textId="77777777" w:rsidR="008A3D8F" w:rsidRDefault="008A3D8F" w:rsidP="008A3D8F">
                      <w:pPr>
                        <w:jc w:val="center"/>
                      </w:pPr>
                    </w:p>
                    <w:p w14:paraId="6F9F5F76" w14:textId="77777777" w:rsidR="008A3D8F" w:rsidRDefault="008A3D8F" w:rsidP="008A3D8F">
                      <w:pPr>
                        <w:jc w:val="center"/>
                      </w:pPr>
                    </w:p>
                    <w:p w14:paraId="501E263B" w14:textId="77777777" w:rsidR="008A3D8F" w:rsidRDefault="008A3D8F" w:rsidP="008A3D8F">
                      <w:pPr>
                        <w:jc w:val="center"/>
                      </w:pPr>
                    </w:p>
                    <w:p w14:paraId="2FAD82B8" w14:textId="77777777" w:rsidR="008A3D8F" w:rsidRDefault="008A3D8F" w:rsidP="008A3D8F">
                      <w:pPr>
                        <w:jc w:val="center"/>
                      </w:pPr>
                    </w:p>
                    <w:p w14:paraId="2E7CAC27" w14:textId="77777777" w:rsidR="008A3D8F" w:rsidRDefault="008A3D8F" w:rsidP="008A3D8F">
                      <w:pPr>
                        <w:jc w:val="center"/>
                      </w:pPr>
                    </w:p>
                    <w:p w14:paraId="7FE52FCD" w14:textId="77777777" w:rsidR="008A3D8F" w:rsidRDefault="008A3D8F" w:rsidP="008A3D8F">
                      <w:pPr>
                        <w:jc w:val="center"/>
                      </w:pPr>
                    </w:p>
                    <w:p w14:paraId="1667D14C" w14:textId="77777777" w:rsidR="008A3D8F" w:rsidRDefault="008A3D8F" w:rsidP="008A3D8F">
                      <w:pPr>
                        <w:jc w:val="center"/>
                      </w:pPr>
                    </w:p>
                    <w:p w14:paraId="27D513F9" w14:textId="77777777" w:rsidR="008A3D8F" w:rsidRDefault="008A3D8F" w:rsidP="008A3D8F">
                      <w:pPr>
                        <w:jc w:val="center"/>
                      </w:pPr>
                    </w:p>
                    <w:p w14:paraId="346BF63F" w14:textId="77777777" w:rsidR="008A3D8F" w:rsidRDefault="008A3D8F" w:rsidP="008A3D8F">
                      <w:pPr>
                        <w:jc w:val="center"/>
                      </w:pPr>
                    </w:p>
                    <w:p w14:paraId="2CD2B0F8" w14:textId="77777777" w:rsidR="008A3D8F" w:rsidRDefault="008A3D8F" w:rsidP="008A3D8F">
                      <w:pPr>
                        <w:jc w:val="center"/>
                      </w:pPr>
                    </w:p>
                    <w:p w14:paraId="29DBEB05" w14:textId="77777777" w:rsidR="008A3D8F" w:rsidRDefault="008A3D8F" w:rsidP="008A3D8F">
                      <w:pPr>
                        <w:jc w:val="center"/>
                      </w:pPr>
                    </w:p>
                    <w:p w14:paraId="74D3D8E2" w14:textId="77777777" w:rsidR="008A3D8F" w:rsidRDefault="008A3D8F" w:rsidP="008A3D8F">
                      <w:pPr>
                        <w:jc w:val="center"/>
                      </w:pPr>
                    </w:p>
                    <w:p w14:paraId="7E344D89" w14:textId="77777777" w:rsidR="008A3D8F" w:rsidRDefault="008A3D8F" w:rsidP="008A3D8F">
                      <w:pPr>
                        <w:jc w:val="center"/>
                      </w:pPr>
                    </w:p>
                    <w:p w14:paraId="378F6F4A" w14:textId="77777777" w:rsidR="008A3D8F" w:rsidRDefault="008A3D8F" w:rsidP="008A3D8F">
                      <w:pPr>
                        <w:jc w:val="center"/>
                      </w:pPr>
                    </w:p>
                    <w:p w14:paraId="14AD40BA" w14:textId="77777777" w:rsidR="008A3D8F" w:rsidRDefault="008A3D8F" w:rsidP="008A3D8F">
                      <w:pPr>
                        <w:jc w:val="center"/>
                      </w:pPr>
                    </w:p>
                    <w:p w14:paraId="5598E70D" w14:textId="77777777" w:rsidR="008A3D8F" w:rsidRDefault="008A3D8F" w:rsidP="008A3D8F">
                      <w:pPr>
                        <w:jc w:val="center"/>
                      </w:pPr>
                    </w:p>
                  </w:txbxContent>
                </v:textbox>
                <w10:anchorlock/>
              </v:rect>
            </w:pict>
          </mc:Fallback>
        </mc:AlternateContent>
      </w:r>
    </w:p>
    <w:p w14:paraId="6E0DBFB6" w14:textId="77777777" w:rsidR="008A3D8F" w:rsidRPr="00B45573" w:rsidRDefault="008A3D8F" w:rsidP="008A3D8F">
      <w:pPr>
        <w:pStyle w:val="BodyText"/>
        <w:spacing w:before="0" w:line="303" w:lineRule="auto"/>
        <w:ind w:left="0" w:right="99"/>
        <w:rPr>
          <w:rFonts w:cs="Arial"/>
          <w:color w:val="545861"/>
        </w:rPr>
      </w:pPr>
      <w:r>
        <w:rPr>
          <w:rFonts w:cs="Arial"/>
          <w:color w:val="545861"/>
          <w:spacing w:val="-1"/>
          <w:sz w:val="20"/>
          <w:szCs w:val="20"/>
        </w:rPr>
        <w:br/>
      </w:r>
      <w:r w:rsidRPr="00B45573">
        <w:rPr>
          <w:rFonts w:cs="Arial"/>
          <w:color w:val="545861"/>
        </w:rPr>
        <w:t>When I use digital technologies,</w:t>
      </w:r>
      <w:r>
        <w:rPr>
          <w:rFonts w:cs="Arial"/>
          <w:color w:val="545861"/>
        </w:rPr>
        <w:t xml:space="preserve"> </w:t>
      </w:r>
      <w:r w:rsidRPr="00B45573">
        <w:rPr>
          <w:rFonts w:cs="Arial"/>
          <w:color w:val="545861"/>
        </w:rPr>
        <w:t xml:space="preserve">I </w:t>
      </w:r>
      <w:r w:rsidRPr="000E004E">
        <w:rPr>
          <w:rFonts w:cs="Arial"/>
          <w:b/>
          <w:color w:val="545861"/>
        </w:rPr>
        <w:t>respect myself and others.</w:t>
      </w:r>
      <w:r w:rsidRPr="00B45573">
        <w:rPr>
          <w:rFonts w:cs="Arial"/>
          <w:color w:val="545861"/>
        </w:rPr>
        <w:t xml:space="preserve"> This means I:</w:t>
      </w:r>
      <w:r>
        <w:rPr>
          <w:rFonts w:cs="Arial"/>
          <w:color w:val="545861"/>
        </w:rPr>
        <w:br/>
      </w:r>
    </w:p>
    <w:p w14:paraId="338F320A" w14:textId="77777777" w:rsidR="008A3D8F" w:rsidRDefault="008A3D8F" w:rsidP="008A3D8F">
      <w:pPr>
        <w:tabs>
          <w:tab w:val="left" w:pos="6645"/>
        </w:tabs>
        <w:ind w:left="283"/>
      </w:pPr>
      <w:r>
        <w:rPr>
          <w:rFonts w:cs="Arial"/>
          <w:noProof/>
          <w:color w:val="545861"/>
          <w:spacing w:val="-1"/>
          <w:sz w:val="20"/>
          <w:szCs w:val="20"/>
          <w:lang w:eastAsia="en-AU"/>
        </w:rPr>
        <mc:AlternateContent>
          <mc:Choice Requires="wps">
            <w:drawing>
              <wp:inline distT="0" distB="0" distL="0" distR="0" wp14:anchorId="10387787" wp14:editId="603DD75E">
                <wp:extent cx="5762625" cy="2085975"/>
                <wp:effectExtent l="0" t="0" r="28575" b="28575"/>
                <wp:docPr id="18" name="Rectangle 18"/>
                <wp:cNvGraphicFramePr/>
                <a:graphic xmlns:a="http://schemas.openxmlformats.org/drawingml/2006/main">
                  <a:graphicData uri="http://schemas.microsoft.com/office/word/2010/wordprocessingShape">
                    <wps:wsp>
                      <wps:cNvSpPr/>
                      <wps:spPr>
                        <a:xfrm>
                          <a:off x="0" y="0"/>
                          <a:ext cx="5762625" cy="20859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5E4C280" w14:textId="77777777" w:rsidR="008A3D8F" w:rsidRPr="00556FC5" w:rsidRDefault="008A3D8F" w:rsidP="008A3D8F">
                            <w:pPr>
                              <w:rPr>
                                <w:rFonts w:ascii="Arial" w:eastAsia="Arial" w:hAnsi="Arial" w:cs="Arial"/>
                                <w:color w:val="545861"/>
                              </w:rPr>
                            </w:pPr>
                            <w:r>
                              <w:rPr>
                                <w:rFonts w:ascii="Arial" w:eastAsia="Arial" w:hAnsi="Arial" w:cs="Arial"/>
                                <w:color w:val="545861"/>
                              </w:rPr>
                              <w:t>(write or draw…)</w:t>
                            </w:r>
                          </w:p>
                          <w:p w14:paraId="14068E1B" w14:textId="77777777" w:rsidR="008A3D8F" w:rsidRDefault="008A3D8F" w:rsidP="008A3D8F">
                            <w:pPr>
                              <w:jc w:val="center"/>
                            </w:pPr>
                          </w:p>
                          <w:p w14:paraId="5A8660F9" w14:textId="77777777" w:rsidR="008A3D8F" w:rsidRDefault="008A3D8F" w:rsidP="008A3D8F">
                            <w:pPr>
                              <w:jc w:val="center"/>
                            </w:pPr>
                          </w:p>
                          <w:p w14:paraId="70430F04" w14:textId="77777777" w:rsidR="008A3D8F" w:rsidRDefault="008A3D8F" w:rsidP="008A3D8F">
                            <w:pPr>
                              <w:jc w:val="center"/>
                            </w:pPr>
                          </w:p>
                          <w:p w14:paraId="57A3EF22" w14:textId="77777777" w:rsidR="008A3D8F" w:rsidRDefault="008A3D8F" w:rsidP="008A3D8F">
                            <w:pPr>
                              <w:jc w:val="center"/>
                            </w:pPr>
                          </w:p>
                          <w:p w14:paraId="4719CDBB" w14:textId="77777777" w:rsidR="008A3D8F" w:rsidRDefault="008A3D8F" w:rsidP="008A3D8F">
                            <w:pPr>
                              <w:jc w:val="center"/>
                            </w:pPr>
                          </w:p>
                          <w:p w14:paraId="43F66BBB" w14:textId="77777777" w:rsidR="008A3D8F" w:rsidRDefault="008A3D8F" w:rsidP="008A3D8F">
                            <w:pPr>
                              <w:jc w:val="center"/>
                            </w:pPr>
                          </w:p>
                          <w:p w14:paraId="5F8FB4E1" w14:textId="77777777" w:rsidR="008A3D8F" w:rsidRDefault="008A3D8F" w:rsidP="008A3D8F">
                            <w:pPr>
                              <w:jc w:val="center"/>
                            </w:pPr>
                          </w:p>
                          <w:p w14:paraId="271B14AD" w14:textId="77777777" w:rsidR="008A3D8F" w:rsidRDefault="008A3D8F" w:rsidP="008A3D8F">
                            <w:pPr>
                              <w:jc w:val="center"/>
                            </w:pPr>
                          </w:p>
                          <w:p w14:paraId="54F4EAC4" w14:textId="77777777" w:rsidR="008A3D8F" w:rsidRDefault="008A3D8F" w:rsidP="008A3D8F">
                            <w:pPr>
                              <w:jc w:val="center"/>
                            </w:pPr>
                          </w:p>
                          <w:p w14:paraId="52DF4AB4" w14:textId="77777777" w:rsidR="008A3D8F" w:rsidRDefault="008A3D8F" w:rsidP="008A3D8F">
                            <w:pPr>
                              <w:jc w:val="center"/>
                            </w:pPr>
                          </w:p>
                          <w:p w14:paraId="5B41ABA3" w14:textId="77777777" w:rsidR="008A3D8F" w:rsidRDefault="008A3D8F" w:rsidP="008A3D8F">
                            <w:pPr>
                              <w:jc w:val="center"/>
                            </w:pPr>
                          </w:p>
                          <w:p w14:paraId="01627AAA" w14:textId="77777777" w:rsidR="008A3D8F" w:rsidRDefault="008A3D8F" w:rsidP="008A3D8F">
                            <w:pPr>
                              <w:jc w:val="center"/>
                            </w:pPr>
                          </w:p>
                          <w:p w14:paraId="3A087532" w14:textId="77777777" w:rsidR="008A3D8F" w:rsidRDefault="008A3D8F" w:rsidP="008A3D8F">
                            <w:pPr>
                              <w:jc w:val="center"/>
                            </w:pPr>
                          </w:p>
                          <w:p w14:paraId="7184C3CC" w14:textId="77777777" w:rsidR="008A3D8F" w:rsidRDefault="008A3D8F" w:rsidP="008A3D8F">
                            <w:pPr>
                              <w:jc w:val="center"/>
                            </w:pPr>
                          </w:p>
                          <w:p w14:paraId="0D585D1A" w14:textId="77777777" w:rsidR="008A3D8F" w:rsidRDefault="008A3D8F" w:rsidP="008A3D8F">
                            <w:pPr>
                              <w:jc w:val="center"/>
                            </w:pPr>
                          </w:p>
                          <w:p w14:paraId="11F868D1" w14:textId="77777777" w:rsidR="008A3D8F" w:rsidRDefault="008A3D8F" w:rsidP="008A3D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0387787" id="Rectangle 18" o:spid="_x0000_s1028" style="width:453.75pt;height:16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" filled="f" strokecolor="#1f4d78 [1604]" strokeweight="1pt">
                <v:textbox>
                  <w:txbxContent>
                    <w:p w14:paraId="65E4C280" w14:textId="77777777" w:rsidR="008A3D8F" w:rsidRPr="00556FC5" w:rsidRDefault="008A3D8F" w:rsidP="008A3D8F">
                      <w:pPr>
                        <w:rPr>
                          <w:rFonts w:ascii="Arial" w:eastAsia="Arial" w:hAnsi="Arial" w:cs="Arial"/>
                          <w:color w:val="545861"/>
                        </w:rPr>
                      </w:pPr>
                      <w:r>
                        <w:rPr>
                          <w:rFonts w:ascii="Arial" w:eastAsia="Arial" w:hAnsi="Arial" w:cs="Arial"/>
                          <w:color w:val="545861"/>
                        </w:rPr>
                        <w:t>(write or draw…)</w:t>
                      </w:r>
                    </w:p>
                    <w:p w14:paraId="14068E1B" w14:textId="77777777" w:rsidR="008A3D8F" w:rsidRDefault="008A3D8F" w:rsidP="008A3D8F">
                      <w:pPr>
                        <w:jc w:val="center"/>
                      </w:pPr>
                    </w:p>
                    <w:p w14:paraId="5A8660F9" w14:textId="77777777" w:rsidR="008A3D8F" w:rsidRDefault="008A3D8F" w:rsidP="008A3D8F">
                      <w:pPr>
                        <w:jc w:val="center"/>
                      </w:pPr>
                    </w:p>
                    <w:p w14:paraId="70430F04" w14:textId="77777777" w:rsidR="008A3D8F" w:rsidRDefault="008A3D8F" w:rsidP="008A3D8F">
                      <w:pPr>
                        <w:jc w:val="center"/>
                      </w:pPr>
                    </w:p>
                    <w:p w14:paraId="57A3EF22" w14:textId="77777777" w:rsidR="008A3D8F" w:rsidRDefault="008A3D8F" w:rsidP="008A3D8F">
                      <w:pPr>
                        <w:jc w:val="center"/>
                      </w:pPr>
                    </w:p>
                    <w:p w14:paraId="4719CDBB" w14:textId="77777777" w:rsidR="008A3D8F" w:rsidRDefault="008A3D8F" w:rsidP="008A3D8F">
                      <w:pPr>
                        <w:jc w:val="center"/>
                      </w:pPr>
                    </w:p>
                    <w:p w14:paraId="43F66BBB" w14:textId="77777777" w:rsidR="008A3D8F" w:rsidRDefault="008A3D8F" w:rsidP="008A3D8F">
                      <w:pPr>
                        <w:jc w:val="center"/>
                      </w:pPr>
                    </w:p>
                    <w:p w14:paraId="5F8FB4E1" w14:textId="77777777" w:rsidR="008A3D8F" w:rsidRDefault="008A3D8F" w:rsidP="008A3D8F">
                      <w:pPr>
                        <w:jc w:val="center"/>
                      </w:pPr>
                    </w:p>
                    <w:p w14:paraId="271B14AD" w14:textId="77777777" w:rsidR="008A3D8F" w:rsidRDefault="008A3D8F" w:rsidP="008A3D8F">
                      <w:pPr>
                        <w:jc w:val="center"/>
                      </w:pPr>
                    </w:p>
                    <w:p w14:paraId="54F4EAC4" w14:textId="77777777" w:rsidR="008A3D8F" w:rsidRDefault="008A3D8F" w:rsidP="008A3D8F">
                      <w:pPr>
                        <w:jc w:val="center"/>
                      </w:pPr>
                    </w:p>
                    <w:p w14:paraId="52DF4AB4" w14:textId="77777777" w:rsidR="008A3D8F" w:rsidRDefault="008A3D8F" w:rsidP="008A3D8F">
                      <w:pPr>
                        <w:jc w:val="center"/>
                      </w:pPr>
                    </w:p>
                    <w:p w14:paraId="5B41ABA3" w14:textId="77777777" w:rsidR="008A3D8F" w:rsidRDefault="008A3D8F" w:rsidP="008A3D8F">
                      <w:pPr>
                        <w:jc w:val="center"/>
                      </w:pPr>
                    </w:p>
                    <w:p w14:paraId="01627AAA" w14:textId="77777777" w:rsidR="008A3D8F" w:rsidRDefault="008A3D8F" w:rsidP="008A3D8F">
                      <w:pPr>
                        <w:jc w:val="center"/>
                      </w:pPr>
                    </w:p>
                    <w:p w14:paraId="3A087532" w14:textId="77777777" w:rsidR="008A3D8F" w:rsidRDefault="008A3D8F" w:rsidP="008A3D8F">
                      <w:pPr>
                        <w:jc w:val="center"/>
                      </w:pPr>
                    </w:p>
                    <w:p w14:paraId="7184C3CC" w14:textId="77777777" w:rsidR="008A3D8F" w:rsidRDefault="008A3D8F" w:rsidP="008A3D8F">
                      <w:pPr>
                        <w:jc w:val="center"/>
                      </w:pPr>
                    </w:p>
                    <w:p w14:paraId="0D585D1A" w14:textId="77777777" w:rsidR="008A3D8F" w:rsidRDefault="008A3D8F" w:rsidP="008A3D8F">
                      <w:pPr>
                        <w:jc w:val="center"/>
                      </w:pPr>
                    </w:p>
                    <w:p w14:paraId="11F868D1" w14:textId="77777777" w:rsidR="008A3D8F" w:rsidRDefault="008A3D8F" w:rsidP="008A3D8F">
                      <w:pPr>
                        <w:jc w:val="center"/>
                      </w:pPr>
                    </w:p>
                  </w:txbxContent>
                </v:textbox>
                <w10:anchorlock/>
              </v:rect>
            </w:pict>
          </mc:Fallback>
        </mc:AlternateContent>
      </w:r>
      <w:r>
        <w:rPr>
          <w:rFonts w:ascii="Arial" w:eastAsia="Trebuchet MS" w:hAnsi="Arial" w:cs="Arial"/>
          <w:color w:val="61368D"/>
          <w:sz w:val="36"/>
          <w:szCs w:val="36"/>
        </w:rPr>
        <w:br/>
      </w:r>
    </w:p>
    <w:p w14:paraId="6E987A29" w14:textId="794051CE" w:rsidR="008A3D8F" w:rsidRPr="008A3D8F" w:rsidRDefault="008A3D8F" w:rsidP="008A3D8F">
      <w:pPr>
        <w:tabs>
          <w:tab w:val="left" w:pos="6645"/>
        </w:tabs>
        <w:ind w:left="283"/>
      </w:pPr>
      <w:r w:rsidRPr="00B45573">
        <w:rPr>
          <w:rFonts w:ascii="Arial" w:eastAsia="Trebuchet MS" w:hAnsi="Arial" w:cs="Arial"/>
          <w:color w:val="61368D"/>
          <w:sz w:val="36"/>
          <w:szCs w:val="36"/>
        </w:rPr>
        <w:lastRenderedPageBreak/>
        <w:t xml:space="preserve">Student </w:t>
      </w:r>
      <w:r>
        <w:rPr>
          <w:rFonts w:ascii="Arial" w:eastAsia="Trebuchet MS" w:hAnsi="Arial" w:cs="Arial"/>
          <w:color w:val="61368D"/>
          <w:sz w:val="36"/>
          <w:szCs w:val="36"/>
        </w:rPr>
        <w:t>Agreement</w:t>
      </w:r>
    </w:p>
    <w:p w14:paraId="3628DD7C" w14:textId="77777777" w:rsidR="008A3D8F" w:rsidRDefault="008A3D8F" w:rsidP="008A3D8F">
      <w:pPr>
        <w:pBdr>
          <w:top w:val="single" w:sz="4" w:space="27" w:color="auto"/>
          <w:left w:val="single" w:sz="4" w:space="4" w:color="auto"/>
          <w:bottom w:val="single" w:sz="4" w:space="1" w:color="auto"/>
          <w:right w:val="single" w:sz="4" w:space="4" w:color="auto"/>
        </w:pBdr>
        <w:jc w:val="right"/>
        <w:rPr>
          <w:rFonts w:ascii="Arial" w:eastAsia="Trebuchet MS" w:hAnsi="Arial" w:cs="Arial"/>
          <w:color w:val="61368D"/>
        </w:rPr>
      </w:pPr>
    </w:p>
    <w:p w14:paraId="31E4CB64" w14:textId="177F7A2F" w:rsidR="008A3D8F" w:rsidRPr="008A3D8F" w:rsidRDefault="008A3D8F" w:rsidP="008A3D8F">
      <w:pPr>
        <w:pBdr>
          <w:top w:val="single" w:sz="4" w:space="27" w:color="auto"/>
          <w:left w:val="single" w:sz="4" w:space="4" w:color="auto"/>
          <w:bottom w:val="single" w:sz="4" w:space="1" w:color="auto"/>
          <w:right w:val="single" w:sz="4" w:space="4" w:color="auto"/>
        </w:pBdr>
        <w:jc w:val="center"/>
        <w:rPr>
          <w:rFonts w:ascii="Arial" w:eastAsia="Trebuchet MS" w:hAnsi="Arial" w:cs="Arial"/>
          <w:color w:val="61368D"/>
        </w:rPr>
      </w:pPr>
      <w:r w:rsidRPr="00B45573">
        <w:rPr>
          <w:rFonts w:ascii="Arial" w:eastAsia="Trebuchet MS" w:hAnsi="Arial" w:cs="Arial"/>
          <w:color w:val="61368D"/>
          <w:sz w:val="36"/>
          <w:szCs w:val="36"/>
        </w:rPr>
        <w:t xml:space="preserve">Student </w:t>
      </w:r>
      <w:r>
        <w:rPr>
          <w:rFonts w:ascii="Arial" w:eastAsia="Trebuchet MS" w:hAnsi="Arial" w:cs="Arial"/>
          <w:color w:val="61368D"/>
          <w:sz w:val="36"/>
          <w:szCs w:val="36"/>
        </w:rPr>
        <w:t>A</w:t>
      </w:r>
      <w:r w:rsidRPr="00B45573">
        <w:rPr>
          <w:rFonts w:ascii="Arial" w:eastAsia="Trebuchet MS" w:hAnsi="Arial" w:cs="Arial"/>
          <w:color w:val="61368D"/>
          <w:sz w:val="36"/>
          <w:szCs w:val="36"/>
        </w:rPr>
        <w:t>greement</w:t>
      </w:r>
    </w:p>
    <w:p w14:paraId="204891E0" w14:textId="77777777" w:rsidR="008A3D8F" w:rsidRDefault="008A3D8F" w:rsidP="008A3D8F">
      <w:pPr>
        <w:pBdr>
          <w:top w:val="single" w:sz="4" w:space="27" w:color="auto"/>
          <w:left w:val="single" w:sz="4" w:space="4" w:color="auto"/>
          <w:bottom w:val="single" w:sz="4" w:space="1" w:color="auto"/>
          <w:right w:val="single" w:sz="4" w:space="4" w:color="auto"/>
        </w:pBdr>
        <w:jc w:val="both"/>
        <w:rPr>
          <w:rFonts w:ascii="Arial" w:eastAsia="Trebuchet MS" w:hAnsi="Arial" w:cs="Arial"/>
          <w:color w:val="61368D"/>
        </w:rPr>
      </w:pPr>
    </w:p>
    <w:p w14:paraId="1B10FC1E" w14:textId="77777777" w:rsidR="008A3D8F" w:rsidRDefault="008A3D8F" w:rsidP="008A3D8F">
      <w:pPr>
        <w:pBdr>
          <w:top w:val="single" w:sz="4" w:space="27" w:color="auto"/>
          <w:left w:val="single" w:sz="4" w:space="4" w:color="auto"/>
          <w:bottom w:val="single" w:sz="4" w:space="1" w:color="auto"/>
          <w:right w:val="single" w:sz="4" w:space="4" w:color="auto"/>
        </w:pBdr>
        <w:jc w:val="center"/>
        <w:rPr>
          <w:rFonts w:ascii="Arial" w:eastAsia="Trebuchet MS" w:hAnsi="Arial" w:cs="Arial"/>
          <w:color w:val="61368D"/>
        </w:rPr>
      </w:pPr>
      <w:r w:rsidRPr="00FE1EAB">
        <w:rPr>
          <w:rFonts w:ascii="Arial" w:eastAsia="Trebuchet MS" w:hAnsi="Arial" w:cs="Arial"/>
          <w:noProof/>
          <w:color w:val="61368D"/>
          <w:sz w:val="24"/>
          <w:szCs w:val="24"/>
          <w:lang w:eastAsia="en-AU"/>
        </w:rPr>
        <mc:AlternateContent>
          <mc:Choice Requires="wps">
            <w:drawing>
              <wp:inline distT="0" distB="0" distL="0" distR="0" wp14:anchorId="0FE07661" wp14:editId="312A14F2">
                <wp:extent cx="2847975" cy="0"/>
                <wp:effectExtent l="0" t="0" r="0" b="0"/>
                <wp:docPr id="244" name="Straight Connector 244" descr="Line for principal or teacher name"/>
                <wp:cNvGraphicFramePr/>
                <a:graphic xmlns:a="http://schemas.openxmlformats.org/drawingml/2006/main">
                  <a:graphicData uri="http://schemas.microsoft.com/office/word/2010/wordprocessingShape">
                    <wps:wsp>
                      <wps:cNvCnPr/>
                      <wps:spPr>
                        <a:xfrm>
                          <a:off x="0" y="0"/>
                          <a:ext cx="284797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6D290C1" id="Straight Connector 244" o:spid="_x0000_s1026" alt="Line for principal or teacher name" style="visibility:visible;mso-wrap-style:square;mso-left-percent:-10001;mso-top-percent:-10001;mso-position-horizontal:absolute;mso-position-horizontal-relative:char;mso-position-vertical:absolute;mso-position-vertical-relative:line;mso-left-percent:-10001;mso-top-percent:-10001" from="0,0" to="224.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" strokecolor="black [3213]" strokeweight="1pt">
                <v:stroke joinstyle="miter"/>
                <w10:anchorlock/>
              </v:line>
            </w:pict>
          </mc:Fallback>
        </mc:AlternateContent>
      </w:r>
    </w:p>
    <w:p w14:paraId="75A4D826" w14:textId="77777777" w:rsidR="008A3D8F" w:rsidRPr="00D936BC" w:rsidRDefault="008A3D8F" w:rsidP="008A3D8F">
      <w:pPr>
        <w:pBdr>
          <w:top w:val="single" w:sz="4" w:space="27" w:color="auto"/>
          <w:left w:val="single" w:sz="4" w:space="4" w:color="auto"/>
          <w:bottom w:val="single" w:sz="4" w:space="1" w:color="auto"/>
          <w:right w:val="single" w:sz="4" w:space="4" w:color="auto"/>
        </w:pBdr>
        <w:jc w:val="center"/>
        <w:rPr>
          <w:rFonts w:ascii="Arial" w:hAnsi="Arial" w:cs="Arial"/>
          <w:color w:val="545861"/>
        </w:rPr>
      </w:pPr>
      <w:r w:rsidRPr="00D936BC">
        <w:rPr>
          <w:rFonts w:ascii="Arial" w:hAnsi="Arial" w:cs="Arial"/>
          <w:color w:val="545861"/>
        </w:rPr>
        <w:t>(principal or teacher)</w:t>
      </w:r>
    </w:p>
    <w:p w14:paraId="50050E0F" w14:textId="77777777" w:rsidR="008A3D8F" w:rsidRDefault="008A3D8F" w:rsidP="008A3D8F">
      <w:pPr>
        <w:pBdr>
          <w:top w:val="single" w:sz="4" w:space="27" w:color="auto"/>
          <w:left w:val="single" w:sz="4" w:space="4" w:color="auto"/>
          <w:bottom w:val="single" w:sz="4" w:space="1" w:color="auto"/>
          <w:right w:val="single" w:sz="4" w:space="4" w:color="auto"/>
        </w:pBdr>
        <w:jc w:val="center"/>
        <w:rPr>
          <w:rFonts w:ascii="Arial" w:eastAsia="Trebuchet MS" w:hAnsi="Arial" w:cs="Arial"/>
          <w:color w:val="61368D"/>
        </w:rPr>
      </w:pPr>
    </w:p>
    <w:p w14:paraId="6CF930C9" w14:textId="77777777" w:rsidR="008A3D8F" w:rsidRPr="00D936BC" w:rsidRDefault="008A3D8F" w:rsidP="008A3D8F">
      <w:pPr>
        <w:pBdr>
          <w:top w:val="single" w:sz="4" w:space="27" w:color="auto"/>
          <w:left w:val="single" w:sz="4" w:space="4" w:color="auto"/>
          <w:bottom w:val="single" w:sz="4" w:space="1" w:color="auto"/>
          <w:right w:val="single" w:sz="4" w:space="4" w:color="auto"/>
        </w:pBdr>
        <w:jc w:val="center"/>
        <w:rPr>
          <w:rFonts w:ascii="Arial" w:hAnsi="Arial" w:cs="Arial"/>
          <w:b/>
          <w:color w:val="545861"/>
        </w:rPr>
      </w:pPr>
      <w:r w:rsidRPr="00D936BC">
        <w:rPr>
          <w:rFonts w:ascii="Arial" w:hAnsi="Arial" w:cs="Arial"/>
          <w:b/>
          <w:color w:val="545861"/>
        </w:rPr>
        <w:t>acknowledges the commitment of</w:t>
      </w:r>
    </w:p>
    <w:p w14:paraId="351A95F1" w14:textId="77777777" w:rsidR="008A3D8F" w:rsidRDefault="008A3D8F" w:rsidP="008A3D8F">
      <w:pPr>
        <w:pBdr>
          <w:top w:val="single" w:sz="4" w:space="27" w:color="auto"/>
          <w:left w:val="single" w:sz="4" w:space="4" w:color="auto"/>
          <w:bottom w:val="single" w:sz="4" w:space="1" w:color="auto"/>
          <w:right w:val="single" w:sz="4" w:space="4" w:color="auto"/>
        </w:pBdr>
        <w:rPr>
          <w:color w:val="61368C"/>
          <w:spacing w:val="-1"/>
          <w:w w:val="95"/>
        </w:rPr>
      </w:pPr>
    </w:p>
    <w:p w14:paraId="57F6FBD7" w14:textId="77777777" w:rsidR="008A3D8F" w:rsidRDefault="008A3D8F" w:rsidP="008A3D8F">
      <w:pPr>
        <w:pBdr>
          <w:top w:val="single" w:sz="4" w:space="27" w:color="auto"/>
          <w:left w:val="single" w:sz="4" w:space="4" w:color="auto"/>
          <w:bottom w:val="single" w:sz="4" w:space="1" w:color="auto"/>
          <w:right w:val="single" w:sz="4" w:space="4" w:color="auto"/>
        </w:pBdr>
        <w:jc w:val="center"/>
        <w:rPr>
          <w:color w:val="61368C"/>
          <w:spacing w:val="-1"/>
          <w:w w:val="95"/>
        </w:rPr>
      </w:pPr>
      <w:r>
        <w:rPr>
          <w:rFonts w:ascii="Arial" w:eastAsia="Trebuchet MS" w:hAnsi="Arial" w:cs="Arial"/>
          <w:noProof/>
          <w:color w:val="61368D"/>
          <w:lang w:eastAsia="en-AU"/>
        </w:rPr>
        <mc:AlternateContent>
          <mc:Choice Requires="wps">
            <w:drawing>
              <wp:inline distT="0" distB="0" distL="0" distR="0" wp14:anchorId="36725A1C" wp14:editId="5BF7C7FA">
                <wp:extent cx="2847975" cy="0"/>
                <wp:effectExtent l="0" t="0" r="0" b="0"/>
                <wp:docPr id="245" name="Straight Connector 245" descr="Line for student name"/>
                <wp:cNvGraphicFramePr/>
                <a:graphic xmlns:a="http://schemas.openxmlformats.org/drawingml/2006/main">
                  <a:graphicData uri="http://schemas.microsoft.com/office/word/2010/wordprocessingShape">
                    <wps:wsp>
                      <wps:cNvCnPr/>
                      <wps:spPr>
                        <a:xfrm>
                          <a:off x="0" y="0"/>
                          <a:ext cx="284797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077FF39" id="Straight Connector 245" o:spid="_x0000_s1026" alt="Line for student name" style="visibility:visible;mso-wrap-style:square;mso-left-percent:-10001;mso-top-percent:-10001;mso-position-horizontal:absolute;mso-position-horizontal-relative:char;mso-position-vertical:absolute;mso-position-vertical-relative:line;mso-left-percent:-10001;mso-top-percent:-10001" from="0,0" to="224.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" strokecolor="black [3213]" strokeweight="1pt">
                <v:stroke joinstyle="miter"/>
                <w10:anchorlock/>
              </v:line>
            </w:pict>
          </mc:Fallback>
        </mc:AlternateContent>
      </w:r>
    </w:p>
    <w:p w14:paraId="39285746" w14:textId="77777777" w:rsidR="008A3D8F" w:rsidRPr="00D936BC" w:rsidRDefault="008A3D8F" w:rsidP="008A3D8F">
      <w:pPr>
        <w:pBdr>
          <w:top w:val="single" w:sz="4" w:space="27" w:color="auto"/>
          <w:left w:val="single" w:sz="4" w:space="4" w:color="auto"/>
          <w:bottom w:val="single" w:sz="4" w:space="1" w:color="auto"/>
          <w:right w:val="single" w:sz="4" w:space="4" w:color="auto"/>
        </w:pBdr>
        <w:jc w:val="center"/>
        <w:rPr>
          <w:rFonts w:ascii="Arial" w:hAnsi="Arial" w:cs="Arial"/>
          <w:color w:val="545861"/>
        </w:rPr>
      </w:pPr>
      <w:r w:rsidRPr="00D936BC">
        <w:rPr>
          <w:rFonts w:ascii="Arial" w:hAnsi="Arial" w:cs="Arial"/>
          <w:color w:val="545861"/>
        </w:rPr>
        <w:t>(student)</w:t>
      </w:r>
    </w:p>
    <w:p w14:paraId="5BA8EF0C" w14:textId="77777777" w:rsidR="008A3D8F" w:rsidRPr="00FE1EAB" w:rsidRDefault="008A3D8F" w:rsidP="008A3D8F">
      <w:pPr>
        <w:pBdr>
          <w:top w:val="single" w:sz="4" w:space="27" w:color="auto"/>
          <w:left w:val="single" w:sz="4" w:space="4" w:color="auto"/>
          <w:bottom w:val="single" w:sz="4" w:space="1" w:color="auto"/>
          <w:right w:val="single" w:sz="4" w:space="4" w:color="auto"/>
        </w:pBdr>
        <w:rPr>
          <w:rFonts w:ascii="Arial" w:eastAsia="Trebuchet MS" w:hAnsi="Arial" w:cs="Arial"/>
          <w:color w:val="61368D"/>
          <w:sz w:val="20"/>
          <w:szCs w:val="20"/>
        </w:rPr>
      </w:pPr>
    </w:p>
    <w:p w14:paraId="7AE7784C" w14:textId="77777777" w:rsidR="008A3D8F" w:rsidRPr="00D936BC" w:rsidRDefault="008A3D8F" w:rsidP="008A3D8F">
      <w:pPr>
        <w:pBdr>
          <w:top w:val="single" w:sz="4" w:space="27" w:color="auto"/>
          <w:left w:val="single" w:sz="4" w:space="4" w:color="auto"/>
          <w:bottom w:val="single" w:sz="4" w:space="1" w:color="auto"/>
          <w:right w:val="single" w:sz="4" w:space="4" w:color="auto"/>
        </w:pBdr>
        <w:jc w:val="center"/>
        <w:rPr>
          <w:rFonts w:ascii="Arial" w:hAnsi="Arial" w:cs="Arial"/>
          <w:b/>
          <w:color w:val="545861"/>
        </w:rPr>
      </w:pPr>
      <w:r w:rsidRPr="00D936BC">
        <w:rPr>
          <w:rFonts w:ascii="Arial" w:hAnsi="Arial" w:cs="Arial"/>
          <w:b/>
          <w:color w:val="545861"/>
        </w:rPr>
        <w:t>to being a polite, safe</w:t>
      </w:r>
      <w:r>
        <w:rPr>
          <w:rFonts w:ascii="Arial" w:hAnsi="Arial" w:cs="Arial"/>
          <w:b/>
          <w:color w:val="545861"/>
        </w:rPr>
        <w:t>,</w:t>
      </w:r>
      <w:r w:rsidRPr="00D936BC">
        <w:rPr>
          <w:rFonts w:ascii="Arial" w:hAnsi="Arial" w:cs="Arial"/>
          <w:b/>
          <w:color w:val="545861"/>
        </w:rPr>
        <w:t xml:space="preserve"> responsible </w:t>
      </w:r>
      <w:r>
        <w:rPr>
          <w:rFonts w:ascii="Arial" w:hAnsi="Arial" w:cs="Arial"/>
          <w:b/>
          <w:color w:val="545861"/>
        </w:rPr>
        <w:t xml:space="preserve">and ethical </w:t>
      </w:r>
      <w:r w:rsidRPr="00D936BC">
        <w:rPr>
          <w:rFonts w:ascii="Arial" w:hAnsi="Arial" w:cs="Arial"/>
          <w:b/>
          <w:color w:val="545861"/>
        </w:rPr>
        <w:t xml:space="preserve">user of </w:t>
      </w:r>
    </w:p>
    <w:p w14:paraId="1CFEECC1" w14:textId="77777777" w:rsidR="008A3D8F" w:rsidRPr="00D936BC" w:rsidRDefault="008A3D8F" w:rsidP="008A3D8F">
      <w:pPr>
        <w:pBdr>
          <w:top w:val="single" w:sz="4" w:space="27" w:color="auto"/>
          <w:left w:val="single" w:sz="4" w:space="4" w:color="auto"/>
          <w:bottom w:val="single" w:sz="4" w:space="1" w:color="auto"/>
          <w:right w:val="single" w:sz="4" w:space="4" w:color="auto"/>
        </w:pBdr>
        <w:jc w:val="center"/>
        <w:rPr>
          <w:rFonts w:ascii="Arial" w:hAnsi="Arial" w:cs="Arial"/>
          <w:b/>
          <w:color w:val="545861"/>
        </w:rPr>
      </w:pPr>
      <w:r w:rsidRPr="00D936BC">
        <w:rPr>
          <w:rFonts w:ascii="Arial" w:hAnsi="Arial" w:cs="Arial"/>
          <w:b/>
          <w:color w:val="545861"/>
        </w:rPr>
        <w:t>digital technologies.</w:t>
      </w:r>
    </w:p>
    <w:p w14:paraId="7ACD6660" w14:textId="77777777" w:rsidR="008A3D8F" w:rsidRPr="00D936BC" w:rsidRDefault="008A3D8F" w:rsidP="008A3D8F">
      <w:pPr>
        <w:pBdr>
          <w:top w:val="single" w:sz="4" w:space="27" w:color="auto"/>
          <w:left w:val="single" w:sz="4" w:space="4" w:color="auto"/>
          <w:bottom w:val="single" w:sz="4" w:space="1" w:color="auto"/>
          <w:right w:val="single" w:sz="4" w:space="4" w:color="auto"/>
        </w:pBdr>
        <w:jc w:val="center"/>
        <w:rPr>
          <w:rFonts w:ascii="Arial" w:hAnsi="Arial" w:cs="Arial"/>
          <w:color w:val="545861"/>
        </w:rPr>
      </w:pPr>
      <w:r>
        <w:rPr>
          <w:rFonts w:ascii="Arial" w:hAnsi="Arial" w:cs="Arial"/>
          <w:color w:val="545861"/>
        </w:rPr>
        <w:br/>
      </w:r>
    </w:p>
    <w:p w14:paraId="34DD6EE8" w14:textId="77777777" w:rsidR="008A3D8F" w:rsidRPr="00D936BC" w:rsidRDefault="008A3D8F" w:rsidP="008A3D8F">
      <w:pPr>
        <w:pBdr>
          <w:top w:val="single" w:sz="4" w:space="27" w:color="auto"/>
          <w:left w:val="single" w:sz="4" w:space="4" w:color="auto"/>
          <w:bottom w:val="single" w:sz="4" w:space="1" w:color="auto"/>
          <w:right w:val="single" w:sz="4" w:space="4" w:color="auto"/>
        </w:pBdr>
        <w:jc w:val="center"/>
        <w:rPr>
          <w:rFonts w:ascii="Arial" w:hAnsi="Arial" w:cs="Arial"/>
          <w:color w:val="545861"/>
        </w:rPr>
      </w:pPr>
      <w:r w:rsidRPr="00D936BC">
        <w:rPr>
          <w:rFonts w:ascii="Arial" w:hAnsi="Arial" w:cs="Arial"/>
          <w:color w:val="545861"/>
        </w:rPr>
        <w:t xml:space="preserve">As a student I continue to learn to use digital technologies safely and responsibly. </w:t>
      </w:r>
    </w:p>
    <w:p w14:paraId="2DE91C10" w14:textId="5202FD4D" w:rsidR="008A3D8F" w:rsidRDefault="008A3D8F" w:rsidP="008A3D8F">
      <w:pPr>
        <w:pBdr>
          <w:top w:val="single" w:sz="4" w:space="27" w:color="auto"/>
          <w:left w:val="single" w:sz="4" w:space="4" w:color="auto"/>
          <w:bottom w:val="single" w:sz="4" w:space="1" w:color="auto"/>
          <w:right w:val="single" w:sz="4" w:space="4" w:color="auto"/>
        </w:pBdr>
        <w:jc w:val="center"/>
        <w:rPr>
          <w:rFonts w:ascii="Arial" w:hAnsi="Arial" w:cs="Arial"/>
          <w:color w:val="545861"/>
        </w:rPr>
      </w:pPr>
      <w:r w:rsidRPr="00D936BC">
        <w:rPr>
          <w:rFonts w:ascii="Arial" w:hAnsi="Arial" w:cs="Arial"/>
          <w:color w:val="545861"/>
        </w:rPr>
        <w:t>I will ask a trusted adult for help whenever I am unsure or feel unsafe.</w:t>
      </w:r>
    </w:p>
    <w:p w14:paraId="13B452AB" w14:textId="77777777" w:rsidR="008A3D8F" w:rsidRDefault="008A3D8F" w:rsidP="008A3D8F">
      <w:pPr>
        <w:pBdr>
          <w:top w:val="single" w:sz="4" w:space="27" w:color="auto"/>
          <w:left w:val="single" w:sz="4" w:space="4" w:color="auto"/>
          <w:bottom w:val="single" w:sz="4" w:space="1" w:color="auto"/>
          <w:right w:val="single" w:sz="4" w:space="4" w:color="auto"/>
        </w:pBdr>
        <w:jc w:val="center"/>
        <w:rPr>
          <w:rFonts w:ascii="Arial" w:hAnsi="Arial" w:cs="Arial"/>
          <w:color w:val="545861"/>
        </w:rPr>
      </w:pPr>
    </w:p>
    <w:p w14:paraId="7AC65A39" w14:textId="2680423B" w:rsidR="008A3D8F" w:rsidRPr="008A3D8F" w:rsidRDefault="008A3D8F" w:rsidP="008A3D8F">
      <w:pPr>
        <w:pBdr>
          <w:top w:val="single" w:sz="4" w:space="27" w:color="auto"/>
          <w:left w:val="single" w:sz="4" w:space="4" w:color="auto"/>
          <w:bottom w:val="single" w:sz="4" w:space="1" w:color="auto"/>
          <w:right w:val="single" w:sz="4" w:space="4" w:color="auto"/>
        </w:pBdr>
        <w:rPr>
          <w:rFonts w:ascii="Arial" w:eastAsia="Trebuchet MS" w:hAnsi="Arial" w:cs="Arial"/>
          <w:color w:val="61368D"/>
        </w:rPr>
      </w:pPr>
      <w:r>
        <w:rPr>
          <w:rFonts w:ascii="Arial" w:eastAsia="Trebuchet MS" w:hAnsi="Arial" w:cs="Arial"/>
          <w:noProof/>
          <w:color w:val="61368D"/>
          <w:lang w:eastAsia="en-AU"/>
        </w:rPr>
        <mc:AlternateContent>
          <mc:Choice Requires="wps">
            <w:drawing>
              <wp:inline distT="0" distB="0" distL="0" distR="0" wp14:anchorId="450A9D27" wp14:editId="433BC5CC">
                <wp:extent cx="1807210" cy="0"/>
                <wp:effectExtent l="0" t="0" r="0" b="0"/>
                <wp:docPr id="2" name="Straight Connector 2" descr="Line for date"/>
                <wp:cNvGraphicFramePr/>
                <a:graphic xmlns:a="http://schemas.openxmlformats.org/drawingml/2006/main">
                  <a:graphicData uri="http://schemas.microsoft.com/office/word/2010/wordprocessingShape">
                    <wps:wsp>
                      <wps:cNvCnPr/>
                      <wps:spPr>
                        <a:xfrm>
                          <a:off x="0" y="0"/>
                          <a:ext cx="1807210" cy="0"/>
                        </a:xfrm>
                        <a:prstGeom prst="line">
                          <a:avLst/>
                        </a:prstGeom>
                        <a:noFill/>
                        <a:ln w="12700" cap="flat" cmpd="sng" algn="ctr">
                          <a:solidFill>
                            <a:sysClr val="windowText" lastClr="000000"/>
                          </a:solidFill>
                          <a:prstDash val="solid"/>
                          <a:miter lim="800000"/>
                        </a:ln>
                        <a:effectLst/>
                      </wps:spPr>
                      <wps:bodyPr/>
                    </wps:wsp>
                  </a:graphicData>
                </a:graphic>
              </wp:inline>
            </w:drawing>
          </mc:Choice>
          <mc:Fallback>
            <w:pict>
              <v:line w14:anchorId="1F3B8C8F" id="Straight Connector 2" o:spid="_x0000_s1026" alt="Line for date" style="visibility:visible;mso-wrap-style:square;mso-left-percent:-10001;mso-top-percent:-10001;mso-position-horizontal:absolute;mso-position-horizontal-relative:char;mso-position-vertical:absolute;mso-position-vertical-relative:line;mso-left-percent:-10001;mso-top-percent:-10001" from="0,0" to="142.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" strokecolor="windowText" strokeweight="1pt">
                <v:stroke joinstyle="miter"/>
                <w10:anchorlock/>
              </v:line>
            </w:pict>
          </mc:Fallback>
        </mc:AlternateContent>
      </w:r>
      <w:r>
        <w:rPr>
          <w:rFonts w:ascii="Arial" w:eastAsia="Trebuchet MS" w:hAnsi="Arial" w:cs="Arial"/>
          <w:color w:val="61368D"/>
        </w:rPr>
        <w:t xml:space="preserve">                                               </w:t>
      </w:r>
      <w:r>
        <w:rPr>
          <w:rFonts w:ascii="Arial" w:eastAsia="Trebuchet MS" w:hAnsi="Arial" w:cs="Arial"/>
          <w:noProof/>
          <w:color w:val="61368D"/>
          <w:lang w:eastAsia="en-AU"/>
        </w:rPr>
        <mc:AlternateContent>
          <mc:Choice Requires="wps">
            <w:drawing>
              <wp:inline distT="0" distB="0" distL="0" distR="0" wp14:anchorId="3D719D93" wp14:editId="4AB6E838">
                <wp:extent cx="1807210" cy="0"/>
                <wp:effectExtent l="0" t="0" r="0" b="0"/>
                <wp:docPr id="6" name="Straight Connector 6" descr="Line for date"/>
                <wp:cNvGraphicFramePr/>
                <a:graphic xmlns:a="http://schemas.openxmlformats.org/drawingml/2006/main">
                  <a:graphicData uri="http://schemas.microsoft.com/office/word/2010/wordprocessingShape">
                    <wps:wsp>
                      <wps:cNvCnPr/>
                      <wps:spPr>
                        <a:xfrm>
                          <a:off x="0" y="0"/>
                          <a:ext cx="1807210" cy="0"/>
                        </a:xfrm>
                        <a:prstGeom prst="line">
                          <a:avLst/>
                        </a:prstGeom>
                        <a:noFill/>
                        <a:ln w="12700" cap="flat" cmpd="sng" algn="ctr">
                          <a:solidFill>
                            <a:sysClr val="windowText" lastClr="000000"/>
                          </a:solidFill>
                          <a:prstDash val="solid"/>
                          <a:miter lim="800000"/>
                        </a:ln>
                        <a:effectLst/>
                      </wps:spPr>
                      <wps:bodyPr/>
                    </wps:wsp>
                  </a:graphicData>
                </a:graphic>
              </wp:inline>
            </w:drawing>
          </mc:Choice>
          <mc:Fallback>
            <w:pict>
              <v:line w14:anchorId="7419B17B" id="Straight Connector 6" o:spid="_x0000_s1026" alt="Line for date" style="visibility:visible;mso-wrap-style:square;mso-left-percent:-10001;mso-top-percent:-10001;mso-position-horizontal:absolute;mso-position-horizontal-relative:char;mso-position-vertical:absolute;mso-position-vertical-relative:line;mso-left-percent:-10001;mso-top-percent:-10001" from="0,0" to="142.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" strokecolor="windowText" strokeweight="1pt">
                <v:stroke joinstyle="miter"/>
                <w10:anchorlock/>
              </v:line>
            </w:pict>
          </mc:Fallback>
        </mc:AlternateContent>
      </w:r>
    </w:p>
    <w:p w14:paraId="39628996" w14:textId="46AB1FA0" w:rsidR="008A3D8F" w:rsidRPr="000613BC" w:rsidRDefault="008A3D8F" w:rsidP="008A3D8F">
      <w:pPr>
        <w:pBdr>
          <w:top w:val="single" w:sz="4" w:space="27" w:color="auto"/>
          <w:left w:val="single" w:sz="4" w:space="4" w:color="auto"/>
          <w:bottom w:val="single" w:sz="4" w:space="1" w:color="auto"/>
          <w:right w:val="single" w:sz="4" w:space="4" w:color="auto"/>
        </w:pBdr>
        <w:jc w:val="center"/>
        <w:rPr>
          <w:rFonts w:ascii="Arial" w:eastAsia="Trebuchet MS" w:hAnsi="Arial" w:cs="Arial"/>
          <w:color w:val="61368D"/>
          <w:sz w:val="20"/>
          <w:szCs w:val="20"/>
        </w:rPr>
      </w:pPr>
      <w:r w:rsidRPr="00D936BC">
        <w:rPr>
          <w:rFonts w:ascii="Arial" w:hAnsi="Arial" w:cs="Arial"/>
          <w:color w:val="545861"/>
        </w:rPr>
        <w:t>Student’s signature</w:t>
      </w:r>
      <w:r w:rsidRPr="00FE1EAB">
        <w:rPr>
          <w:rFonts w:ascii="Arial" w:eastAsia="Trebuchet MS" w:hAnsi="Arial" w:cs="Arial"/>
          <w:color w:val="61368D"/>
          <w:sz w:val="20"/>
          <w:szCs w:val="20"/>
        </w:rPr>
        <w:tab/>
      </w:r>
      <w:r w:rsidRPr="00FE1EAB">
        <w:rPr>
          <w:rFonts w:ascii="Arial" w:eastAsia="Trebuchet MS" w:hAnsi="Arial" w:cs="Arial"/>
          <w:color w:val="61368D"/>
          <w:sz w:val="20"/>
          <w:szCs w:val="20"/>
        </w:rPr>
        <w:tab/>
      </w:r>
      <w:r w:rsidRPr="00FE1EAB">
        <w:rPr>
          <w:rFonts w:ascii="Arial" w:eastAsia="Trebuchet MS" w:hAnsi="Arial" w:cs="Arial"/>
          <w:color w:val="61368D"/>
          <w:sz w:val="20"/>
          <w:szCs w:val="20"/>
        </w:rPr>
        <w:tab/>
      </w:r>
      <w:r w:rsidRPr="00FE1EAB">
        <w:rPr>
          <w:rFonts w:ascii="Arial" w:eastAsia="Trebuchet MS" w:hAnsi="Arial" w:cs="Arial"/>
          <w:color w:val="61368D"/>
          <w:sz w:val="20"/>
          <w:szCs w:val="20"/>
        </w:rPr>
        <w:tab/>
      </w:r>
      <w:r w:rsidRPr="00FE1EAB">
        <w:rPr>
          <w:rFonts w:ascii="Arial" w:eastAsia="Trebuchet MS" w:hAnsi="Arial" w:cs="Arial"/>
          <w:color w:val="61368D"/>
          <w:sz w:val="20"/>
          <w:szCs w:val="20"/>
        </w:rPr>
        <w:tab/>
      </w:r>
      <w:r w:rsidRPr="00D936BC">
        <w:rPr>
          <w:rFonts w:ascii="Arial" w:hAnsi="Arial" w:cs="Arial"/>
          <w:color w:val="545861"/>
        </w:rPr>
        <w:t>Teacher/Principal’s signature</w:t>
      </w:r>
    </w:p>
    <w:p w14:paraId="144513B7" w14:textId="77777777" w:rsidR="008A3D8F" w:rsidRPr="00D936BC" w:rsidRDefault="008A3D8F" w:rsidP="008A3D8F">
      <w:pPr>
        <w:pBdr>
          <w:top w:val="single" w:sz="4" w:space="27" w:color="auto"/>
          <w:left w:val="single" w:sz="4" w:space="4" w:color="auto"/>
          <w:bottom w:val="single" w:sz="4" w:space="1" w:color="auto"/>
          <w:right w:val="single" w:sz="4" w:space="4" w:color="auto"/>
        </w:pBdr>
        <w:jc w:val="center"/>
        <w:rPr>
          <w:rFonts w:ascii="Arial" w:hAnsi="Arial" w:cs="Arial"/>
          <w:color w:val="545861"/>
        </w:rPr>
      </w:pPr>
      <w:r>
        <w:rPr>
          <w:rFonts w:ascii="Arial" w:hAnsi="Arial" w:cs="Arial"/>
          <w:color w:val="545861"/>
        </w:rPr>
        <w:br/>
      </w:r>
      <w:r w:rsidRPr="00D936BC">
        <w:rPr>
          <w:rFonts w:ascii="Arial" w:hAnsi="Arial" w:cs="Arial"/>
          <w:color w:val="545861"/>
        </w:rPr>
        <w:t>Date</w:t>
      </w:r>
    </w:p>
    <w:p w14:paraId="39120D40" w14:textId="77777777" w:rsidR="008A3D8F" w:rsidRDefault="008A3D8F" w:rsidP="008A3D8F">
      <w:pPr>
        <w:pBdr>
          <w:top w:val="single" w:sz="4" w:space="27" w:color="auto"/>
          <w:left w:val="single" w:sz="4" w:space="4" w:color="auto"/>
          <w:bottom w:val="single" w:sz="4" w:space="1" w:color="auto"/>
          <w:right w:val="single" w:sz="4" w:space="4" w:color="auto"/>
        </w:pBdr>
        <w:jc w:val="center"/>
        <w:rPr>
          <w:rFonts w:ascii="Arial" w:eastAsia="Trebuchet MS" w:hAnsi="Arial" w:cs="Arial"/>
          <w:color w:val="61368D"/>
        </w:rPr>
      </w:pPr>
    </w:p>
    <w:bookmarkStart w:id="2" w:name="_Hlk142470569"/>
    <w:p w14:paraId="04932BD1" w14:textId="77777777" w:rsidR="008A3D8F" w:rsidRDefault="008A3D8F" w:rsidP="008A3D8F">
      <w:pPr>
        <w:pBdr>
          <w:top w:val="single" w:sz="4" w:space="27" w:color="auto"/>
          <w:left w:val="single" w:sz="4" w:space="4" w:color="auto"/>
          <w:bottom w:val="single" w:sz="4" w:space="1" w:color="auto"/>
          <w:right w:val="single" w:sz="4" w:space="4" w:color="auto"/>
        </w:pBdr>
        <w:jc w:val="center"/>
        <w:rPr>
          <w:rFonts w:ascii="Arial" w:eastAsia="Trebuchet MS" w:hAnsi="Arial" w:cs="Arial"/>
          <w:color w:val="61368D"/>
        </w:rPr>
      </w:pPr>
      <w:r>
        <w:rPr>
          <w:rFonts w:ascii="Arial" w:eastAsia="Trebuchet MS" w:hAnsi="Arial" w:cs="Arial"/>
          <w:noProof/>
          <w:color w:val="61368D"/>
          <w:lang w:eastAsia="en-AU"/>
        </w:rPr>
        <mc:AlternateContent>
          <mc:Choice Requires="wps">
            <w:drawing>
              <wp:inline distT="0" distB="0" distL="0" distR="0" wp14:anchorId="776BD456" wp14:editId="7EBDDB14">
                <wp:extent cx="1807210" cy="0"/>
                <wp:effectExtent l="0" t="0" r="0" b="0"/>
                <wp:docPr id="254" name="Straight Connector 254" descr="Line for date"/>
                <wp:cNvGraphicFramePr/>
                <a:graphic xmlns:a="http://schemas.openxmlformats.org/drawingml/2006/main">
                  <a:graphicData uri="http://schemas.microsoft.com/office/word/2010/wordprocessingShape">
                    <wps:wsp>
                      <wps:cNvCnPr/>
                      <wps:spPr>
                        <a:xfrm>
                          <a:off x="0" y="0"/>
                          <a:ext cx="18072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9AEE96D" id="Straight Connector 254" o:spid="_x0000_s1026" alt="Line for date" style="visibility:visible;mso-wrap-style:square;mso-left-percent:-10001;mso-top-percent:-10001;mso-position-horizontal:absolute;mso-position-horizontal-relative:char;mso-position-vertical:absolute;mso-position-vertical-relative:line;mso-left-percent:-10001;mso-top-percent:-10001" from="0,0" to="142.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" strokecolor="black [3213]" strokeweight="1pt">
                <v:stroke joinstyle="miter"/>
                <w10:anchorlock/>
              </v:line>
            </w:pict>
          </mc:Fallback>
        </mc:AlternateContent>
      </w:r>
    </w:p>
    <w:bookmarkEnd w:id="2"/>
    <w:p w14:paraId="1D04A30E" w14:textId="77777777" w:rsidR="008A3D8F" w:rsidRDefault="008A3D8F" w:rsidP="008A3D8F">
      <w:pPr>
        <w:pBdr>
          <w:top w:val="single" w:sz="4" w:space="27" w:color="auto"/>
          <w:left w:val="single" w:sz="4" w:space="4" w:color="auto"/>
          <w:bottom w:val="single" w:sz="4" w:space="1" w:color="auto"/>
          <w:right w:val="single" w:sz="4" w:space="4" w:color="auto"/>
        </w:pBdr>
        <w:jc w:val="center"/>
        <w:rPr>
          <w:rFonts w:ascii="Arial" w:eastAsia="Trebuchet MS" w:hAnsi="Arial" w:cs="Arial"/>
          <w:color w:val="61368D"/>
        </w:rPr>
      </w:pPr>
    </w:p>
    <w:p w14:paraId="3D60815F" w14:textId="51E082CB" w:rsidR="00626AB7" w:rsidRPr="008A3D8F" w:rsidRDefault="008A3D8F" w:rsidP="008A3D8F">
      <w:pPr>
        <w:pBdr>
          <w:top w:val="single" w:sz="4" w:space="27" w:color="auto"/>
          <w:left w:val="single" w:sz="4" w:space="4" w:color="auto"/>
          <w:bottom w:val="single" w:sz="4" w:space="1" w:color="auto"/>
          <w:right w:val="single" w:sz="4" w:space="4" w:color="auto"/>
        </w:pBdr>
        <w:jc w:val="center"/>
        <w:rPr>
          <w:rFonts w:ascii="Arial" w:eastAsia="Trebuchet MS" w:hAnsi="Arial" w:cs="Arial"/>
          <w:color w:val="61368D"/>
        </w:rPr>
      </w:pPr>
      <w:r>
        <w:rPr>
          <w:rFonts w:ascii="Arial" w:eastAsia="Trebuchet MS" w:hAnsi="Arial" w:cs="Arial"/>
          <w:noProof/>
          <w:color w:val="61368D"/>
          <w:lang w:eastAsia="en-AU"/>
        </w:rPr>
        <w:drawing>
          <wp:inline distT="0" distB="0" distL="0" distR="0" wp14:anchorId="548A8793" wp14:editId="617FEF3D">
            <wp:extent cx="2505673" cy="1231499"/>
            <wp:effectExtent l="0" t="0" r="9525" b="6985"/>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2505673" cy="1231499"/>
                    </a:xfrm>
                    <a:prstGeom prst="rect">
                      <a:avLst/>
                    </a:prstGeom>
                  </pic:spPr>
                </pic:pic>
              </a:graphicData>
            </a:graphic>
          </wp:inline>
        </w:drawing>
      </w:r>
    </w:p>
    <w:sectPr w:rsidR="00626AB7" w:rsidRPr="008A3D8F">
      <w:headerReference w:type="default" r:id="rId30"/>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106DB" w14:textId="77777777" w:rsidR="00035722" w:rsidRDefault="00035722" w:rsidP="002A74A3">
      <w:pPr>
        <w:spacing w:after="0" w:line="240" w:lineRule="auto"/>
      </w:pPr>
      <w:r>
        <w:separator/>
      </w:r>
    </w:p>
  </w:endnote>
  <w:endnote w:type="continuationSeparator" w:id="0">
    <w:p w14:paraId="00140584" w14:textId="77777777" w:rsidR="00035722" w:rsidRDefault="00035722" w:rsidP="002A74A3">
      <w:pPr>
        <w:spacing w:after="0" w:line="240" w:lineRule="auto"/>
      </w:pPr>
      <w:r>
        <w:continuationSeparator/>
      </w:r>
    </w:p>
  </w:endnote>
  <w:endnote w:type="continuationNotice" w:id="1">
    <w:p w14:paraId="57BACA7B" w14:textId="77777777" w:rsidR="00035722" w:rsidRDefault="000357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D8C0B" w14:textId="77777777" w:rsidR="00035722" w:rsidRDefault="00035722" w:rsidP="002A74A3">
      <w:pPr>
        <w:spacing w:after="0" w:line="240" w:lineRule="auto"/>
      </w:pPr>
      <w:r>
        <w:separator/>
      </w:r>
    </w:p>
  </w:footnote>
  <w:footnote w:type="continuationSeparator" w:id="0">
    <w:p w14:paraId="4F319D85" w14:textId="77777777" w:rsidR="00035722" w:rsidRDefault="00035722" w:rsidP="002A74A3">
      <w:pPr>
        <w:spacing w:after="0" w:line="240" w:lineRule="auto"/>
      </w:pPr>
      <w:r>
        <w:continuationSeparator/>
      </w:r>
    </w:p>
  </w:footnote>
  <w:footnote w:type="continuationNotice" w:id="1">
    <w:p w14:paraId="45D659B6" w14:textId="77777777" w:rsidR="00035722" w:rsidRDefault="000357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C7128" w14:textId="77777777" w:rsidR="00C819E3" w:rsidRDefault="00C81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0"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4"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6"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9E9072D"/>
    <w:multiLevelType w:val="hybridMultilevel"/>
    <w:tmpl w:val="D8ACF8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4"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B9B67F8"/>
    <w:multiLevelType w:val="hybridMultilevel"/>
    <w:tmpl w:val="1A8854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F014AE2"/>
    <w:multiLevelType w:val="hybridMultilevel"/>
    <w:tmpl w:val="0944E0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25798294">
    <w:abstractNumId w:val="7"/>
  </w:num>
  <w:num w:numId="2" w16cid:durableId="918949525">
    <w:abstractNumId w:val="38"/>
  </w:num>
  <w:num w:numId="3" w16cid:durableId="1040785721">
    <w:abstractNumId w:val="3"/>
  </w:num>
  <w:num w:numId="4" w16cid:durableId="1926110546">
    <w:abstractNumId w:val="24"/>
  </w:num>
  <w:num w:numId="5" w16cid:durableId="1585064348">
    <w:abstractNumId w:val="11"/>
  </w:num>
  <w:num w:numId="6" w16cid:durableId="691758100">
    <w:abstractNumId w:val="8"/>
  </w:num>
  <w:num w:numId="7" w16cid:durableId="1806656388">
    <w:abstractNumId w:val="31"/>
  </w:num>
  <w:num w:numId="8" w16cid:durableId="620648934">
    <w:abstractNumId w:val="20"/>
  </w:num>
  <w:num w:numId="9" w16cid:durableId="864365194">
    <w:abstractNumId w:val="2"/>
  </w:num>
  <w:num w:numId="10" w16cid:durableId="1131366402">
    <w:abstractNumId w:val="13"/>
  </w:num>
  <w:num w:numId="11" w16cid:durableId="1923487844">
    <w:abstractNumId w:val="26"/>
  </w:num>
  <w:num w:numId="12" w16cid:durableId="1365909479">
    <w:abstractNumId w:val="22"/>
  </w:num>
  <w:num w:numId="13" w16cid:durableId="854197538">
    <w:abstractNumId w:val="15"/>
  </w:num>
  <w:num w:numId="14" w16cid:durableId="196163413">
    <w:abstractNumId w:val="35"/>
  </w:num>
  <w:num w:numId="15" w16cid:durableId="1734085988">
    <w:abstractNumId w:val="34"/>
  </w:num>
  <w:num w:numId="16" w16cid:durableId="178088399">
    <w:abstractNumId w:val="17"/>
  </w:num>
  <w:num w:numId="17" w16cid:durableId="946278203">
    <w:abstractNumId w:val="12"/>
  </w:num>
  <w:num w:numId="18" w16cid:durableId="71859249">
    <w:abstractNumId w:val="19"/>
  </w:num>
  <w:num w:numId="19" w16cid:durableId="1165439514">
    <w:abstractNumId w:val="16"/>
  </w:num>
  <w:num w:numId="20" w16cid:durableId="1677422986">
    <w:abstractNumId w:val="32"/>
  </w:num>
  <w:num w:numId="21" w16cid:durableId="74207209">
    <w:abstractNumId w:val="4"/>
  </w:num>
  <w:num w:numId="22" w16cid:durableId="132136340">
    <w:abstractNumId w:val="33"/>
  </w:num>
  <w:num w:numId="23" w16cid:durableId="1262301561">
    <w:abstractNumId w:val="23"/>
  </w:num>
  <w:num w:numId="24" w16cid:durableId="597298296">
    <w:abstractNumId w:val="1"/>
  </w:num>
  <w:num w:numId="25" w16cid:durableId="1160314981">
    <w:abstractNumId w:val="21"/>
  </w:num>
  <w:num w:numId="26" w16cid:durableId="932518949">
    <w:abstractNumId w:val="30"/>
  </w:num>
  <w:num w:numId="27" w16cid:durableId="817577919">
    <w:abstractNumId w:val="9"/>
  </w:num>
  <w:num w:numId="28" w16cid:durableId="2141533301">
    <w:abstractNumId w:val="27"/>
  </w:num>
  <w:num w:numId="29" w16cid:durableId="589125518">
    <w:abstractNumId w:val="0"/>
  </w:num>
  <w:num w:numId="30" w16cid:durableId="1924222641">
    <w:abstractNumId w:val="18"/>
  </w:num>
  <w:num w:numId="31" w16cid:durableId="1541278710">
    <w:abstractNumId w:val="29"/>
  </w:num>
  <w:num w:numId="32" w16cid:durableId="967786770">
    <w:abstractNumId w:val="14"/>
  </w:num>
  <w:num w:numId="33" w16cid:durableId="739601842">
    <w:abstractNumId w:val="5"/>
  </w:num>
  <w:num w:numId="34" w16cid:durableId="1964843043">
    <w:abstractNumId w:val="10"/>
  </w:num>
  <w:num w:numId="35" w16cid:durableId="1483812634">
    <w:abstractNumId w:val="6"/>
  </w:num>
  <w:num w:numId="36" w16cid:durableId="1844279930">
    <w:abstractNumId w:val="25"/>
  </w:num>
  <w:num w:numId="37" w16cid:durableId="2116485786">
    <w:abstractNumId w:val="37"/>
  </w:num>
  <w:num w:numId="38" w16cid:durableId="1995720835">
    <w:abstractNumId w:val="36"/>
  </w:num>
  <w:num w:numId="39" w16cid:durableId="52752278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rgUACp3VYSwAAAA="/>
  </w:docVars>
  <w:rsids>
    <w:rsidRoot w:val="00626AB7"/>
    <w:rsid w:val="00005625"/>
    <w:rsid w:val="000070AB"/>
    <w:rsid w:val="00011C36"/>
    <w:rsid w:val="00022383"/>
    <w:rsid w:val="00035722"/>
    <w:rsid w:val="000450BC"/>
    <w:rsid w:val="00053CBA"/>
    <w:rsid w:val="000648E2"/>
    <w:rsid w:val="00074E9F"/>
    <w:rsid w:val="00086722"/>
    <w:rsid w:val="00095665"/>
    <w:rsid w:val="00095C24"/>
    <w:rsid w:val="000B4C9B"/>
    <w:rsid w:val="000D66D3"/>
    <w:rsid w:val="000E1BD8"/>
    <w:rsid w:val="000F1EAD"/>
    <w:rsid w:val="00112C5E"/>
    <w:rsid w:val="00115688"/>
    <w:rsid w:val="001165E3"/>
    <w:rsid w:val="001278AF"/>
    <w:rsid w:val="00141104"/>
    <w:rsid w:val="001446F8"/>
    <w:rsid w:val="001548DA"/>
    <w:rsid w:val="00154E6F"/>
    <w:rsid w:val="001577B6"/>
    <w:rsid w:val="00161F2E"/>
    <w:rsid w:val="00165C76"/>
    <w:rsid w:val="00173ABC"/>
    <w:rsid w:val="00185B6C"/>
    <w:rsid w:val="00186F26"/>
    <w:rsid w:val="00192167"/>
    <w:rsid w:val="001962F4"/>
    <w:rsid w:val="001A6ABF"/>
    <w:rsid w:val="001B3174"/>
    <w:rsid w:val="001B61EA"/>
    <w:rsid w:val="001C0DC3"/>
    <w:rsid w:val="001C396F"/>
    <w:rsid w:val="001C421D"/>
    <w:rsid w:val="001D3AA0"/>
    <w:rsid w:val="001F1CC6"/>
    <w:rsid w:val="001F68EA"/>
    <w:rsid w:val="00205DB4"/>
    <w:rsid w:val="00212C43"/>
    <w:rsid w:val="00221188"/>
    <w:rsid w:val="00221648"/>
    <w:rsid w:val="00222D1A"/>
    <w:rsid w:val="002230E2"/>
    <w:rsid w:val="002427E4"/>
    <w:rsid w:val="0025047D"/>
    <w:rsid w:val="002516BE"/>
    <w:rsid w:val="00254328"/>
    <w:rsid w:val="00254527"/>
    <w:rsid w:val="00264F00"/>
    <w:rsid w:val="00284537"/>
    <w:rsid w:val="0028609F"/>
    <w:rsid w:val="00297D06"/>
    <w:rsid w:val="002A74A3"/>
    <w:rsid w:val="002B12E4"/>
    <w:rsid w:val="002C46F6"/>
    <w:rsid w:val="002E49EA"/>
    <w:rsid w:val="002F13FF"/>
    <w:rsid w:val="002F2AB1"/>
    <w:rsid w:val="00302E87"/>
    <w:rsid w:val="003041CF"/>
    <w:rsid w:val="00327D69"/>
    <w:rsid w:val="00330603"/>
    <w:rsid w:val="003307CE"/>
    <w:rsid w:val="003316E1"/>
    <w:rsid w:val="0033567C"/>
    <w:rsid w:val="0034005C"/>
    <w:rsid w:val="003560CB"/>
    <w:rsid w:val="00364314"/>
    <w:rsid w:val="00373323"/>
    <w:rsid w:val="003854F6"/>
    <w:rsid w:val="00394AC5"/>
    <w:rsid w:val="003B48E6"/>
    <w:rsid w:val="003C0FF4"/>
    <w:rsid w:val="003C42F0"/>
    <w:rsid w:val="003D0383"/>
    <w:rsid w:val="003E3F15"/>
    <w:rsid w:val="003F7B34"/>
    <w:rsid w:val="004058DA"/>
    <w:rsid w:val="00406753"/>
    <w:rsid w:val="00406825"/>
    <w:rsid w:val="00413265"/>
    <w:rsid w:val="004153FA"/>
    <w:rsid w:val="00420082"/>
    <w:rsid w:val="00420BCA"/>
    <w:rsid w:val="00453BD4"/>
    <w:rsid w:val="00457C73"/>
    <w:rsid w:val="00467DBF"/>
    <w:rsid w:val="00471E09"/>
    <w:rsid w:val="0047256F"/>
    <w:rsid w:val="00484F5D"/>
    <w:rsid w:val="004867EE"/>
    <w:rsid w:val="00495620"/>
    <w:rsid w:val="004979BB"/>
    <w:rsid w:val="004B2B4F"/>
    <w:rsid w:val="004C2F03"/>
    <w:rsid w:val="004D7EAD"/>
    <w:rsid w:val="004E3A28"/>
    <w:rsid w:val="004E61F9"/>
    <w:rsid w:val="004F1908"/>
    <w:rsid w:val="005030B3"/>
    <w:rsid w:val="00513D3C"/>
    <w:rsid w:val="0051662D"/>
    <w:rsid w:val="0053362D"/>
    <w:rsid w:val="00534F24"/>
    <w:rsid w:val="00541C37"/>
    <w:rsid w:val="00543B58"/>
    <w:rsid w:val="005446D3"/>
    <w:rsid w:val="00545594"/>
    <w:rsid w:val="00556674"/>
    <w:rsid w:val="00557905"/>
    <w:rsid w:val="00563073"/>
    <w:rsid w:val="00580D27"/>
    <w:rsid w:val="00594BA4"/>
    <w:rsid w:val="00596609"/>
    <w:rsid w:val="005A2B6B"/>
    <w:rsid w:val="005A5C39"/>
    <w:rsid w:val="005A7810"/>
    <w:rsid w:val="005C1CB3"/>
    <w:rsid w:val="005E518E"/>
    <w:rsid w:val="005E6800"/>
    <w:rsid w:val="005E6A04"/>
    <w:rsid w:val="005F2C12"/>
    <w:rsid w:val="005F7DC4"/>
    <w:rsid w:val="006008E7"/>
    <w:rsid w:val="00600937"/>
    <w:rsid w:val="00607D51"/>
    <w:rsid w:val="00614C3C"/>
    <w:rsid w:val="006216BA"/>
    <w:rsid w:val="00626AB7"/>
    <w:rsid w:val="00633592"/>
    <w:rsid w:val="006433B6"/>
    <w:rsid w:val="00650385"/>
    <w:rsid w:val="0065192E"/>
    <w:rsid w:val="00661DE8"/>
    <w:rsid w:val="00662E81"/>
    <w:rsid w:val="006633D2"/>
    <w:rsid w:val="00666FF2"/>
    <w:rsid w:val="006702EE"/>
    <w:rsid w:val="00680736"/>
    <w:rsid w:val="0068732F"/>
    <w:rsid w:val="006902B5"/>
    <w:rsid w:val="0069341C"/>
    <w:rsid w:val="006A1D20"/>
    <w:rsid w:val="006B1D12"/>
    <w:rsid w:val="006B7205"/>
    <w:rsid w:val="006D0247"/>
    <w:rsid w:val="006D0517"/>
    <w:rsid w:val="006E360F"/>
    <w:rsid w:val="006E5021"/>
    <w:rsid w:val="006F216B"/>
    <w:rsid w:val="006F295C"/>
    <w:rsid w:val="00713C64"/>
    <w:rsid w:val="00726FDD"/>
    <w:rsid w:val="00734D4D"/>
    <w:rsid w:val="0074557E"/>
    <w:rsid w:val="007525C4"/>
    <w:rsid w:val="00765E25"/>
    <w:rsid w:val="00767958"/>
    <w:rsid w:val="00771DBB"/>
    <w:rsid w:val="007841E9"/>
    <w:rsid w:val="0079088A"/>
    <w:rsid w:val="00791A1A"/>
    <w:rsid w:val="00792E15"/>
    <w:rsid w:val="007A3119"/>
    <w:rsid w:val="007B0082"/>
    <w:rsid w:val="007D052C"/>
    <w:rsid w:val="007D0989"/>
    <w:rsid w:val="007E0DAD"/>
    <w:rsid w:val="007E4660"/>
    <w:rsid w:val="007F1405"/>
    <w:rsid w:val="007F1D54"/>
    <w:rsid w:val="007F731A"/>
    <w:rsid w:val="00821A57"/>
    <w:rsid w:val="00823752"/>
    <w:rsid w:val="00826F5A"/>
    <w:rsid w:val="00833739"/>
    <w:rsid w:val="00845D64"/>
    <w:rsid w:val="00846E26"/>
    <w:rsid w:val="00847442"/>
    <w:rsid w:val="00866056"/>
    <w:rsid w:val="00873083"/>
    <w:rsid w:val="008737AA"/>
    <w:rsid w:val="00874CEE"/>
    <w:rsid w:val="00874ECD"/>
    <w:rsid w:val="008807C8"/>
    <w:rsid w:val="00893904"/>
    <w:rsid w:val="008A3D8F"/>
    <w:rsid w:val="008C2F58"/>
    <w:rsid w:val="008C5722"/>
    <w:rsid w:val="008C705C"/>
    <w:rsid w:val="008D03E9"/>
    <w:rsid w:val="008D1606"/>
    <w:rsid w:val="008E1CFC"/>
    <w:rsid w:val="008F1640"/>
    <w:rsid w:val="008F1F44"/>
    <w:rsid w:val="008F1F65"/>
    <w:rsid w:val="008F3B0B"/>
    <w:rsid w:val="009138B0"/>
    <w:rsid w:val="00914470"/>
    <w:rsid w:val="009151EE"/>
    <w:rsid w:val="00926994"/>
    <w:rsid w:val="00932E15"/>
    <w:rsid w:val="009546B0"/>
    <w:rsid w:val="0096191E"/>
    <w:rsid w:val="00962320"/>
    <w:rsid w:val="00962DBC"/>
    <w:rsid w:val="009661DC"/>
    <w:rsid w:val="00972BE6"/>
    <w:rsid w:val="00972F68"/>
    <w:rsid w:val="00975BFF"/>
    <w:rsid w:val="009768CB"/>
    <w:rsid w:val="00981102"/>
    <w:rsid w:val="00983914"/>
    <w:rsid w:val="009960AD"/>
    <w:rsid w:val="009C035F"/>
    <w:rsid w:val="009D325D"/>
    <w:rsid w:val="009D5919"/>
    <w:rsid w:val="009D6B01"/>
    <w:rsid w:val="009E0917"/>
    <w:rsid w:val="009E148A"/>
    <w:rsid w:val="00A04835"/>
    <w:rsid w:val="00A11A19"/>
    <w:rsid w:val="00A1330C"/>
    <w:rsid w:val="00A22140"/>
    <w:rsid w:val="00A22918"/>
    <w:rsid w:val="00A24898"/>
    <w:rsid w:val="00A26D91"/>
    <w:rsid w:val="00A323DD"/>
    <w:rsid w:val="00A378D3"/>
    <w:rsid w:val="00A4164C"/>
    <w:rsid w:val="00A42FD5"/>
    <w:rsid w:val="00A44CED"/>
    <w:rsid w:val="00A522CD"/>
    <w:rsid w:val="00A575AA"/>
    <w:rsid w:val="00A604C9"/>
    <w:rsid w:val="00A60703"/>
    <w:rsid w:val="00A73A9C"/>
    <w:rsid w:val="00A744C4"/>
    <w:rsid w:val="00A76583"/>
    <w:rsid w:val="00A77A92"/>
    <w:rsid w:val="00A77DAE"/>
    <w:rsid w:val="00A86402"/>
    <w:rsid w:val="00A97DD3"/>
    <w:rsid w:val="00AA04B5"/>
    <w:rsid w:val="00AA7A8D"/>
    <w:rsid w:val="00AB6E61"/>
    <w:rsid w:val="00AC7AF2"/>
    <w:rsid w:val="00AC7CAA"/>
    <w:rsid w:val="00AD71CF"/>
    <w:rsid w:val="00AE546A"/>
    <w:rsid w:val="00AF47A3"/>
    <w:rsid w:val="00AF611B"/>
    <w:rsid w:val="00B06A61"/>
    <w:rsid w:val="00B07A16"/>
    <w:rsid w:val="00B129A7"/>
    <w:rsid w:val="00B203F0"/>
    <w:rsid w:val="00B2151F"/>
    <w:rsid w:val="00B23CC7"/>
    <w:rsid w:val="00B324C0"/>
    <w:rsid w:val="00B34C59"/>
    <w:rsid w:val="00B500F0"/>
    <w:rsid w:val="00B51930"/>
    <w:rsid w:val="00B5259B"/>
    <w:rsid w:val="00B53E1B"/>
    <w:rsid w:val="00B9094E"/>
    <w:rsid w:val="00B927DE"/>
    <w:rsid w:val="00BA0961"/>
    <w:rsid w:val="00BA1814"/>
    <w:rsid w:val="00BB2F9A"/>
    <w:rsid w:val="00BB3038"/>
    <w:rsid w:val="00BB6321"/>
    <w:rsid w:val="00BB719A"/>
    <w:rsid w:val="00BC5771"/>
    <w:rsid w:val="00BD03B6"/>
    <w:rsid w:val="00BE088B"/>
    <w:rsid w:val="00BE0A41"/>
    <w:rsid w:val="00BF0724"/>
    <w:rsid w:val="00BF4B13"/>
    <w:rsid w:val="00C0010A"/>
    <w:rsid w:val="00C07FF1"/>
    <w:rsid w:val="00C24C2A"/>
    <w:rsid w:val="00C4130C"/>
    <w:rsid w:val="00C43181"/>
    <w:rsid w:val="00C47880"/>
    <w:rsid w:val="00C55B5B"/>
    <w:rsid w:val="00C5723C"/>
    <w:rsid w:val="00C640AB"/>
    <w:rsid w:val="00C65BF5"/>
    <w:rsid w:val="00C65C57"/>
    <w:rsid w:val="00C737FC"/>
    <w:rsid w:val="00C80679"/>
    <w:rsid w:val="00C80F7E"/>
    <w:rsid w:val="00C819E3"/>
    <w:rsid w:val="00C848AE"/>
    <w:rsid w:val="00C87A66"/>
    <w:rsid w:val="00C911DC"/>
    <w:rsid w:val="00C94898"/>
    <w:rsid w:val="00CB044E"/>
    <w:rsid w:val="00CC3266"/>
    <w:rsid w:val="00CC35C0"/>
    <w:rsid w:val="00CC384E"/>
    <w:rsid w:val="00CC5578"/>
    <w:rsid w:val="00CC6BDA"/>
    <w:rsid w:val="00CC7A7B"/>
    <w:rsid w:val="00CE750C"/>
    <w:rsid w:val="00CF0E99"/>
    <w:rsid w:val="00D07C2D"/>
    <w:rsid w:val="00D21328"/>
    <w:rsid w:val="00D22EF7"/>
    <w:rsid w:val="00D26C1C"/>
    <w:rsid w:val="00D34610"/>
    <w:rsid w:val="00D3554F"/>
    <w:rsid w:val="00D45F72"/>
    <w:rsid w:val="00D53452"/>
    <w:rsid w:val="00D607F6"/>
    <w:rsid w:val="00D66F74"/>
    <w:rsid w:val="00D81FDA"/>
    <w:rsid w:val="00D86591"/>
    <w:rsid w:val="00D8693C"/>
    <w:rsid w:val="00D974E5"/>
    <w:rsid w:val="00DC6E64"/>
    <w:rsid w:val="00DD148F"/>
    <w:rsid w:val="00DD1BCE"/>
    <w:rsid w:val="00DD7162"/>
    <w:rsid w:val="00E02F11"/>
    <w:rsid w:val="00E064FF"/>
    <w:rsid w:val="00E0714F"/>
    <w:rsid w:val="00E1062A"/>
    <w:rsid w:val="00E12C7D"/>
    <w:rsid w:val="00E133EE"/>
    <w:rsid w:val="00E37790"/>
    <w:rsid w:val="00E4274B"/>
    <w:rsid w:val="00E44014"/>
    <w:rsid w:val="00E459AC"/>
    <w:rsid w:val="00E53531"/>
    <w:rsid w:val="00E53B90"/>
    <w:rsid w:val="00E56E77"/>
    <w:rsid w:val="00E7069A"/>
    <w:rsid w:val="00E72A9C"/>
    <w:rsid w:val="00E83406"/>
    <w:rsid w:val="00E93252"/>
    <w:rsid w:val="00E95672"/>
    <w:rsid w:val="00EA1C08"/>
    <w:rsid w:val="00EB38B7"/>
    <w:rsid w:val="00EB5EAD"/>
    <w:rsid w:val="00EC283F"/>
    <w:rsid w:val="00EF465A"/>
    <w:rsid w:val="00EF560C"/>
    <w:rsid w:val="00F066C8"/>
    <w:rsid w:val="00F07840"/>
    <w:rsid w:val="00F47401"/>
    <w:rsid w:val="00F51F60"/>
    <w:rsid w:val="00F57DE1"/>
    <w:rsid w:val="00F64193"/>
    <w:rsid w:val="00F720EE"/>
    <w:rsid w:val="00F91F43"/>
    <w:rsid w:val="00FB7764"/>
    <w:rsid w:val="00FC414B"/>
    <w:rsid w:val="00FC5F1B"/>
    <w:rsid w:val="00FD108F"/>
    <w:rsid w:val="00FE51C3"/>
    <w:rsid w:val="00FE6159"/>
    <w:rsid w:val="00FE70EC"/>
    <w:rsid w:val="00FF0A22"/>
    <w:rsid w:val="00FF1795"/>
    <w:rsid w:val="00FF26B5"/>
    <w:rsid w:val="00FF40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8A3D8F"/>
    <w:pPr>
      <w:widowControl w:val="0"/>
      <w:spacing w:before="2" w:after="0" w:line="240" w:lineRule="auto"/>
      <w:ind w:left="1080"/>
    </w:pPr>
    <w:rPr>
      <w:rFonts w:ascii="Arial" w:eastAsia="Arial" w:hAnsi="Arial"/>
      <w:lang w:val="en-US"/>
    </w:rPr>
  </w:style>
  <w:style w:type="character" w:customStyle="1" w:styleId="BodyTextChar">
    <w:name w:val="Body Text Char"/>
    <w:basedOn w:val="DefaultParagraphFont"/>
    <w:link w:val="BodyText"/>
    <w:uiPriority w:val="1"/>
    <w:rsid w:val="008A3D8F"/>
    <w:rPr>
      <w:rFonts w:ascii="Arial" w:eastAsia="Arial" w:hAnsi="Arial"/>
      <w:lang w:val="en-US"/>
    </w:rPr>
  </w:style>
  <w:style w:type="paragraph" w:styleId="NoSpacing">
    <w:name w:val="No Spacing"/>
    <w:uiPriority w:val="1"/>
    <w:qFormat/>
    <w:rsid w:val="008A3D8F"/>
    <w:pPr>
      <w:widowControl w:val="0"/>
      <w:spacing w:after="0" w:line="240" w:lineRule="auto"/>
    </w:pPr>
    <w:rPr>
      <w:lang w:val="en-US"/>
    </w:rPr>
  </w:style>
  <w:style w:type="character" w:styleId="IntenseEmphasis">
    <w:name w:val="Intense Emphasis"/>
    <w:basedOn w:val="DefaultParagraphFont"/>
    <w:uiPriority w:val="21"/>
    <w:qFormat/>
    <w:rsid w:val="008A3D8F"/>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vit.vic.edu.au/__data/assets/pdf_file/0018/35604/Code-of-Conduct-2016.pdf" TargetMode="External"/><Relationship Id="rId26" Type="http://schemas.openxmlformats.org/officeDocument/2006/relationships/hyperlink" Target="http://www.education.vic.gov.au/about/programs/bullystoppers/Pages/parentmodules.aspx" TargetMode="External"/><Relationship Id="rId3" Type="http://schemas.openxmlformats.org/officeDocument/2006/relationships/customXml" Target="../customXml/item3.xml"/><Relationship Id="rId21" Type="http://schemas.openxmlformats.org/officeDocument/2006/relationships/hyperlink" Target="https://www2.education.vic.gov.au/pal/social-media/policy"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2.education.vic.gov.au/pal/social-media/policy" TargetMode="External"/><Relationship Id="rId25" Type="http://schemas.openxmlformats.org/officeDocument/2006/relationships/hyperlink" Target="http://www.education.vic.gov.au/about/programs/bullystoppers/Pages/parentmodules.asp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2.education.vic.gov.au/pal/digital-learning/policy" TargetMode="External"/><Relationship Id="rId20" Type="http://schemas.openxmlformats.org/officeDocument/2006/relationships/hyperlink" Target="https://www2.education.vic.gov.au/pal/school-council-conduct/policy"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ducation.vic.gov.au/about/programs/bullystoppers/Pages/parentmodules.aspx"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2.education.vic.gov.au/pal/cybersafety/policy" TargetMode="External"/><Relationship Id="rId23" Type="http://schemas.openxmlformats.org/officeDocument/2006/relationships/hyperlink" Target="https://www2.education.vic.gov.au/pal/cybersafety/policy" TargetMode="External"/><Relationship Id="rId28" Type="http://schemas.openxmlformats.org/officeDocument/2006/relationships/hyperlink" Target="https://www.esafety.gov.au/education-resources/iparent" TargetMode="External"/><Relationship Id="rId10" Type="http://schemas.openxmlformats.org/officeDocument/2006/relationships/footnotes" Target="footnotes.xml"/><Relationship Id="rId19" Type="http://schemas.openxmlformats.org/officeDocument/2006/relationships/hyperlink" Target="https://www2.education.vic.gov.au/pal/code-conduct/overview"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ict-acceptable-use/overview" TargetMode="External"/><Relationship Id="rId22" Type="http://schemas.openxmlformats.org/officeDocument/2006/relationships/hyperlink" Target="https://www2.education.vic.gov.au/pal/cybersafety/policy" TargetMode="External"/><Relationship Id="rId27" Type="http://schemas.openxmlformats.org/officeDocument/2006/relationships/hyperlink" Target="https://www.esafety.gov.au/education-resources/iparent" TargetMode="External"/><Relationship Id="rId30" Type="http://schemas.openxmlformats.org/officeDocument/2006/relationships/header" Target="header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customXml/itemProps3.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4.xml><?xml version="1.0" encoding="utf-8"?>
<ds:datastoreItem xmlns:ds="http://schemas.openxmlformats.org/officeDocument/2006/customXml" ds:itemID="{4A0EE472-FEFA-4000-B4BF-1C6401537024}">
  <ds:schemaRefs>
    <ds:schemaRef ds:uri="http://schemas.microsoft.com/sharepoint/events"/>
  </ds:schemaRefs>
</ds:datastoreItem>
</file>

<file path=customXml/itemProps5.xml><?xml version="1.0" encoding="utf-8"?>
<ds:datastoreItem xmlns:ds="http://schemas.openxmlformats.org/officeDocument/2006/customXml" ds:itemID="{B6FA7608-1015-465E-A0DD-56ED957CB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2572</Words>
  <Characters>1466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7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Hayley Anset</cp:lastModifiedBy>
  <cp:revision>6</cp:revision>
  <cp:lastPrinted>2023-08-14T02:35:00Z</cp:lastPrinted>
  <dcterms:created xsi:type="dcterms:W3CDTF">2023-08-09T04:39:00Z</dcterms:created>
  <dcterms:modified xsi:type="dcterms:W3CDTF">2023-09-15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35dd6bf2-3f48-4929-af91-41287ca8a2c1}</vt:lpwstr>
  </property>
  <property fmtid="{D5CDD505-2E9C-101B-9397-08002B2CF9AE}" pid="10" name="RecordPoint_ActiveItemWebId">
    <vt:lpwstr>{603f2397-5de8-47f6-bd19-8ee820c94c7c}</vt:lpwstr>
  </property>
  <property fmtid="{D5CDD505-2E9C-101B-9397-08002B2CF9AE}" pid="11" name="RecordPoint_RecordNumberSubmitted">
    <vt:lpwstr>R20220278304</vt:lpwstr>
  </property>
  <property fmtid="{D5CDD505-2E9C-101B-9397-08002B2CF9AE}" pid="12" name="RecordPoint_SubmissionCompleted">
    <vt:lpwstr>2022-05-11T16:55:53.561345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